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aconcuadrcula"/>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614958" w14:paraId="4ACF6477" w14:textId="77777777" w:rsidTr="00DE24F6">
        <w:trPr>
          <w:trHeight w:val="844"/>
        </w:trPr>
        <w:tc>
          <w:tcPr>
            <w:tcW w:w="976" w:type="dxa"/>
            <w:tcBorders>
              <w:bottom w:val="single" w:sz="12" w:space="0" w:color="auto"/>
            </w:tcBorders>
          </w:tcPr>
          <w:p w14:paraId="7303BB9E" w14:textId="77777777" w:rsidR="00C9161D" w:rsidRPr="00F300AB" w:rsidRDefault="00C9161D" w:rsidP="003B5508">
            <w:pPr>
              <w:suppressLineNumbers/>
              <w:suppressAutoHyphens/>
              <w:rPr>
                <w:snapToGrid w:val="0"/>
                <w:kern w:val="22"/>
              </w:rPr>
            </w:pPr>
            <w:r>
              <w:rPr>
                <w:noProof/>
                <w:snapToGrid w:val="0"/>
              </w:rPr>
              <w:drawing>
                <wp:anchor distT="0" distB="0" distL="114300" distR="114300" simplePos="0" relativeHeight="251658241" behindDoc="0" locked="0" layoutInCell="1" allowOverlap="1" wp14:anchorId="3BACFD30" wp14:editId="767A0176">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7141A01F" w14:textId="23B30B29" w:rsidR="00FA663B" w:rsidRPr="00F300AB" w:rsidRDefault="0000282A" w:rsidP="003B5508">
            <w:pPr>
              <w:suppressLineNumbers/>
              <w:suppressAutoHyphens/>
              <w:rPr>
                <w:snapToGrid w:val="0"/>
                <w:kern w:val="22"/>
              </w:rPr>
            </w:pPr>
            <w:r w:rsidRPr="0000282A">
              <w:rPr>
                <w:noProof/>
                <w:lang w:val="es-ES_tradnl" w:eastAsia="es-AR"/>
              </w:rPr>
              <w:drawing>
                <wp:anchor distT="0" distB="0" distL="114300" distR="114300" simplePos="0" relativeHeight="251660289" behindDoc="0" locked="0" layoutInCell="1" allowOverlap="1" wp14:anchorId="26BFF306" wp14:editId="7A8D17E6">
                  <wp:simplePos x="0" y="0"/>
                  <wp:positionH relativeFrom="column">
                    <wp:posOffset>1270</wp:posOffset>
                  </wp:positionH>
                  <wp:positionV relativeFrom="paragraph">
                    <wp:posOffset>11430</wp:posOffset>
                  </wp:positionV>
                  <wp:extent cx="676275" cy="386080"/>
                  <wp:effectExtent l="0" t="0" r="9525" b="0"/>
                  <wp:wrapSquare wrapText="bothSides"/>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6275" cy="386080"/>
                          </a:xfrm>
                          <a:prstGeom prst="rect">
                            <a:avLst/>
                          </a:prstGeom>
                          <a:noFill/>
                        </pic:spPr>
                      </pic:pic>
                    </a:graphicData>
                  </a:graphic>
                  <wp14:sizeRelH relativeFrom="page">
                    <wp14:pctWidth>0</wp14:pctWidth>
                  </wp14:sizeRelH>
                  <wp14:sizeRelV relativeFrom="page">
                    <wp14:pctHeight>0</wp14:pctHeight>
                  </wp14:sizeRelV>
                </wp:anchor>
              </w:drawing>
            </w:r>
          </w:p>
        </w:tc>
        <w:tc>
          <w:tcPr>
            <w:tcW w:w="4090" w:type="dxa"/>
            <w:tcBorders>
              <w:bottom w:val="single" w:sz="12" w:space="0" w:color="auto"/>
            </w:tcBorders>
          </w:tcPr>
          <w:p w14:paraId="7DA8ABAF" w14:textId="77777777" w:rsidR="00C9161D" w:rsidRPr="00F300AB" w:rsidRDefault="00C9161D" w:rsidP="003B5508">
            <w:pPr>
              <w:suppressLineNumbers/>
              <w:suppressAutoHyphens/>
              <w:jc w:val="right"/>
              <w:rPr>
                <w:rFonts w:ascii="Arial" w:hAnsi="Arial" w:cs="Arial"/>
                <w:b/>
                <w:snapToGrid w:val="0"/>
                <w:kern w:val="22"/>
                <w:sz w:val="32"/>
                <w:szCs w:val="32"/>
              </w:rPr>
            </w:pPr>
            <w:r>
              <w:rPr>
                <w:rFonts w:ascii="Arial" w:hAnsi="Arial"/>
                <w:b/>
                <w:snapToGrid w:val="0"/>
                <w:sz w:val="32"/>
              </w:rPr>
              <w:t>CBD</w:t>
            </w:r>
          </w:p>
        </w:tc>
      </w:tr>
      <w:tr w:rsidR="00C9161D" w:rsidRPr="00614958" w14:paraId="565942EA" w14:textId="77777777" w:rsidTr="00CF1848">
        <w:tc>
          <w:tcPr>
            <w:tcW w:w="6117" w:type="dxa"/>
            <w:gridSpan w:val="2"/>
            <w:tcBorders>
              <w:top w:val="single" w:sz="12" w:space="0" w:color="auto"/>
              <w:bottom w:val="single" w:sz="36" w:space="0" w:color="auto"/>
            </w:tcBorders>
            <w:vAlign w:val="center"/>
          </w:tcPr>
          <w:p w14:paraId="114E07DE" w14:textId="101C3C44" w:rsidR="00C9161D" w:rsidRPr="00F300AB" w:rsidRDefault="0000282A" w:rsidP="003B5508">
            <w:pPr>
              <w:suppressLineNumbers/>
              <w:suppressAutoHyphens/>
              <w:rPr>
                <w:snapToGrid w:val="0"/>
                <w:kern w:val="22"/>
              </w:rPr>
            </w:pPr>
            <w:r w:rsidRPr="0000282A">
              <w:rPr>
                <w:noProof/>
                <w:snapToGrid w:val="0"/>
                <w:lang w:val="es-ES_tradnl"/>
              </w:rPr>
              <w:drawing>
                <wp:inline distT="0" distB="0" distL="0" distR="0" wp14:anchorId="7E16115C" wp14:editId="78F2A7CC">
                  <wp:extent cx="2905125" cy="1076325"/>
                  <wp:effectExtent l="0" t="0" r="9525"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5125"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799092EE" w14:textId="77777777" w:rsidR="00C9161D" w:rsidRPr="00F300AB" w:rsidRDefault="00C9161D" w:rsidP="003B5508">
            <w:pPr>
              <w:suppressLineNumbers/>
              <w:suppressAutoHyphens/>
              <w:ind w:left="1215"/>
              <w:rPr>
                <w:snapToGrid w:val="0"/>
                <w:kern w:val="22"/>
                <w:szCs w:val="22"/>
              </w:rPr>
            </w:pPr>
            <w:r>
              <w:rPr>
                <w:snapToGrid w:val="0"/>
              </w:rPr>
              <w:t>Distr.</w:t>
            </w:r>
          </w:p>
          <w:p w14:paraId="3A61B902" w14:textId="77777777" w:rsidR="00C9161D" w:rsidRDefault="0059211F" w:rsidP="003B5508">
            <w:pPr>
              <w:suppressLineNumbers/>
              <w:suppressAutoHyphens/>
              <w:ind w:left="1215"/>
              <w:rPr>
                <w:snapToGrid w:val="0"/>
                <w:kern w:val="22"/>
                <w:szCs w:val="22"/>
              </w:rPr>
            </w:pPr>
            <w:r>
              <w:rPr>
                <w:snapToGrid w:val="0"/>
              </w:rPr>
              <w:t>GENERAL</w:t>
            </w:r>
          </w:p>
          <w:p w14:paraId="52036801" w14:textId="77777777" w:rsidR="0059211F" w:rsidRPr="00F300AB" w:rsidRDefault="0059211F" w:rsidP="003B5508">
            <w:pPr>
              <w:suppressLineNumbers/>
              <w:suppressAutoHyphens/>
              <w:ind w:left="1215"/>
              <w:rPr>
                <w:snapToGrid w:val="0"/>
                <w:kern w:val="22"/>
                <w:szCs w:val="22"/>
              </w:rPr>
            </w:pPr>
          </w:p>
          <w:p w14:paraId="67B9C5E1" w14:textId="77777777" w:rsidR="00C9161D" w:rsidRPr="00F300AB" w:rsidRDefault="008576F9"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7A3C05" w:rsidRPr="00614958">
                  <w:rPr>
                    <w:snapToGrid w:val="0"/>
                    <w:kern w:val="22"/>
                    <w:szCs w:val="22"/>
                  </w:rPr>
                  <w:t>CBD/WG2020/3/3/Add.2</w:t>
                </w:r>
              </w:sdtContent>
            </w:sdt>
          </w:p>
          <w:p w14:paraId="5CE92892" w14:textId="77777777" w:rsidR="00BB517D" w:rsidRPr="00F300AB" w:rsidRDefault="007A3C05" w:rsidP="003B5508">
            <w:pPr>
              <w:suppressLineNumbers/>
              <w:suppressAutoHyphens/>
              <w:ind w:left="1215"/>
              <w:jc w:val="left"/>
              <w:rPr>
                <w:snapToGrid w:val="0"/>
                <w:kern w:val="22"/>
                <w:szCs w:val="22"/>
              </w:rPr>
            </w:pPr>
            <w:r>
              <w:rPr>
                <w:snapToGrid w:val="0"/>
              </w:rPr>
              <w:t>16 de julio de 2021</w:t>
            </w:r>
          </w:p>
          <w:p w14:paraId="77C64F17" w14:textId="77777777" w:rsidR="00C9161D" w:rsidRPr="00F300AB" w:rsidRDefault="00C9161D" w:rsidP="003B5508">
            <w:pPr>
              <w:suppressLineNumbers/>
              <w:suppressAutoHyphens/>
              <w:ind w:left="1215"/>
              <w:rPr>
                <w:snapToGrid w:val="0"/>
                <w:kern w:val="22"/>
                <w:szCs w:val="22"/>
              </w:rPr>
            </w:pPr>
          </w:p>
          <w:p w14:paraId="1370CDE8" w14:textId="77777777" w:rsidR="0000282A" w:rsidRDefault="006B2290" w:rsidP="003B5508">
            <w:pPr>
              <w:suppressLineNumbers/>
              <w:suppressAutoHyphens/>
              <w:ind w:left="1215"/>
              <w:rPr>
                <w:snapToGrid w:val="0"/>
              </w:rPr>
            </w:pPr>
            <w:r>
              <w:rPr>
                <w:snapToGrid w:val="0"/>
              </w:rPr>
              <w:t>ESPAÑOL</w:t>
            </w:r>
          </w:p>
          <w:p w14:paraId="0DD50E55" w14:textId="767C23A8" w:rsidR="00C9161D" w:rsidRPr="00F300AB" w:rsidRDefault="006B2290" w:rsidP="003B5508">
            <w:pPr>
              <w:suppressLineNumbers/>
              <w:suppressAutoHyphens/>
              <w:ind w:left="1215"/>
              <w:rPr>
                <w:snapToGrid w:val="0"/>
                <w:kern w:val="22"/>
                <w:szCs w:val="22"/>
              </w:rPr>
            </w:pPr>
            <w:r>
              <w:rPr>
                <w:snapToGrid w:val="0"/>
              </w:rPr>
              <w:t>ORIGINAL: INGLÉS</w:t>
            </w:r>
          </w:p>
          <w:p w14:paraId="419398CA" w14:textId="77777777" w:rsidR="00C9161D" w:rsidRPr="00F300AB" w:rsidRDefault="00C9161D" w:rsidP="003B5508">
            <w:pPr>
              <w:suppressLineNumbers/>
              <w:suppressAutoHyphens/>
              <w:rPr>
                <w:snapToGrid w:val="0"/>
                <w:kern w:val="22"/>
                <w:szCs w:val="22"/>
              </w:rPr>
            </w:pPr>
          </w:p>
        </w:tc>
      </w:tr>
    </w:tbl>
    <w:p w14:paraId="3968FA6D" w14:textId="77777777" w:rsidR="00134846" w:rsidRPr="00F300AB" w:rsidRDefault="005C35E1" w:rsidP="003B5508">
      <w:pPr>
        <w:pStyle w:val="meetingname"/>
        <w:suppressLineNumbers/>
        <w:suppressAutoHyphens/>
        <w:ind w:right="5532"/>
        <w:jc w:val="left"/>
        <w:rPr>
          <w:caps w:val="0"/>
          <w:snapToGrid w:val="0"/>
          <w:kern w:val="22"/>
        </w:rPr>
      </w:pPr>
      <w:r>
        <w:rPr>
          <w:caps w:val="0"/>
          <w:snapToGrid w:val="0"/>
        </w:rPr>
        <w:t>GRUPO DE TRABAJO DE COMPOSICIÓN ABIERTA SOBRE EL MARCO MUNDIAL DE LA DIVERSIDAD BIOLÓGICA POSTERIOR A 2020</w:t>
      </w:r>
    </w:p>
    <w:p w14:paraId="0B5C0543" w14:textId="77777777" w:rsidR="00134846" w:rsidRPr="00F300AB" w:rsidRDefault="005D0750" w:rsidP="003B5508">
      <w:pPr>
        <w:suppressLineNumbers/>
        <w:suppressAutoHyphens/>
        <w:ind w:left="142" w:right="4824" w:hanging="142"/>
        <w:jc w:val="left"/>
        <w:rPr>
          <w:snapToGrid w:val="0"/>
          <w:kern w:val="22"/>
          <w:szCs w:val="22"/>
        </w:rPr>
      </w:pPr>
      <w:r>
        <w:rPr>
          <w:snapToGrid w:val="0"/>
        </w:rPr>
        <w:t>Tercera reunión</w:t>
      </w:r>
    </w:p>
    <w:p w14:paraId="644290C3" w14:textId="3546BA79" w:rsidR="00134846" w:rsidRPr="00F300AB" w:rsidRDefault="004648E2" w:rsidP="003B5508">
      <w:pPr>
        <w:suppressLineNumbers/>
        <w:suppressAutoHyphens/>
        <w:ind w:left="142" w:right="4824" w:hanging="142"/>
        <w:jc w:val="left"/>
        <w:rPr>
          <w:snapToGrid w:val="0"/>
          <w:kern w:val="22"/>
          <w:szCs w:val="22"/>
        </w:rPr>
      </w:pPr>
      <w:r>
        <w:rPr>
          <w:snapToGrid w:val="0"/>
        </w:rPr>
        <w:t>En línea, 23</w:t>
      </w:r>
      <w:r w:rsidR="004F0F3B">
        <w:rPr>
          <w:snapToGrid w:val="0"/>
        </w:rPr>
        <w:t> </w:t>
      </w:r>
      <w:r>
        <w:rPr>
          <w:snapToGrid w:val="0"/>
        </w:rPr>
        <w:t>de agosto a 3 de septiembre de 2021</w:t>
      </w:r>
    </w:p>
    <w:p w14:paraId="68B8763C" w14:textId="3802DD14" w:rsidR="000A72BA" w:rsidRPr="00F300AB" w:rsidRDefault="008576F9" w:rsidP="00092D21">
      <w:pPr>
        <w:pStyle w:val="Ttulo1"/>
        <w:tabs>
          <w:tab w:val="clear" w:pos="720"/>
        </w:tabs>
        <w:rPr>
          <w:rFonts w:ascii="Times New Roman Bold" w:hAnsi="Times New Roman Bold" w:cs="Times New Roman Bold"/>
          <w:snapToGrid w:val="0"/>
          <w:spacing w:val="-8"/>
          <w:kern w:val="22"/>
          <w:szCs w:val="22"/>
        </w:rPr>
      </w:pPr>
      <w:sdt>
        <w:sdtPr>
          <w:rPr>
            <w:rFonts w:ascii="Times New Roman Bold" w:hAnsi="Times New Roman Bold" w:cs="Times New Roman Bold"/>
            <w:snapToGrid w:val="0"/>
            <w:spacing w:val="-8"/>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rPr>
            <w:bCs/>
          </w:rPr>
        </w:sdtEndPr>
        <w:sdtContent>
          <w:r w:rsidR="0000282A">
            <w:rPr>
              <w:rFonts w:ascii="Times New Roman Bold" w:hAnsi="Times New Roman Bold" w:cs="Times New Roman Bold"/>
              <w:bCs/>
              <w:snapToGrid w:val="0"/>
              <w:spacing w:val="-8"/>
              <w:kern w:val="22"/>
              <w:szCs w:val="22"/>
            </w:rPr>
            <w:t>GLOSARIO PARA EL PRIMER PROYECTO DEL MARCO MUNDIAL DE LA DIVERSIDAD BIOLÓGICA POSTERIOR A 2020</w:t>
          </w:r>
        </w:sdtContent>
      </w:sdt>
    </w:p>
    <w:p w14:paraId="079CBD22" w14:textId="77777777" w:rsidR="00027A4B" w:rsidRPr="00F300AB" w:rsidRDefault="00027A4B">
      <w:pPr>
        <w:pStyle w:val="Para1"/>
        <w:numPr>
          <w:ilvl w:val="0"/>
          <w:numId w:val="0"/>
        </w:numPr>
        <w:snapToGrid w:val="0"/>
        <w:jc w:val="center"/>
        <w:rPr>
          <w:i/>
          <w:iCs/>
          <w:kern w:val="22"/>
        </w:rPr>
      </w:pPr>
      <w:r>
        <w:rPr>
          <w:i/>
        </w:rPr>
        <w:t>Nota de la Secretaria Ejecutiva</w:t>
      </w:r>
    </w:p>
    <w:p w14:paraId="231072F5" w14:textId="77777777" w:rsidR="004A5FE2" w:rsidRPr="00F300AB" w:rsidRDefault="00027A4B" w:rsidP="00F300AB">
      <w:pPr>
        <w:pStyle w:val="Ttulo1"/>
        <w:numPr>
          <w:ilvl w:val="0"/>
          <w:numId w:val="36"/>
        </w:numPr>
        <w:tabs>
          <w:tab w:val="clear" w:pos="720"/>
          <w:tab w:val="left" w:pos="360"/>
        </w:tabs>
        <w:spacing w:before="120"/>
        <w:ind w:left="0" w:firstLine="0"/>
        <w:rPr>
          <w:kern w:val="22"/>
        </w:rPr>
      </w:pPr>
      <w:r>
        <w:t>INTRODUCCIÓN</w:t>
      </w:r>
    </w:p>
    <w:p w14:paraId="4916DDEC" w14:textId="6BB69BA0" w:rsidR="000A72BA" w:rsidRPr="00F300AB" w:rsidRDefault="00294B9A" w:rsidP="00F300AB">
      <w:pPr>
        <w:pStyle w:val="Para1"/>
        <w:numPr>
          <w:ilvl w:val="0"/>
          <w:numId w:val="34"/>
        </w:numPr>
        <w:tabs>
          <w:tab w:val="clear" w:pos="360"/>
          <w:tab w:val="num" w:pos="709"/>
        </w:tabs>
        <w:snapToGrid w:val="0"/>
        <w:rPr>
          <w:kern w:val="22"/>
        </w:rPr>
      </w:pPr>
      <w:r>
        <w:t xml:space="preserve">En la recomendación </w:t>
      </w:r>
      <w:hyperlink r:id="rId15" w:history="1">
        <w:r>
          <w:rPr>
            <w:rStyle w:val="Hipervnculo"/>
            <w:sz w:val="22"/>
          </w:rPr>
          <w:t>WG2020-1/1</w:t>
        </w:r>
      </w:hyperlink>
      <w:r>
        <w:t xml:space="preserve">, el Grupo de Trabajo de Composición Abierta sobre el Marco Mundial de la Diversidad Biológica posterior a 2020 invitó al Órgano Subsidiario de Asesoramiento Científico, Técnico y Tecnológico a que en su 24ª reunión llevara a cabo un examen científico y técnico de los objetivos y metas actualizados del proyecto de marco mundial de la diversidad biológica, incluidos indicadores y valores de referencia relacionados, así como de la versión revisada de los apéndices del marco, y que brindara asesoramiento al Grupo de Trabajo en su tercera reunión. Además, en la recomendación </w:t>
      </w:r>
      <w:hyperlink r:id="rId16" w:history="1">
        <w:r>
          <w:rPr>
            <w:rStyle w:val="Hipervnculo"/>
            <w:sz w:val="22"/>
          </w:rPr>
          <w:t>SBSTTA-23/1</w:t>
        </w:r>
      </w:hyperlink>
      <w:r>
        <w:t>, el Órgano Subsidiario pidió a los Copresidentes del Grupo de Trabajo y a la Secretaria Ejecutiva que tuvieran en cuenta la información preparada en respuesta a esa invitación.</w:t>
      </w:r>
    </w:p>
    <w:p w14:paraId="0D4C7410" w14:textId="17157509" w:rsidR="000A72BA" w:rsidRPr="00F300AB" w:rsidRDefault="00087DA1" w:rsidP="00F300AB">
      <w:pPr>
        <w:pStyle w:val="Para1"/>
        <w:numPr>
          <w:ilvl w:val="0"/>
          <w:numId w:val="34"/>
        </w:numPr>
        <w:tabs>
          <w:tab w:val="clear" w:pos="360"/>
          <w:tab w:val="num" w:pos="709"/>
        </w:tabs>
        <w:snapToGrid w:val="0"/>
        <w:rPr>
          <w:kern w:val="22"/>
        </w:rPr>
      </w:pPr>
      <w:r>
        <w:t>Respondiendo a esas recomendaciones</w:t>
      </w:r>
      <w:r w:rsidR="009F73D3">
        <w:t>, los Copresidentes del Grupo de Trabajo y la Secretaría, bajo la supervisión de la Mesa del Órgano Subsidiario de Asesoramiento Científico, Técnico y Tecnológico y de la Conferencia de las Partes, recopilaron una lista de anotaciones para explicar los términos y conceptos de los objetivos y metas actualizados</w:t>
      </w:r>
      <w:r>
        <w:t xml:space="preserve"> </w:t>
      </w:r>
      <w:hyperlink r:id="rId17" w:history="1">
        <w:r w:rsidR="009F73D3">
          <w:rPr>
            <w:rStyle w:val="Hipervnculo"/>
            <w:sz w:val="22"/>
          </w:rPr>
          <w:t>(CBD/SBSTTA/24/INF/11</w:t>
        </w:r>
      </w:hyperlink>
      <w:r w:rsidR="009F73D3">
        <w:t>). Esta lista ha sido revisada y mejorada para reflejar los cambios en el primer proyecto del marco mundial de la diversidad biológica posterior a 2020</w:t>
      </w:r>
      <w:r>
        <w:t xml:space="preserve"> </w:t>
      </w:r>
      <w:hyperlink r:id="rId18" w:history="1">
        <w:r w:rsidR="009F73D3">
          <w:rPr>
            <w:rStyle w:val="Hipervnculo"/>
            <w:sz w:val="22"/>
          </w:rPr>
          <w:t>(</w:t>
        </w:r>
        <w:bookmarkStart w:id="0" w:name="_Hlk77314657"/>
        <w:r w:rsidR="009F73D3">
          <w:rPr>
            <w:rStyle w:val="Hipervnculo"/>
            <w:sz w:val="22"/>
          </w:rPr>
          <w:t>CBD/WG2020/3/3</w:t>
        </w:r>
        <w:bookmarkEnd w:id="0"/>
        <w:r w:rsidR="009F73D3">
          <w:rPr>
            <w:rStyle w:val="Hipervnculo"/>
            <w:sz w:val="22"/>
          </w:rPr>
          <w:t>)</w:t>
        </w:r>
      </w:hyperlink>
      <w:r w:rsidR="009F73D3">
        <w:t>.</w:t>
      </w:r>
    </w:p>
    <w:p w14:paraId="490D4EAC" w14:textId="77777777" w:rsidR="000A72BA" w:rsidRPr="00F300AB" w:rsidRDefault="00387D0C" w:rsidP="00F300AB">
      <w:pPr>
        <w:pStyle w:val="Para1"/>
        <w:numPr>
          <w:ilvl w:val="0"/>
          <w:numId w:val="34"/>
        </w:numPr>
        <w:tabs>
          <w:tab w:val="clear" w:pos="360"/>
          <w:tab w:val="num" w:pos="709"/>
        </w:tabs>
        <w:snapToGrid w:val="0"/>
        <w:rPr>
          <w:kern w:val="22"/>
        </w:rPr>
      </w:pPr>
      <w:r>
        <w:t>El presente documento tiene la finalidad de ayudar al Grupo de Trabajo en la revisión, el análisis y las deliberaciones sobre los objetivos y las metas del primer proyecto del marco mundial de la diversidad biológica posterior a 2020, sus elementos de seguimiento y sus indicadores.</w:t>
      </w:r>
    </w:p>
    <w:p w14:paraId="1E8FF38E" w14:textId="77777777" w:rsidR="00387D0C" w:rsidRPr="00F300AB" w:rsidRDefault="005B3DAD" w:rsidP="00F300AB">
      <w:pPr>
        <w:pStyle w:val="Para1"/>
        <w:numPr>
          <w:ilvl w:val="0"/>
          <w:numId w:val="34"/>
        </w:numPr>
        <w:tabs>
          <w:tab w:val="clear" w:pos="360"/>
          <w:tab w:val="num" w:pos="709"/>
        </w:tabs>
        <w:snapToGrid w:val="0"/>
        <w:rPr>
          <w:kern w:val="22"/>
        </w:rPr>
      </w:pPr>
      <w:r>
        <w:t>La lista de anotaciones contiene explicaciones y ejemplos relacionados con los términos y conceptos utilizados en el primer proyecto del marco mundial de la diversidad biológica posterior a 2020, así como el proyecto del marco de seguimiento</w:t>
      </w:r>
      <w:r w:rsidR="00937448" w:rsidRPr="00F300AB">
        <w:rPr>
          <w:rStyle w:val="Refdenotaalpie"/>
          <w:kern w:val="22"/>
        </w:rPr>
        <w:footnoteReference w:id="2"/>
      </w:r>
      <w:r>
        <w:t>.</w:t>
      </w:r>
    </w:p>
    <w:p w14:paraId="137F449D" w14:textId="77777777" w:rsidR="00392253" w:rsidRPr="00F300AB" w:rsidRDefault="00392253">
      <w:pPr>
        <w:jc w:val="left"/>
        <w:rPr>
          <w:snapToGrid w:val="0"/>
          <w:kern w:val="22"/>
          <w:sz w:val="20"/>
          <w:szCs w:val="18"/>
        </w:rPr>
      </w:pPr>
      <w:r>
        <w:br w:type="page"/>
      </w:r>
    </w:p>
    <w:p w14:paraId="1477ED17" w14:textId="77777777" w:rsidR="005C1A6C" w:rsidRPr="00F300AB" w:rsidRDefault="00951506" w:rsidP="00F300AB">
      <w:pPr>
        <w:pStyle w:val="Ttulo1"/>
        <w:numPr>
          <w:ilvl w:val="0"/>
          <w:numId w:val="36"/>
        </w:numPr>
        <w:tabs>
          <w:tab w:val="clear" w:pos="720"/>
          <w:tab w:val="left" w:pos="360"/>
        </w:tabs>
        <w:spacing w:before="0" w:after="0"/>
        <w:ind w:left="0" w:firstLine="0"/>
        <w:rPr>
          <w:kern w:val="22"/>
        </w:rPr>
      </w:pPr>
      <w:r>
        <w:lastRenderedPageBreak/>
        <w:t>LISTA DE CONCEPTOS Y TÉRMINOS INCLUIDOS EN LOS OBJETIVOS Y METAS ACTUALIZADOS</w:t>
      </w:r>
    </w:p>
    <w:p w14:paraId="57CF4BB8" w14:textId="77777777" w:rsidR="00B677A7" w:rsidRPr="00F300AB" w:rsidRDefault="00B677A7" w:rsidP="0039333B">
      <w:pPr>
        <w:rPr>
          <w:kern w:val="22"/>
        </w:rPr>
      </w:pPr>
    </w:p>
    <w:tbl>
      <w:tblPr>
        <w:tblStyle w:val="Tablaconcuadrcula"/>
        <w:tblW w:w="9625" w:type="dxa"/>
        <w:tblLayout w:type="fixed"/>
        <w:tblLook w:val="04A0" w:firstRow="1" w:lastRow="0" w:firstColumn="1" w:lastColumn="0" w:noHBand="0" w:noVBand="1"/>
      </w:tblPr>
      <w:tblGrid>
        <w:gridCol w:w="2137"/>
        <w:gridCol w:w="5796"/>
        <w:gridCol w:w="1692"/>
      </w:tblGrid>
      <w:tr w:rsidR="00E12BCF" w:rsidRPr="00EE5425" w14:paraId="63FF010F" w14:textId="77777777" w:rsidTr="0000282A">
        <w:trPr>
          <w:tblHeader/>
        </w:trPr>
        <w:tc>
          <w:tcPr>
            <w:tcW w:w="2137" w:type="dxa"/>
            <w:shd w:val="clear" w:color="auto" w:fill="F2F2F2" w:themeFill="background1" w:themeFillShade="F2"/>
          </w:tcPr>
          <w:p w14:paraId="4698ACCE" w14:textId="77777777" w:rsidR="00E12BCF" w:rsidRPr="00F300AB" w:rsidRDefault="00E12BCF" w:rsidP="00F300AB">
            <w:pPr>
              <w:adjustRightInd w:val="0"/>
              <w:snapToGrid w:val="0"/>
              <w:spacing w:before="60" w:after="60"/>
              <w:jc w:val="center"/>
              <w:rPr>
                <w:b/>
                <w:kern w:val="22"/>
                <w:szCs w:val="22"/>
              </w:rPr>
            </w:pPr>
            <w:r>
              <w:rPr>
                <w:b/>
              </w:rPr>
              <w:t>Concepto/término</w:t>
            </w:r>
          </w:p>
        </w:tc>
        <w:tc>
          <w:tcPr>
            <w:tcW w:w="5796" w:type="dxa"/>
            <w:shd w:val="clear" w:color="auto" w:fill="F2F2F2" w:themeFill="background1" w:themeFillShade="F2"/>
          </w:tcPr>
          <w:p w14:paraId="6A2A484E" w14:textId="77777777" w:rsidR="00E12BCF" w:rsidRPr="00F300AB" w:rsidRDefault="00E12BCF" w:rsidP="00F300AB">
            <w:pPr>
              <w:adjustRightInd w:val="0"/>
              <w:snapToGrid w:val="0"/>
              <w:spacing w:before="60" w:after="60"/>
              <w:jc w:val="center"/>
              <w:rPr>
                <w:b/>
                <w:kern w:val="22"/>
                <w:szCs w:val="22"/>
              </w:rPr>
            </w:pPr>
            <w:r>
              <w:rPr>
                <w:b/>
              </w:rPr>
              <w:t>Anotación</w:t>
            </w:r>
          </w:p>
        </w:tc>
        <w:tc>
          <w:tcPr>
            <w:tcW w:w="1692" w:type="dxa"/>
            <w:shd w:val="clear" w:color="auto" w:fill="F2F2F2" w:themeFill="background1" w:themeFillShade="F2"/>
          </w:tcPr>
          <w:p w14:paraId="7324C0A2" w14:textId="77777777" w:rsidR="00E12BCF" w:rsidRPr="00F300AB" w:rsidRDefault="00E12BCF" w:rsidP="00F300AB">
            <w:pPr>
              <w:adjustRightInd w:val="0"/>
              <w:snapToGrid w:val="0"/>
              <w:spacing w:before="60" w:after="60"/>
              <w:jc w:val="center"/>
              <w:rPr>
                <w:b/>
                <w:kern w:val="22"/>
                <w:szCs w:val="22"/>
              </w:rPr>
            </w:pPr>
            <w:r>
              <w:rPr>
                <w:b/>
              </w:rPr>
              <w:t>Objetivo/Meta</w:t>
            </w:r>
          </w:p>
        </w:tc>
      </w:tr>
      <w:tr w:rsidR="00E12BCF" w:rsidRPr="00EE5425" w14:paraId="79D3B3D1" w14:textId="77777777" w:rsidTr="0000282A">
        <w:tc>
          <w:tcPr>
            <w:tcW w:w="2137" w:type="dxa"/>
          </w:tcPr>
          <w:p w14:paraId="48D8802E" w14:textId="77777777" w:rsidR="00E12BCF" w:rsidRPr="00F300AB" w:rsidRDefault="00E12BCF" w:rsidP="00087DA1">
            <w:pPr>
              <w:adjustRightInd w:val="0"/>
              <w:snapToGrid w:val="0"/>
              <w:spacing w:before="60" w:after="60"/>
              <w:jc w:val="left"/>
              <w:rPr>
                <w:kern w:val="22"/>
                <w:szCs w:val="22"/>
              </w:rPr>
            </w:pPr>
            <w:r>
              <w:t>Poblaciones saludables y resilientes</w:t>
            </w:r>
          </w:p>
        </w:tc>
        <w:tc>
          <w:tcPr>
            <w:tcW w:w="5796" w:type="dxa"/>
          </w:tcPr>
          <w:p w14:paraId="34BA357C" w14:textId="77777777" w:rsidR="005F520C" w:rsidRPr="00F300AB" w:rsidRDefault="00123C9F" w:rsidP="00F300AB">
            <w:pPr>
              <w:adjustRightInd w:val="0"/>
              <w:snapToGrid w:val="0"/>
              <w:spacing w:before="60" w:after="60"/>
              <w:rPr>
                <w:kern w:val="22"/>
                <w:szCs w:val="22"/>
              </w:rPr>
            </w:pPr>
            <w:r>
              <w:t>Demográfica y genéticamente viables, lo que permite su supervivencia y adaptabilidad a largo plazo.</w:t>
            </w:r>
          </w:p>
          <w:p w14:paraId="66A2A88A" w14:textId="77777777" w:rsidR="00E12BCF" w:rsidRPr="00F300AB" w:rsidRDefault="00E12BCF" w:rsidP="00F300AB">
            <w:pPr>
              <w:adjustRightInd w:val="0"/>
              <w:snapToGrid w:val="0"/>
              <w:spacing w:before="60" w:after="60"/>
              <w:rPr>
                <w:kern w:val="22"/>
                <w:szCs w:val="22"/>
              </w:rPr>
            </w:pPr>
            <w:r>
              <w:t>(</w:t>
            </w:r>
            <w:hyperlink r:id="rId19" w:history="1">
              <w:r>
                <w:rPr>
                  <w:rStyle w:val="Hipervnculo"/>
                  <w:sz w:val="22"/>
                </w:rPr>
                <w:t>CBD/SBSTTA/24/3/Add.2/Rev.1</w:t>
              </w:r>
            </w:hyperlink>
            <w:r>
              <w:t>, párr. 25)</w:t>
            </w:r>
          </w:p>
        </w:tc>
        <w:tc>
          <w:tcPr>
            <w:tcW w:w="1692" w:type="dxa"/>
          </w:tcPr>
          <w:p w14:paraId="0928B5D0" w14:textId="77777777" w:rsidR="00E12BCF" w:rsidRPr="00F300AB" w:rsidRDefault="00E12BCF" w:rsidP="00F300AB">
            <w:pPr>
              <w:adjustRightInd w:val="0"/>
              <w:snapToGrid w:val="0"/>
              <w:spacing w:before="60" w:after="60"/>
              <w:jc w:val="left"/>
              <w:rPr>
                <w:kern w:val="22"/>
                <w:szCs w:val="22"/>
              </w:rPr>
            </w:pPr>
            <w:r>
              <w:t>Objetivo A</w:t>
            </w:r>
          </w:p>
        </w:tc>
      </w:tr>
      <w:tr w:rsidR="00E12BCF" w:rsidRPr="00EE5425" w14:paraId="10A815F9" w14:textId="77777777" w:rsidTr="0000282A">
        <w:tc>
          <w:tcPr>
            <w:tcW w:w="2137" w:type="dxa"/>
          </w:tcPr>
          <w:p w14:paraId="49A64F2A" w14:textId="77777777" w:rsidR="00E12BCF" w:rsidRPr="00F300AB" w:rsidRDefault="00F03C3D" w:rsidP="00F300AB">
            <w:pPr>
              <w:adjustRightInd w:val="0"/>
              <w:snapToGrid w:val="0"/>
              <w:spacing w:before="60" w:after="60"/>
              <w:rPr>
                <w:kern w:val="22"/>
                <w:szCs w:val="22"/>
              </w:rPr>
            </w:pPr>
            <w:r>
              <w:t>Necesidades de las personas</w:t>
            </w:r>
          </w:p>
        </w:tc>
        <w:tc>
          <w:tcPr>
            <w:tcW w:w="5796" w:type="dxa"/>
          </w:tcPr>
          <w:p w14:paraId="0C37CA04" w14:textId="77777777" w:rsidR="00336401" w:rsidRPr="00F300AB" w:rsidRDefault="00E12BCF" w:rsidP="00F300AB">
            <w:pPr>
              <w:adjustRightInd w:val="0"/>
              <w:snapToGrid w:val="0"/>
              <w:spacing w:before="60" w:after="60"/>
              <w:rPr>
                <w:kern w:val="22"/>
                <w:szCs w:val="22"/>
              </w:rPr>
            </w:pPr>
            <w:r>
              <w:t>Las necesidades de las personas incluyen aire limpio, agua, alimentos, fibras, refugio, un clima seguro, seguridad energética (por ejemplo, para combustible, para cocinar, para la calefacción), medios de vida seguros, y salud y bienestar espiritual.</w:t>
            </w:r>
          </w:p>
          <w:p w14:paraId="534DA111" w14:textId="77777777" w:rsidR="00E12BCF" w:rsidRPr="00F300AB" w:rsidRDefault="00087521" w:rsidP="00F300AB">
            <w:pPr>
              <w:adjustRightInd w:val="0"/>
              <w:snapToGrid w:val="0"/>
              <w:spacing w:before="60" w:after="60"/>
              <w:rPr>
                <w:kern w:val="22"/>
                <w:szCs w:val="22"/>
              </w:rPr>
            </w:pPr>
            <w:r>
              <w:t xml:space="preserve">(Basado en la </w:t>
            </w:r>
            <w:r>
              <w:rPr>
                <w:i/>
              </w:rPr>
              <w:t xml:space="preserve">Evaluación Mundial </w:t>
            </w:r>
            <w:r>
              <w:t>de la IPBES, 2019)</w:t>
            </w:r>
          </w:p>
        </w:tc>
        <w:tc>
          <w:tcPr>
            <w:tcW w:w="1692" w:type="dxa"/>
          </w:tcPr>
          <w:p w14:paraId="6428EA0E" w14:textId="77777777" w:rsidR="00E12BCF" w:rsidRPr="00F300AB" w:rsidRDefault="007A5C79" w:rsidP="00F300AB">
            <w:pPr>
              <w:adjustRightInd w:val="0"/>
              <w:snapToGrid w:val="0"/>
              <w:spacing w:before="60" w:after="60"/>
              <w:jc w:val="left"/>
              <w:rPr>
                <w:kern w:val="22"/>
                <w:szCs w:val="22"/>
              </w:rPr>
            </w:pPr>
            <w:r>
              <w:t>Teoría del cambio, Metas 9 a 13</w:t>
            </w:r>
          </w:p>
        </w:tc>
      </w:tr>
      <w:tr w:rsidR="00E12BCF" w:rsidRPr="00EE5425" w14:paraId="7EF70227" w14:textId="77777777" w:rsidTr="0000282A">
        <w:tc>
          <w:tcPr>
            <w:tcW w:w="2137" w:type="dxa"/>
          </w:tcPr>
          <w:p w14:paraId="1B5FA0BD" w14:textId="77777777" w:rsidR="00E12BCF" w:rsidRPr="00F300AB" w:rsidRDefault="00E12BCF" w:rsidP="00F300AB">
            <w:pPr>
              <w:adjustRightInd w:val="0"/>
              <w:snapToGrid w:val="0"/>
              <w:spacing w:before="60" w:after="60"/>
              <w:rPr>
                <w:kern w:val="22"/>
                <w:szCs w:val="22"/>
              </w:rPr>
            </w:pPr>
            <w:r>
              <w:t>Conectividad de los ecosistemas</w:t>
            </w:r>
          </w:p>
        </w:tc>
        <w:tc>
          <w:tcPr>
            <w:tcW w:w="5796" w:type="dxa"/>
          </w:tcPr>
          <w:p w14:paraId="3EA63DBD" w14:textId="77777777" w:rsidR="00B0577E" w:rsidRPr="00F300AB" w:rsidRDefault="00B0577E" w:rsidP="00F300AB">
            <w:pPr>
              <w:adjustRightInd w:val="0"/>
              <w:snapToGrid w:val="0"/>
              <w:spacing w:before="60" w:after="60"/>
              <w:rPr>
                <w:iCs/>
                <w:kern w:val="22"/>
                <w:szCs w:val="22"/>
              </w:rPr>
            </w:pPr>
            <w:r>
              <w:t>La conectividad (es decir, la conectividad ecológica) es el movimiento sin restricciones de las especies y el flujo de los procesos naturales que sustentan la vida sobre la Tierra. Por lo tanto, también puede referirse a ecosistemas continuos a menudo conectados a través de corredores ecológicos. Hay dos tipos de conectividad: estructural (en la que se identifica la continuidad entre ecosistemas) y funcional (en la que se verifica el movimiento de especies o procesos).</w:t>
            </w:r>
          </w:p>
          <w:p w14:paraId="0A9B55A7" w14:textId="77777777" w:rsidR="00E12BCF" w:rsidRPr="00F300AB" w:rsidRDefault="00E12BCF" w:rsidP="00F300AB">
            <w:pPr>
              <w:adjustRightInd w:val="0"/>
              <w:snapToGrid w:val="0"/>
              <w:spacing w:before="60" w:after="60"/>
              <w:rPr>
                <w:i/>
                <w:kern w:val="22"/>
                <w:szCs w:val="22"/>
              </w:rPr>
            </w:pPr>
            <w:r>
              <w:t>(</w:t>
            </w:r>
            <w:hyperlink r:id="rId20" w:history="1">
              <w:r>
                <w:rPr>
                  <w:rStyle w:val="Hipervnculo"/>
                  <w:sz w:val="22"/>
                </w:rPr>
                <w:t>UNEP/CMS/Resolución 12.26 (Rev.COP13)</w:t>
              </w:r>
            </w:hyperlink>
            <w:r>
              <w:t>)</w:t>
            </w:r>
          </w:p>
        </w:tc>
        <w:tc>
          <w:tcPr>
            <w:tcW w:w="1692" w:type="dxa"/>
          </w:tcPr>
          <w:p w14:paraId="0431A0EB" w14:textId="77777777" w:rsidR="00E12BCF" w:rsidRPr="00F300AB" w:rsidRDefault="00E12BCF" w:rsidP="00F300AB">
            <w:pPr>
              <w:adjustRightInd w:val="0"/>
              <w:snapToGrid w:val="0"/>
              <w:spacing w:before="60" w:after="60"/>
              <w:jc w:val="left"/>
              <w:rPr>
                <w:kern w:val="22"/>
                <w:szCs w:val="22"/>
              </w:rPr>
            </w:pPr>
            <w:r>
              <w:t>Objetivo A</w:t>
            </w:r>
          </w:p>
        </w:tc>
      </w:tr>
      <w:tr w:rsidR="00E12BCF" w:rsidRPr="00EE5425" w14:paraId="215DE421" w14:textId="77777777" w:rsidTr="0000282A">
        <w:tc>
          <w:tcPr>
            <w:tcW w:w="2137" w:type="dxa"/>
          </w:tcPr>
          <w:p w14:paraId="651A8781" w14:textId="77777777" w:rsidR="00E12BCF" w:rsidRPr="00F300AB" w:rsidRDefault="00E12BCF" w:rsidP="00F300AB">
            <w:pPr>
              <w:adjustRightInd w:val="0"/>
              <w:snapToGrid w:val="0"/>
              <w:spacing w:before="60" w:after="60"/>
              <w:rPr>
                <w:kern w:val="22"/>
                <w:szCs w:val="22"/>
              </w:rPr>
            </w:pPr>
            <w:r>
              <w:t>Integridad de los ecosistemas</w:t>
            </w:r>
          </w:p>
        </w:tc>
        <w:tc>
          <w:tcPr>
            <w:tcW w:w="5796" w:type="dxa"/>
          </w:tcPr>
          <w:p w14:paraId="45CD4B16" w14:textId="77777777" w:rsidR="00E12BCF" w:rsidRPr="00F300AB" w:rsidRDefault="00040ACD" w:rsidP="00F300AB">
            <w:pPr>
              <w:adjustRightInd w:val="0"/>
              <w:snapToGrid w:val="0"/>
              <w:spacing w:before="60" w:after="60"/>
              <w:rPr>
                <w:kern w:val="22"/>
                <w:szCs w:val="22"/>
              </w:rPr>
            </w:pPr>
            <w:r>
              <w:t>“En términos generales, se entiende que un sistema cuenta con integridad cuanto sus características ecológicas dominantes (por ejemplo, elementos de la composición, estructura, función y procesos ecológicos) se presentan dentro de sus intervalos de variación naturales y pueden soportar la mayoría de las perturbaciones y recuperarse de estas” (</w:t>
            </w:r>
            <w:hyperlink r:id="rId21" w:history="1">
              <w:r>
                <w:rPr>
                  <w:rStyle w:val="Hipervnculo"/>
                  <w:sz w:val="22"/>
                </w:rPr>
                <w:t>CBD/SBSTTA/24/3/Add.2/Rev.1</w:t>
              </w:r>
            </w:hyperlink>
            <w:r>
              <w:t>, párr. 18). Además, en el documento Add.2 se menciona “lo que incluye la diversidad y abundancia de especies y las comunidades de especies que interactúan dentro de los ecosistemas” (párr. 21).</w:t>
            </w:r>
          </w:p>
          <w:p w14:paraId="6FC6620E" w14:textId="77777777" w:rsidR="005F520C" w:rsidRPr="00F300AB" w:rsidRDefault="00E12BCF" w:rsidP="00F300AB">
            <w:pPr>
              <w:adjustRightInd w:val="0"/>
              <w:snapToGrid w:val="0"/>
              <w:spacing w:before="60" w:after="60"/>
              <w:rPr>
                <w:kern w:val="22"/>
                <w:szCs w:val="22"/>
              </w:rPr>
            </w:pPr>
            <w:r>
              <w:t>Los indicadores de la integridad de los ecosistemas pueden incluir “la estructura, función y composición de un ecosistema en relación con el intervalo de variación preindustrial de estas características”.</w:t>
            </w:r>
          </w:p>
          <w:p w14:paraId="28ACB5D6" w14:textId="77777777" w:rsidR="000F1C9D" w:rsidRPr="00F300AB" w:rsidRDefault="00B94C72" w:rsidP="00F300AB">
            <w:pPr>
              <w:adjustRightInd w:val="0"/>
              <w:snapToGrid w:val="0"/>
              <w:spacing w:before="60" w:after="60"/>
              <w:rPr>
                <w:color w:val="000000"/>
                <w:kern w:val="22"/>
                <w:szCs w:val="22"/>
              </w:rPr>
            </w:pPr>
            <w:r>
              <w:t xml:space="preserve">(Hansen </w:t>
            </w:r>
            <w:r>
              <w:rPr>
                <w:i/>
                <w:iCs/>
              </w:rPr>
              <w:t>et al.</w:t>
            </w:r>
            <w:r>
              <w:t xml:space="preserve">, 2021). “Towards monitoring ecosystem integrity within the Post-2020 Global Biodiversity Framework”, </w:t>
            </w:r>
            <w:hyperlink r:id="rId22" w:history="1">
              <w:r>
                <w:rPr>
                  <w:rStyle w:val="Hipervnculo"/>
                  <w:sz w:val="22"/>
                </w:rPr>
                <w:t>https://doi.org/10.32942/osf.io/eyqw5</w:t>
              </w:r>
            </w:hyperlink>
            <w:r>
              <w:rPr>
                <w:rStyle w:val="Hipervnculo"/>
                <w:sz w:val="22"/>
              </w:rPr>
              <w:t>)</w:t>
            </w:r>
          </w:p>
        </w:tc>
        <w:tc>
          <w:tcPr>
            <w:tcW w:w="1692" w:type="dxa"/>
          </w:tcPr>
          <w:p w14:paraId="04C8AB3D" w14:textId="77777777" w:rsidR="00E12BCF" w:rsidRPr="00F300AB" w:rsidRDefault="00E12BCF" w:rsidP="00F300AB">
            <w:pPr>
              <w:adjustRightInd w:val="0"/>
              <w:snapToGrid w:val="0"/>
              <w:spacing w:before="60" w:after="60"/>
              <w:jc w:val="left"/>
              <w:rPr>
                <w:kern w:val="22"/>
                <w:szCs w:val="22"/>
              </w:rPr>
            </w:pPr>
            <w:r>
              <w:t>Objetivo A</w:t>
            </w:r>
          </w:p>
        </w:tc>
      </w:tr>
      <w:tr w:rsidR="00E12BCF" w:rsidRPr="00EE5425" w14:paraId="6D987003" w14:textId="77777777" w:rsidTr="0000282A">
        <w:tc>
          <w:tcPr>
            <w:tcW w:w="2137" w:type="dxa"/>
          </w:tcPr>
          <w:p w14:paraId="2A059CD5" w14:textId="77777777" w:rsidR="00E12BCF" w:rsidRPr="00F300AB" w:rsidRDefault="00E12BCF" w:rsidP="00F300AB">
            <w:pPr>
              <w:adjustRightInd w:val="0"/>
              <w:snapToGrid w:val="0"/>
              <w:spacing w:before="60" w:after="60"/>
              <w:jc w:val="left"/>
              <w:rPr>
                <w:kern w:val="22"/>
                <w:szCs w:val="22"/>
              </w:rPr>
            </w:pPr>
            <w:r>
              <w:t>Contribuciones de la naturaleza a las personas</w:t>
            </w:r>
          </w:p>
        </w:tc>
        <w:tc>
          <w:tcPr>
            <w:tcW w:w="5796" w:type="dxa"/>
          </w:tcPr>
          <w:p w14:paraId="345E5EDD" w14:textId="77777777" w:rsidR="00557D48" w:rsidRPr="00F300AB" w:rsidRDefault="00557D48" w:rsidP="00F300AB">
            <w:pPr>
              <w:adjustRightInd w:val="0"/>
              <w:snapToGrid w:val="0"/>
              <w:spacing w:before="60" w:after="60"/>
              <w:rPr>
                <w:kern w:val="22"/>
                <w:szCs w:val="22"/>
              </w:rPr>
            </w:pPr>
            <w:r>
              <w:t xml:space="preserve">Las contribuciones de la naturaleza a las personas (un concepto similar a los servicios de los ecosistemas y que los incluye) se refiere a todas las contribuciones de la diversidad biológica al bienestar o la calidad de vida de las personas. Entre estas se incluyen a) contribuciones materiales, como la producción de alimentos, piensos, fibras, medicamentos y energía, b) servicios de regulación como la regulación de la calidad del aire y del agua, la regulación del clima, la polinización, la regulación de plagas y enfermedades y la provisión de hábitats, y c) otras </w:t>
            </w:r>
            <w:r>
              <w:lastRenderedPageBreak/>
              <w:t>contribuciones inmateriales, como aprendizaje, inspiración, salud, experiencias físicas, psicológicas y espirituales y de bienestar y apoyo a identidades y culturas, así como el mantenimiento de opciones para las generaciones futuras.</w:t>
            </w:r>
          </w:p>
          <w:p w14:paraId="236A02B4" w14:textId="77777777" w:rsidR="00E12BCF" w:rsidRPr="00F300AB" w:rsidRDefault="00557D48" w:rsidP="00F300AB">
            <w:pPr>
              <w:adjustRightInd w:val="0"/>
              <w:snapToGrid w:val="0"/>
              <w:spacing w:before="60" w:after="60"/>
              <w:rPr>
                <w:kern w:val="22"/>
                <w:szCs w:val="22"/>
              </w:rPr>
            </w:pPr>
            <w:r>
              <w:t>(</w:t>
            </w:r>
            <w:hyperlink r:id="rId23" w:history="1">
              <w:r>
                <w:rPr>
                  <w:rStyle w:val="Hipervnculo"/>
                  <w:sz w:val="22"/>
                </w:rPr>
                <w:t>CBD/SBSTTA/24/3/Add.2/Rev.1</w:t>
              </w:r>
            </w:hyperlink>
            <w:r>
              <w:t>, párr. 35)</w:t>
            </w:r>
          </w:p>
        </w:tc>
        <w:tc>
          <w:tcPr>
            <w:tcW w:w="1692" w:type="dxa"/>
          </w:tcPr>
          <w:p w14:paraId="34F672A2" w14:textId="1EB284C1" w:rsidR="00E12BCF" w:rsidRPr="00F300AB" w:rsidRDefault="00557D48" w:rsidP="00F300AB">
            <w:pPr>
              <w:adjustRightInd w:val="0"/>
              <w:snapToGrid w:val="0"/>
              <w:spacing w:before="60" w:after="60"/>
              <w:jc w:val="left"/>
              <w:rPr>
                <w:kern w:val="22"/>
                <w:szCs w:val="22"/>
              </w:rPr>
            </w:pPr>
            <w:r>
              <w:lastRenderedPageBreak/>
              <w:t>Objetivo B, Hito</w:t>
            </w:r>
            <w:r w:rsidR="004F0F3B">
              <w:t> </w:t>
            </w:r>
            <w:r>
              <w:t>B.2, Meta</w:t>
            </w:r>
            <w:r w:rsidR="004F0F3B">
              <w:t> </w:t>
            </w:r>
            <w:r>
              <w:t>11</w:t>
            </w:r>
          </w:p>
        </w:tc>
      </w:tr>
      <w:tr w:rsidR="00490EAF" w:rsidRPr="00EE5425" w14:paraId="671FEC94" w14:textId="77777777" w:rsidTr="0000282A">
        <w:trPr>
          <w:cantSplit/>
        </w:trPr>
        <w:tc>
          <w:tcPr>
            <w:tcW w:w="2137" w:type="dxa"/>
          </w:tcPr>
          <w:p w14:paraId="0C0E2804" w14:textId="77777777" w:rsidR="00490EAF" w:rsidRPr="00F300AB" w:rsidRDefault="00490EAF" w:rsidP="00F300AB">
            <w:pPr>
              <w:adjustRightInd w:val="0"/>
              <w:snapToGrid w:val="0"/>
              <w:spacing w:before="60" w:after="60"/>
              <w:rPr>
                <w:kern w:val="22"/>
                <w:szCs w:val="22"/>
              </w:rPr>
            </w:pPr>
            <w:r>
              <w:t>Ganancia neta</w:t>
            </w:r>
          </w:p>
        </w:tc>
        <w:tc>
          <w:tcPr>
            <w:tcW w:w="5796" w:type="dxa"/>
          </w:tcPr>
          <w:p w14:paraId="1621DDEC" w14:textId="1D69C064" w:rsidR="00490EAF" w:rsidRPr="00F300AB" w:rsidRDefault="00490EAF" w:rsidP="00F300AB">
            <w:pPr>
              <w:adjustRightInd w:val="0"/>
              <w:snapToGrid w:val="0"/>
              <w:spacing w:before="60" w:after="60"/>
              <w:rPr>
                <w:kern w:val="22"/>
                <w:szCs w:val="22"/>
              </w:rPr>
            </w:pPr>
            <w:r>
              <w:t xml:space="preserve">Normalmente se establece un objetivo de </w:t>
            </w:r>
            <w:r>
              <w:rPr>
                <w:i/>
              </w:rPr>
              <w:t>cero pérdida neta</w:t>
            </w:r>
            <w:r>
              <w:t xml:space="preserve"> o de </w:t>
            </w:r>
            <w:r>
              <w:rPr>
                <w:i/>
              </w:rPr>
              <w:t>ganancia neta</w:t>
            </w:r>
            <w:r>
              <w:t xml:space="preserve"> de diversidad biológica (también denominados </w:t>
            </w:r>
            <w:r>
              <w:rPr>
                <w:i/>
              </w:rPr>
              <w:t>objetivos</w:t>
            </w:r>
            <w:r>
              <w:t xml:space="preserve"> </w:t>
            </w:r>
            <w:r w:rsidR="00394898">
              <w:rPr>
                <w:i/>
              </w:rPr>
              <w:t>de neutralidad neta</w:t>
            </w:r>
            <w:r>
              <w:t xml:space="preserve"> y </w:t>
            </w:r>
            <w:r w:rsidR="00394898" w:rsidRPr="00394898">
              <w:rPr>
                <w:i/>
                <w:iCs/>
              </w:rPr>
              <w:t xml:space="preserve">objetivos </w:t>
            </w:r>
            <w:r w:rsidRPr="00394898">
              <w:rPr>
                <w:i/>
                <w:iCs/>
              </w:rPr>
              <w:t>positivos</w:t>
            </w:r>
            <w:r w:rsidR="00394898">
              <w:rPr>
                <w:i/>
              </w:rPr>
              <w:t xml:space="preserve"> netos</w:t>
            </w:r>
            <w:r>
              <w:t xml:space="preserve">, respectivamente) en relación con un valor de referencia predeterminado. El proceso se lleva a cabo a través de los procesos de planificación nacional y las negociaciones entre los organismos gubernamentales, los agentes de la conservación y los promotores, con elementos del proceso a menudo formalizados </w:t>
            </w:r>
            <w:r w:rsidR="00394898">
              <w:t xml:space="preserve">en </w:t>
            </w:r>
            <w:r>
              <w:t>una evaluación de</w:t>
            </w:r>
            <w:r w:rsidR="00394898">
              <w:t>l</w:t>
            </w:r>
            <w:r>
              <w:t xml:space="preserve"> impacto ambiental y social. La jerarquía de mitigación comprende cuatro grandes pasos que se pretende implementar de forma secuencial: 1) evitar, 2) minimizar, 3) remediar y 4) compensar.</w:t>
            </w:r>
          </w:p>
          <w:p w14:paraId="5E481E7C" w14:textId="48FDBFC1" w:rsidR="00D814D9" w:rsidRDefault="00490EAF" w:rsidP="00D814D9">
            <w:pPr>
              <w:adjustRightInd w:val="0"/>
              <w:snapToGrid w:val="0"/>
              <w:spacing w:before="60" w:after="60"/>
            </w:pPr>
            <w:r>
              <w:t xml:space="preserve">(Véase Arlidge </w:t>
            </w:r>
            <w:r>
              <w:rPr>
                <w:i/>
                <w:iCs/>
              </w:rPr>
              <w:t>et al.</w:t>
            </w:r>
            <w:r>
              <w:t xml:space="preserve">, “A Global Mitigation Hierarchy for Nature Conservation”, </w:t>
            </w:r>
            <w:r>
              <w:rPr>
                <w:i/>
              </w:rPr>
              <w:t>BioScience</w:t>
            </w:r>
            <w:r>
              <w:t xml:space="preserve">, vol. 68, Número 5, mayo de 2018, págs. 336-347, </w:t>
            </w:r>
            <w:hyperlink r:id="rId24" w:history="1">
              <w:r>
                <w:rPr>
                  <w:rStyle w:val="Hipervnculo"/>
                  <w:sz w:val="22"/>
                </w:rPr>
                <w:t>https://doi.org/10.1093/biosci/biy029</w:t>
              </w:r>
            </w:hyperlink>
            <w:r>
              <w:t xml:space="preserve">; </w:t>
            </w:r>
            <w:r w:rsidR="00394898" w:rsidRPr="00394898">
              <w:t>Programa de Negocios y Compensaciones por Pérdida de  Biodiversidad (2012), “Estándar sobre compensaciones por pérdida de biodiversidad”</w:t>
            </w:r>
            <w:r>
              <w:t xml:space="preserve">; y Maron </w:t>
            </w:r>
            <w:r>
              <w:rPr>
                <w:i/>
                <w:iCs/>
              </w:rPr>
              <w:t>et al.</w:t>
            </w:r>
            <w:r>
              <w:t xml:space="preserve"> 2018, “The many meanings of no net loss in environmental policy”,</w:t>
            </w:r>
            <w:r w:rsidR="00D814D9">
              <w:t xml:space="preserve"> </w:t>
            </w:r>
            <w:r>
              <w:rPr>
                <w:i/>
              </w:rPr>
              <w:t>Nature Sustainability</w:t>
            </w:r>
            <w:r w:rsidR="00D814D9">
              <w:t xml:space="preserve"> </w:t>
            </w:r>
            <w:r>
              <w:t>1,</w:t>
            </w:r>
            <w:r w:rsidR="00D814D9">
              <w:rPr>
                <w:b/>
              </w:rPr>
              <w:t xml:space="preserve"> </w:t>
            </w:r>
            <w:r>
              <w:t>19-27 (2018)</w:t>
            </w:r>
            <w:r w:rsidR="00D814D9">
              <w:t>,</w:t>
            </w:r>
          </w:p>
          <w:p w14:paraId="2C4B709D" w14:textId="0FC6642D" w:rsidR="00490EAF" w:rsidRPr="00F300AB" w:rsidRDefault="008576F9" w:rsidP="00D814D9">
            <w:pPr>
              <w:adjustRightInd w:val="0"/>
              <w:snapToGrid w:val="0"/>
              <w:spacing w:before="60" w:after="60"/>
              <w:rPr>
                <w:kern w:val="22"/>
                <w:szCs w:val="22"/>
              </w:rPr>
            </w:pPr>
            <w:hyperlink r:id="rId25" w:history="1">
              <w:r w:rsidR="00490EAF">
                <w:rPr>
                  <w:rStyle w:val="Hipervnculo"/>
                  <w:sz w:val="22"/>
                </w:rPr>
                <w:t>https://www.nature.com/articles/s41893-017-0007-7</w:t>
              </w:r>
            </w:hyperlink>
            <w:r w:rsidR="00490EAF">
              <w:t>).</w:t>
            </w:r>
          </w:p>
        </w:tc>
        <w:tc>
          <w:tcPr>
            <w:tcW w:w="1692" w:type="dxa"/>
          </w:tcPr>
          <w:p w14:paraId="652C149E" w14:textId="77777777" w:rsidR="00490EAF" w:rsidRPr="00F300AB" w:rsidRDefault="00490EAF" w:rsidP="00F300AB">
            <w:pPr>
              <w:adjustRightInd w:val="0"/>
              <w:snapToGrid w:val="0"/>
              <w:spacing w:before="60" w:after="60"/>
              <w:rPr>
                <w:kern w:val="22"/>
                <w:szCs w:val="22"/>
              </w:rPr>
            </w:pPr>
            <w:r>
              <w:t>Hito A.1</w:t>
            </w:r>
          </w:p>
        </w:tc>
      </w:tr>
      <w:tr w:rsidR="00E12BCF" w:rsidRPr="00EE5425" w14:paraId="294435D8" w14:textId="77777777" w:rsidTr="0000282A">
        <w:tc>
          <w:tcPr>
            <w:tcW w:w="2137" w:type="dxa"/>
          </w:tcPr>
          <w:p w14:paraId="4EC3DB48" w14:textId="77777777" w:rsidR="00E12BCF" w:rsidRPr="00F300AB" w:rsidRDefault="00E12BCF" w:rsidP="00F300AB">
            <w:pPr>
              <w:adjustRightInd w:val="0"/>
              <w:snapToGrid w:val="0"/>
              <w:spacing w:before="60" w:after="60"/>
              <w:rPr>
                <w:kern w:val="22"/>
                <w:szCs w:val="22"/>
              </w:rPr>
            </w:pPr>
            <w:r>
              <w:t>Planificación espacial</w:t>
            </w:r>
          </w:p>
        </w:tc>
        <w:tc>
          <w:tcPr>
            <w:tcW w:w="5796" w:type="dxa"/>
          </w:tcPr>
          <w:p w14:paraId="4AC03A1D" w14:textId="77777777" w:rsidR="00DF20B4" w:rsidRPr="00F300AB" w:rsidRDefault="00FD1015" w:rsidP="00F300AB">
            <w:pPr>
              <w:adjustRightInd w:val="0"/>
              <w:snapToGrid w:val="0"/>
              <w:spacing w:before="60" w:after="60"/>
              <w:rPr>
                <w:kern w:val="22"/>
                <w:szCs w:val="22"/>
              </w:rPr>
            </w:pPr>
            <w:r>
              <w:t>Por planificación espacial se entiende generalmente un método o proceso público para analizar y asignar la distribución espacial y temporal de las actividades en un entorno determinado con el fin de alcanzar diversos objetivos, incluidos objetivos sociales, económicos y ecológicos (como la diversidad biológica), que se han especificado mediante un proceso político. La planificación espacial incluye la planificación del uso de la tierra, la planificación espacial marina, etc.</w:t>
            </w:r>
          </w:p>
          <w:p w14:paraId="4B824606" w14:textId="77777777" w:rsidR="00E12BCF" w:rsidRPr="00F300AB" w:rsidRDefault="00EC7E86" w:rsidP="00F300AB">
            <w:pPr>
              <w:adjustRightInd w:val="0"/>
              <w:snapToGrid w:val="0"/>
              <w:spacing w:before="60" w:after="60"/>
              <w:jc w:val="left"/>
              <w:rPr>
                <w:i/>
                <w:kern w:val="22"/>
                <w:szCs w:val="22"/>
              </w:rPr>
            </w:pPr>
            <w:r>
              <w:t xml:space="preserve">(Véase Metternicht (2017). </w:t>
            </w:r>
            <w:r>
              <w:rPr>
                <w:i/>
              </w:rPr>
              <w:t>“Land Use and Spatial Planning: Enabling Sustainable Management of Land Resources</w:t>
            </w:r>
            <w:r>
              <w:t xml:space="preserve">”. </w:t>
            </w:r>
            <w:r>
              <w:rPr>
                <w:i/>
                <w:iCs/>
              </w:rPr>
              <w:t>SpringerBriefs in Earth Sciences</w:t>
            </w:r>
            <w:r>
              <w:t>. https://www.springer.com/gp/book/9783319718606)</w:t>
            </w:r>
          </w:p>
        </w:tc>
        <w:tc>
          <w:tcPr>
            <w:tcW w:w="1692" w:type="dxa"/>
          </w:tcPr>
          <w:p w14:paraId="5FC525B3" w14:textId="77777777" w:rsidR="00E12BCF" w:rsidRPr="00F300AB" w:rsidRDefault="00E12BCF" w:rsidP="00F300AB">
            <w:pPr>
              <w:adjustRightInd w:val="0"/>
              <w:snapToGrid w:val="0"/>
              <w:spacing w:before="60" w:after="60"/>
              <w:jc w:val="left"/>
              <w:rPr>
                <w:kern w:val="22"/>
                <w:szCs w:val="22"/>
              </w:rPr>
            </w:pPr>
            <w:r>
              <w:t>Meta 1</w:t>
            </w:r>
          </w:p>
        </w:tc>
      </w:tr>
      <w:tr w:rsidR="00E12BCF" w:rsidRPr="00EE5425" w14:paraId="7CC23904" w14:textId="77777777" w:rsidTr="0000282A">
        <w:tc>
          <w:tcPr>
            <w:tcW w:w="2137" w:type="dxa"/>
          </w:tcPr>
          <w:p w14:paraId="38D275F0" w14:textId="77777777" w:rsidR="00E12BCF" w:rsidRPr="00F300AB" w:rsidRDefault="00E12BCF" w:rsidP="00F300AB">
            <w:pPr>
              <w:adjustRightInd w:val="0"/>
              <w:snapToGrid w:val="0"/>
              <w:spacing w:before="60" w:after="60"/>
              <w:rPr>
                <w:kern w:val="22"/>
                <w:szCs w:val="22"/>
              </w:rPr>
            </w:pPr>
            <w:r>
              <w:t>Superficie terrestre y marina</w:t>
            </w:r>
          </w:p>
        </w:tc>
        <w:tc>
          <w:tcPr>
            <w:tcW w:w="5796" w:type="dxa"/>
          </w:tcPr>
          <w:p w14:paraId="7D034330" w14:textId="77777777" w:rsidR="00E12BCF" w:rsidRPr="00F300AB" w:rsidRDefault="0057534A" w:rsidP="00F300AB">
            <w:pPr>
              <w:adjustRightInd w:val="0"/>
              <w:snapToGrid w:val="0"/>
              <w:spacing w:before="60" w:after="60"/>
              <w:rPr>
                <w:kern w:val="22"/>
                <w:szCs w:val="22"/>
              </w:rPr>
            </w:pPr>
            <w:r>
              <w:t>Se entiende que la superficie terrestre y marina incluye todos los ecosistemas terrestres y acuáticos, incluidos los biomas de agua dulce.</w:t>
            </w:r>
          </w:p>
        </w:tc>
        <w:tc>
          <w:tcPr>
            <w:tcW w:w="1692" w:type="dxa"/>
          </w:tcPr>
          <w:p w14:paraId="013581D3" w14:textId="77777777" w:rsidR="00E12BCF" w:rsidRPr="00F300AB" w:rsidDel="00AB4CB3" w:rsidRDefault="00E12BCF" w:rsidP="00F300AB">
            <w:pPr>
              <w:adjustRightInd w:val="0"/>
              <w:snapToGrid w:val="0"/>
              <w:spacing w:before="60" w:after="60"/>
              <w:jc w:val="left"/>
              <w:rPr>
                <w:kern w:val="22"/>
                <w:szCs w:val="22"/>
              </w:rPr>
            </w:pPr>
            <w:r>
              <w:t>Meta 1, 3</w:t>
            </w:r>
          </w:p>
        </w:tc>
      </w:tr>
      <w:tr w:rsidR="00FB4641" w:rsidRPr="00EE5425" w14:paraId="31CE916F" w14:textId="77777777" w:rsidTr="0000282A">
        <w:trPr>
          <w:cantSplit/>
        </w:trPr>
        <w:tc>
          <w:tcPr>
            <w:tcW w:w="2137" w:type="dxa"/>
          </w:tcPr>
          <w:p w14:paraId="42124597" w14:textId="77777777" w:rsidR="00FB4641" w:rsidRPr="00F300AB" w:rsidRDefault="00F26EF6" w:rsidP="00F300AB">
            <w:pPr>
              <w:adjustRightInd w:val="0"/>
              <w:snapToGrid w:val="0"/>
              <w:spacing w:before="60" w:after="60"/>
              <w:rPr>
                <w:kern w:val="22"/>
                <w:szCs w:val="22"/>
              </w:rPr>
            </w:pPr>
            <w:r>
              <w:lastRenderedPageBreak/>
              <w:t>Cambio en el uso de la tierra</w:t>
            </w:r>
          </w:p>
        </w:tc>
        <w:tc>
          <w:tcPr>
            <w:tcW w:w="5796" w:type="dxa"/>
          </w:tcPr>
          <w:p w14:paraId="52048FE4" w14:textId="1922E0B9" w:rsidR="00FB4641" w:rsidRPr="00F300AB" w:rsidRDefault="00FB4641" w:rsidP="00F300AB">
            <w:pPr>
              <w:adjustRightInd w:val="0"/>
              <w:snapToGrid w:val="0"/>
              <w:spacing w:before="60" w:after="60"/>
              <w:rPr>
                <w:kern w:val="22"/>
                <w:szCs w:val="22"/>
              </w:rPr>
            </w:pPr>
            <w:r>
              <w:t xml:space="preserve">El cambio </w:t>
            </w:r>
            <w:r w:rsidR="00D814D9">
              <w:t>en el</w:t>
            </w:r>
            <w:r>
              <w:t xml:space="preserve"> uso de la tierra incluye la conversión de la cubierta terrestre (por ejemplo, la deforestación o la minería), los cambios en la gestión del ecosistema o del agroecosistema (por ejemplo, mediante la intensificación de la gestión agrícola o la explotación forestal) o los cambios en la configuración espacial del paisaje (por ejemplo, la fragmentación de los hábitats).</w:t>
            </w:r>
          </w:p>
          <w:p w14:paraId="1410F619" w14:textId="77777777" w:rsidR="00154D99" w:rsidRPr="00F300AB" w:rsidDel="00AB4CB3" w:rsidRDefault="00516B52" w:rsidP="00F300AB">
            <w:pPr>
              <w:adjustRightInd w:val="0"/>
              <w:snapToGrid w:val="0"/>
              <w:spacing w:before="60" w:after="60"/>
              <w:rPr>
                <w:kern w:val="22"/>
                <w:szCs w:val="22"/>
              </w:rPr>
            </w:pPr>
            <w:r>
              <w:t>(</w:t>
            </w:r>
            <w:hyperlink r:id="rId26" w:history="1">
              <w:r>
                <w:rPr>
                  <w:rStyle w:val="Hipervnculo"/>
                  <w:sz w:val="22"/>
                </w:rPr>
                <w:t>https://ipbes.net/models-drivers-biodiversity-ecosystem-change</w:t>
              </w:r>
            </w:hyperlink>
            <w:r>
              <w:t>)</w:t>
            </w:r>
          </w:p>
        </w:tc>
        <w:tc>
          <w:tcPr>
            <w:tcW w:w="1692" w:type="dxa"/>
          </w:tcPr>
          <w:p w14:paraId="69BDCF82" w14:textId="77777777" w:rsidR="00FB4641" w:rsidRPr="00F300AB" w:rsidRDefault="00FB4641" w:rsidP="00F300AB">
            <w:pPr>
              <w:adjustRightInd w:val="0"/>
              <w:snapToGrid w:val="0"/>
              <w:spacing w:before="60" w:after="60"/>
              <w:jc w:val="left"/>
              <w:rPr>
                <w:kern w:val="22"/>
                <w:szCs w:val="22"/>
              </w:rPr>
            </w:pPr>
            <w:r>
              <w:t>Meta 1</w:t>
            </w:r>
          </w:p>
        </w:tc>
      </w:tr>
      <w:tr w:rsidR="00F26EF6" w:rsidRPr="00EE5425" w14:paraId="41D964B4" w14:textId="77777777" w:rsidTr="0000282A">
        <w:tc>
          <w:tcPr>
            <w:tcW w:w="2137" w:type="dxa"/>
          </w:tcPr>
          <w:p w14:paraId="5CAE15AE" w14:textId="77777777" w:rsidR="00F26EF6" w:rsidRPr="00F300AB" w:rsidRDefault="00F26EF6" w:rsidP="00F300AB">
            <w:pPr>
              <w:adjustRightInd w:val="0"/>
              <w:snapToGrid w:val="0"/>
              <w:spacing w:before="60" w:after="60"/>
              <w:rPr>
                <w:kern w:val="22"/>
                <w:szCs w:val="22"/>
              </w:rPr>
            </w:pPr>
            <w:r>
              <w:t>Cambio en el uso de los océanos</w:t>
            </w:r>
          </w:p>
        </w:tc>
        <w:tc>
          <w:tcPr>
            <w:tcW w:w="5796" w:type="dxa"/>
          </w:tcPr>
          <w:p w14:paraId="1D82A38F" w14:textId="5BD22027" w:rsidR="00F26EF6" w:rsidRPr="00F300AB" w:rsidRDefault="00F26EF6" w:rsidP="00F300AB">
            <w:pPr>
              <w:adjustRightInd w:val="0"/>
              <w:snapToGrid w:val="0"/>
              <w:spacing w:before="60" w:after="60"/>
              <w:rPr>
                <w:kern w:val="22"/>
                <w:szCs w:val="22"/>
              </w:rPr>
            </w:pPr>
            <w:r>
              <w:t xml:space="preserve">Del mismo modo, el cambio </w:t>
            </w:r>
            <w:r w:rsidR="00D814D9">
              <w:t>en el</w:t>
            </w:r>
            <w:r>
              <w:t xml:space="preserve"> uso de los océanos se refiere a las medidas y actividades que alteran el uso de las áreas marinas, por ejemplo, el desarrollo costero, la acuicultura en alta mar, la maricultura, la exploración de petróleo y gas, y la pesca de arrastre de fondo.</w:t>
            </w:r>
          </w:p>
        </w:tc>
        <w:tc>
          <w:tcPr>
            <w:tcW w:w="1692" w:type="dxa"/>
          </w:tcPr>
          <w:p w14:paraId="37C95547" w14:textId="77777777" w:rsidR="00F26EF6" w:rsidRPr="00F300AB" w:rsidRDefault="00F26EF6" w:rsidP="00F300AB">
            <w:pPr>
              <w:adjustRightInd w:val="0"/>
              <w:snapToGrid w:val="0"/>
              <w:spacing w:before="60" w:after="60"/>
              <w:jc w:val="left"/>
              <w:rPr>
                <w:kern w:val="22"/>
                <w:szCs w:val="22"/>
              </w:rPr>
            </w:pPr>
          </w:p>
        </w:tc>
      </w:tr>
      <w:tr w:rsidR="00FB4641" w:rsidRPr="00EE5425" w14:paraId="6AABB293" w14:textId="77777777" w:rsidTr="0000282A">
        <w:tc>
          <w:tcPr>
            <w:tcW w:w="2137" w:type="dxa"/>
          </w:tcPr>
          <w:p w14:paraId="4BF9140C" w14:textId="77777777" w:rsidR="00FB4641" w:rsidRPr="00F300AB" w:rsidRDefault="00FB4641" w:rsidP="00F300AB">
            <w:pPr>
              <w:adjustRightInd w:val="0"/>
              <w:snapToGrid w:val="0"/>
              <w:spacing w:before="60" w:after="60"/>
              <w:rPr>
                <w:kern w:val="22"/>
                <w:szCs w:val="22"/>
              </w:rPr>
            </w:pPr>
            <w:r>
              <w:t>Restauración</w:t>
            </w:r>
          </w:p>
        </w:tc>
        <w:tc>
          <w:tcPr>
            <w:tcW w:w="5796" w:type="dxa"/>
          </w:tcPr>
          <w:p w14:paraId="2D82F537" w14:textId="77777777" w:rsidR="00FB4641" w:rsidRPr="00F300AB" w:rsidRDefault="006921A5" w:rsidP="00F300AB">
            <w:pPr>
              <w:adjustRightInd w:val="0"/>
              <w:snapToGrid w:val="0"/>
              <w:spacing w:before="60" w:after="60"/>
              <w:rPr>
                <w:kern w:val="22"/>
                <w:szCs w:val="22"/>
              </w:rPr>
            </w:pPr>
            <w:r>
              <w:t>Según la definición de la IPBES, se entiende por restauración “toda actividad intencional que inicie o acelere la recuperación de un ecosistema que esté en estado de degradación” (2019). Esta definición abarca todas las formas e intensidades del estado de degradación y, en este sentido, incluye la definición adoptada por la Society for Ecological Restoration.</w:t>
            </w:r>
            <w:r>
              <w:br/>
              <w:t>(</w:t>
            </w:r>
            <w:hyperlink r:id="rId27" w:history="1">
              <w:r>
                <w:rPr>
                  <w:rStyle w:val="Hipervnculo"/>
                  <w:sz w:val="22"/>
                </w:rPr>
                <w:t>https://www.cbd.int/doc/c/fcd6/bfba/38ebc826221543e322173507/post2020-ws-2019-11-03-en.pdf</w:t>
              </w:r>
            </w:hyperlink>
            <w:r>
              <w:t>)</w:t>
            </w:r>
          </w:p>
          <w:p w14:paraId="14060531" w14:textId="77777777" w:rsidR="004B6BB8" w:rsidRPr="00F300AB" w:rsidRDefault="00FB4641" w:rsidP="00F300AB">
            <w:pPr>
              <w:adjustRightInd w:val="0"/>
              <w:snapToGrid w:val="0"/>
              <w:spacing w:before="60" w:after="60"/>
              <w:rPr>
                <w:kern w:val="22"/>
                <w:szCs w:val="22"/>
              </w:rPr>
            </w:pPr>
            <w:r>
              <w:t>Restaurar los ecosistemas significa “favorecer la recuperación de aquellos ecosistemas que hayan sido degradados o destruidos, así como conservar los que todavía siguen intactos”. La restauración puede producirse de varias formas entre las que se cuentan, por ejemplo, plantar de forma activa o eliminar las presiones que afectan a la naturaleza para que pueda recuperarse por sí sola. Devolver un ecosistema a su estado original no siempre es posible o deseable.</w:t>
            </w:r>
          </w:p>
          <w:p w14:paraId="4601E3D8" w14:textId="77777777" w:rsidR="00FB4641" w:rsidRPr="00F300AB" w:rsidDel="00AB4CB3" w:rsidRDefault="008B32F5" w:rsidP="00F300AB">
            <w:pPr>
              <w:adjustRightInd w:val="0"/>
              <w:snapToGrid w:val="0"/>
              <w:spacing w:before="60" w:after="60"/>
              <w:jc w:val="left"/>
              <w:rPr>
                <w:kern w:val="22"/>
                <w:szCs w:val="22"/>
              </w:rPr>
            </w:pPr>
            <w:r>
              <w:t xml:space="preserve">(Decenio de las Naciones Unidas sobre la Restauración de los Ecosistemas, </w:t>
            </w:r>
            <w:hyperlink r:id="rId28" w:history="1">
              <w:r>
                <w:rPr>
                  <w:rStyle w:val="Hipervnculo"/>
                  <w:sz w:val="22"/>
                </w:rPr>
                <w:t>https://www.decadeonrestoration.org/es/en-que-consiste-la-restauracion-de-los-ecosistemas</w:t>
              </w:r>
            </w:hyperlink>
            <w:r>
              <w:t>)</w:t>
            </w:r>
          </w:p>
        </w:tc>
        <w:tc>
          <w:tcPr>
            <w:tcW w:w="1692" w:type="dxa"/>
          </w:tcPr>
          <w:p w14:paraId="518EB467" w14:textId="77777777" w:rsidR="00FB4641" w:rsidRPr="00F300AB" w:rsidRDefault="00FB4641" w:rsidP="00F300AB">
            <w:pPr>
              <w:adjustRightInd w:val="0"/>
              <w:snapToGrid w:val="0"/>
              <w:spacing w:before="60" w:after="60"/>
              <w:jc w:val="left"/>
              <w:rPr>
                <w:kern w:val="22"/>
                <w:szCs w:val="22"/>
              </w:rPr>
            </w:pPr>
            <w:r>
              <w:t>Meta 2</w:t>
            </w:r>
          </w:p>
        </w:tc>
      </w:tr>
      <w:tr w:rsidR="00FB4641" w:rsidRPr="00EE5425" w14:paraId="3FAE488C" w14:textId="77777777" w:rsidTr="0000282A">
        <w:tc>
          <w:tcPr>
            <w:tcW w:w="2137" w:type="dxa"/>
          </w:tcPr>
          <w:p w14:paraId="57EEA577" w14:textId="77777777" w:rsidR="00FB4641" w:rsidRPr="00F300AB" w:rsidRDefault="00FB4641" w:rsidP="00F300AB">
            <w:pPr>
              <w:adjustRightInd w:val="0"/>
              <w:snapToGrid w:val="0"/>
              <w:spacing w:before="60" w:after="60"/>
              <w:rPr>
                <w:kern w:val="22"/>
                <w:szCs w:val="22"/>
              </w:rPr>
            </w:pPr>
            <w:r>
              <w:t>Ecosistemas degradados</w:t>
            </w:r>
          </w:p>
        </w:tc>
        <w:tc>
          <w:tcPr>
            <w:tcW w:w="5796" w:type="dxa"/>
          </w:tcPr>
          <w:p w14:paraId="794EADEE" w14:textId="77777777" w:rsidR="00FB4641" w:rsidRPr="00F300AB" w:rsidRDefault="00FB4641" w:rsidP="00F300AB">
            <w:pPr>
              <w:adjustRightInd w:val="0"/>
              <w:snapToGrid w:val="0"/>
              <w:spacing w:before="60" w:after="60"/>
              <w:rPr>
                <w:kern w:val="22"/>
                <w:szCs w:val="22"/>
              </w:rPr>
            </w:pPr>
            <w:r>
              <w:t>La degradación de las tierras puede producirse por la pérdida de diversidad biológica o de funciones o servicios de los ecosistemas. Desde una perspectiva ecológica, la degradación de las tierras puede incluir una transformación completa en la clase o el uso del ecosistema, como la conversión de un pastizal natural en un campo de cultivo, que proporciona un espectro diferente de beneficios, pero también la degradación del sistema “natural” o “transformado”. Los ecosistemas naturales suelen estar degradados antes de ser transformados. El ecosistema transformado que resulta de esta conversión puede, a su vez, degradarse y ver reducida la prestación de sus nuevas funciones (por ejemplo, un campo agrícola en el que la degradación del suelo y la reducción de la fertilidad de este provocan una disminución de las cosechas).</w:t>
            </w:r>
          </w:p>
          <w:p w14:paraId="5A736C49" w14:textId="2C2EF5BB" w:rsidR="00822B23" w:rsidRPr="00F300AB" w:rsidRDefault="001C0451" w:rsidP="00F300AB">
            <w:pPr>
              <w:adjustRightInd w:val="0"/>
              <w:snapToGrid w:val="0"/>
              <w:spacing w:before="60" w:after="60"/>
              <w:rPr>
                <w:kern w:val="22"/>
                <w:szCs w:val="22"/>
              </w:rPr>
            </w:pPr>
            <w:r>
              <w:t>Los mismos conceptos se aplican a la degradación de los ecosistemas marinos y de agua dulce. Puede adoptar la forma de un cambio en las estructuras tróficas de una comunidad marina (a través de la presión pesquera y la eliminación selectiva de especies</w:t>
            </w:r>
            <w:r w:rsidR="009E45A9">
              <w:t>)</w:t>
            </w:r>
            <w:r>
              <w:t>, la transformación del bentos blando y duro (a través de barridos repetitivos de artes de contacto, como las redes de arrastre) o la construcción de arrecifes artificiales, por citar solo algunos ejemplos. En el caso de los ecosistemas acuáticos de agua dulce, la construcción de presas y embalses sobre los cursos de los ríos o la conversión de humedales naturales en arrozales son ejemplos de transformación de los ecosistemas.</w:t>
            </w:r>
          </w:p>
          <w:p w14:paraId="190E0ADB" w14:textId="77777777" w:rsidR="00FB4641" w:rsidRPr="00F300AB" w:rsidDel="00AB4CB3" w:rsidRDefault="001C0451" w:rsidP="00F300AB">
            <w:pPr>
              <w:adjustRightInd w:val="0"/>
              <w:snapToGrid w:val="0"/>
              <w:spacing w:before="60" w:after="60"/>
              <w:rPr>
                <w:kern w:val="22"/>
                <w:szCs w:val="22"/>
              </w:rPr>
            </w:pPr>
            <w:r>
              <w:t>(</w:t>
            </w:r>
            <w:hyperlink r:id="rId29" w:history="1">
              <w:r>
                <w:rPr>
                  <w:rStyle w:val="Hipervnculo"/>
                  <w:sz w:val="22"/>
                </w:rPr>
                <w:t>CBD/POST2020/WS/2019/11/3</w:t>
              </w:r>
            </w:hyperlink>
            <w:r>
              <w:t>)</w:t>
            </w:r>
          </w:p>
        </w:tc>
        <w:tc>
          <w:tcPr>
            <w:tcW w:w="1692" w:type="dxa"/>
          </w:tcPr>
          <w:p w14:paraId="4AC34155" w14:textId="77777777" w:rsidR="00FB4641" w:rsidRPr="00F300AB" w:rsidRDefault="00FB4641" w:rsidP="00F300AB">
            <w:pPr>
              <w:adjustRightInd w:val="0"/>
              <w:snapToGrid w:val="0"/>
              <w:spacing w:before="60" w:after="60"/>
              <w:jc w:val="left"/>
              <w:rPr>
                <w:kern w:val="22"/>
                <w:szCs w:val="22"/>
              </w:rPr>
            </w:pPr>
            <w:r>
              <w:t>Meta 2</w:t>
            </w:r>
          </w:p>
        </w:tc>
      </w:tr>
      <w:tr w:rsidR="00FB4641" w:rsidRPr="00EE5425" w14:paraId="7A05707F" w14:textId="77777777" w:rsidTr="0000282A">
        <w:tc>
          <w:tcPr>
            <w:tcW w:w="2137" w:type="dxa"/>
          </w:tcPr>
          <w:p w14:paraId="1C220791" w14:textId="77777777" w:rsidR="00FB4641" w:rsidRPr="00F300AB" w:rsidRDefault="006E10AC" w:rsidP="00F300AB">
            <w:pPr>
              <w:adjustRightInd w:val="0"/>
              <w:snapToGrid w:val="0"/>
              <w:spacing w:before="60" w:after="60"/>
              <w:jc w:val="left"/>
              <w:rPr>
                <w:kern w:val="22"/>
                <w:szCs w:val="22"/>
              </w:rPr>
            </w:pPr>
            <w:r>
              <w:t>Especies silvestres y domesticadas</w:t>
            </w:r>
          </w:p>
        </w:tc>
        <w:tc>
          <w:tcPr>
            <w:tcW w:w="5796" w:type="dxa"/>
          </w:tcPr>
          <w:p w14:paraId="6088FDF2" w14:textId="77777777" w:rsidR="00FB4641" w:rsidRPr="00F300AB" w:rsidRDefault="00FB4641" w:rsidP="00F300AB">
            <w:pPr>
              <w:adjustRightInd w:val="0"/>
              <w:snapToGrid w:val="0"/>
              <w:spacing w:before="60" w:after="60"/>
              <w:rPr>
                <w:kern w:val="22"/>
                <w:szCs w:val="22"/>
              </w:rPr>
            </w:pPr>
            <w:r>
              <w:t>Todos los organismos vivos, incluidos la fauna, la flora, los hongos y las bacterias.</w:t>
            </w:r>
          </w:p>
        </w:tc>
        <w:tc>
          <w:tcPr>
            <w:tcW w:w="1692" w:type="dxa"/>
          </w:tcPr>
          <w:p w14:paraId="02831691" w14:textId="30168687" w:rsidR="00FB4641" w:rsidRPr="00F300AB" w:rsidRDefault="00300C0A" w:rsidP="00F300AB">
            <w:pPr>
              <w:adjustRightInd w:val="0"/>
              <w:snapToGrid w:val="0"/>
              <w:spacing w:before="60" w:after="60"/>
              <w:jc w:val="left"/>
              <w:rPr>
                <w:kern w:val="22"/>
                <w:szCs w:val="22"/>
              </w:rPr>
            </w:pPr>
            <w:r>
              <w:t>Objetivo A, Hito A.3, Meta</w:t>
            </w:r>
            <w:r w:rsidR="009E45A9">
              <w:t> </w:t>
            </w:r>
            <w:r>
              <w:t>4</w:t>
            </w:r>
          </w:p>
        </w:tc>
      </w:tr>
      <w:tr w:rsidR="00FB4641" w:rsidRPr="00EE5425" w14:paraId="5ACD7D43" w14:textId="77777777" w:rsidTr="0000282A">
        <w:tc>
          <w:tcPr>
            <w:tcW w:w="2137" w:type="dxa"/>
          </w:tcPr>
          <w:p w14:paraId="3DB99E57" w14:textId="77777777" w:rsidR="00FB4641" w:rsidRPr="00F300AB" w:rsidRDefault="00FB4641" w:rsidP="00F300AB">
            <w:pPr>
              <w:adjustRightInd w:val="0"/>
              <w:snapToGrid w:val="0"/>
              <w:spacing w:before="60" w:after="60"/>
              <w:rPr>
                <w:kern w:val="22"/>
                <w:szCs w:val="22"/>
              </w:rPr>
            </w:pPr>
            <w:r>
              <w:t>Conflictos entre los seres humanos y la fauna y flora silvestres</w:t>
            </w:r>
          </w:p>
        </w:tc>
        <w:tc>
          <w:tcPr>
            <w:tcW w:w="5796" w:type="dxa"/>
          </w:tcPr>
          <w:p w14:paraId="14FC573C" w14:textId="77777777" w:rsidR="00FB4641" w:rsidRPr="00F300AB" w:rsidRDefault="00FB4641" w:rsidP="00F300AB">
            <w:pPr>
              <w:adjustRightInd w:val="0"/>
              <w:snapToGrid w:val="0"/>
              <w:spacing w:before="60" w:after="60"/>
              <w:rPr>
                <w:iCs/>
                <w:kern w:val="22"/>
                <w:szCs w:val="22"/>
              </w:rPr>
            </w:pPr>
            <w:r>
              <w:t>Los conflictos entre los seres humanos y la fauna y flora silvestres se describen generalmente como conflictos que ocurren entre las personas y las especies silvestres que tienen un efecto adverso en la vida, la salud, el bienestar o los medios de vida de los seres humanos. Como consecuencia de esas acciones y amenazas, los seres humanos puedan dañar o eliminar las especies silvestres. Estas respuestas pueden ser tanto intencionales como no intencionales. (</w:t>
            </w:r>
            <w:hyperlink r:id="rId30" w:history="1">
              <w:r>
                <w:rPr>
                  <w:rStyle w:val="Hipervnculo"/>
                  <w:sz w:val="22"/>
                </w:rPr>
                <w:t>CBD/SBSTTA/24/3/Add.2/Rev.1</w:t>
              </w:r>
            </w:hyperlink>
            <w:r>
              <w:t>, párr. 65)</w:t>
            </w:r>
          </w:p>
        </w:tc>
        <w:tc>
          <w:tcPr>
            <w:tcW w:w="1692" w:type="dxa"/>
          </w:tcPr>
          <w:p w14:paraId="2FAB544B" w14:textId="77777777" w:rsidR="00FB4641" w:rsidRPr="00F300AB" w:rsidRDefault="00FB4641" w:rsidP="00F300AB">
            <w:pPr>
              <w:adjustRightInd w:val="0"/>
              <w:snapToGrid w:val="0"/>
              <w:spacing w:before="60" w:after="60"/>
              <w:jc w:val="left"/>
              <w:rPr>
                <w:kern w:val="22"/>
                <w:szCs w:val="22"/>
              </w:rPr>
            </w:pPr>
            <w:r>
              <w:t>Meta 4</w:t>
            </w:r>
          </w:p>
        </w:tc>
      </w:tr>
      <w:tr w:rsidR="00F26EF6" w:rsidRPr="00EE5425" w14:paraId="2B46F0CD" w14:textId="77777777" w:rsidTr="0000282A">
        <w:tc>
          <w:tcPr>
            <w:tcW w:w="2137" w:type="dxa"/>
          </w:tcPr>
          <w:p w14:paraId="184B6023" w14:textId="77777777" w:rsidR="00F26EF6" w:rsidRPr="00F300AB" w:rsidRDefault="000D052E" w:rsidP="00F300AB">
            <w:pPr>
              <w:adjustRightInd w:val="0"/>
              <w:snapToGrid w:val="0"/>
              <w:spacing w:before="60" w:after="60"/>
              <w:jc w:val="left"/>
              <w:rPr>
                <w:kern w:val="22"/>
                <w:szCs w:val="22"/>
              </w:rPr>
            </w:pPr>
            <w:r>
              <w:t>Sostenibles, legales y seguras para la salud humana</w:t>
            </w:r>
          </w:p>
        </w:tc>
        <w:tc>
          <w:tcPr>
            <w:tcW w:w="5796" w:type="dxa"/>
          </w:tcPr>
          <w:p w14:paraId="1EB3EEAA" w14:textId="3855B17A" w:rsidR="00F26EF6" w:rsidRPr="00F300AB" w:rsidRDefault="00F26EF6" w:rsidP="00F300AB">
            <w:pPr>
              <w:adjustRightInd w:val="0"/>
              <w:snapToGrid w:val="0"/>
              <w:spacing w:before="60" w:after="60"/>
              <w:rPr>
                <w:kern w:val="22"/>
                <w:szCs w:val="22"/>
                <w:highlight w:val="yellow"/>
              </w:rPr>
            </w:pPr>
            <w:r>
              <w:t>Implica la recolección, el comercio y el uso de organismos a una tasa dentro de los límites de su capacidad de renovación, que respeta</w:t>
            </w:r>
            <w:r w:rsidR="009E45A9">
              <w:t>n</w:t>
            </w:r>
            <w:r>
              <w:t xml:space="preserve"> las leyes internacionales y nacionales y son seguros para las personas y la vida silvestre (por ejemplo, no contribuye</w:t>
            </w:r>
            <w:r w:rsidR="009E45A9">
              <w:t>n</w:t>
            </w:r>
            <w:r>
              <w:t xml:space="preserve"> a la propagación de patógenos o especies invasoras).</w:t>
            </w:r>
          </w:p>
        </w:tc>
        <w:tc>
          <w:tcPr>
            <w:tcW w:w="1692" w:type="dxa"/>
          </w:tcPr>
          <w:p w14:paraId="77D7C253" w14:textId="77777777" w:rsidR="00F26EF6" w:rsidRPr="00F300AB" w:rsidRDefault="00CD43A6" w:rsidP="00F300AB">
            <w:pPr>
              <w:adjustRightInd w:val="0"/>
              <w:snapToGrid w:val="0"/>
              <w:spacing w:before="60" w:after="60"/>
              <w:jc w:val="left"/>
              <w:rPr>
                <w:kern w:val="22"/>
                <w:szCs w:val="22"/>
              </w:rPr>
            </w:pPr>
            <w:r>
              <w:t>Meta 5</w:t>
            </w:r>
          </w:p>
        </w:tc>
      </w:tr>
      <w:tr w:rsidR="00FB4641" w:rsidRPr="00EE5425" w14:paraId="3BB8E9EE" w14:textId="77777777" w:rsidTr="0000282A">
        <w:tc>
          <w:tcPr>
            <w:tcW w:w="2137" w:type="dxa"/>
          </w:tcPr>
          <w:p w14:paraId="5B90ABAF" w14:textId="77777777" w:rsidR="00FB4641" w:rsidRPr="00F300AB" w:rsidRDefault="00FB4641" w:rsidP="00F300AB">
            <w:pPr>
              <w:adjustRightInd w:val="0"/>
              <w:snapToGrid w:val="0"/>
              <w:spacing w:before="60" w:after="60"/>
              <w:rPr>
                <w:kern w:val="22"/>
                <w:szCs w:val="22"/>
              </w:rPr>
            </w:pPr>
            <w:r>
              <w:t>Recolección</w:t>
            </w:r>
          </w:p>
        </w:tc>
        <w:tc>
          <w:tcPr>
            <w:tcW w:w="5796" w:type="dxa"/>
          </w:tcPr>
          <w:p w14:paraId="58172FCA" w14:textId="77777777" w:rsidR="00F26EF6" w:rsidRPr="00F300AB" w:rsidRDefault="005B6FE5" w:rsidP="00F300AB">
            <w:pPr>
              <w:adjustRightInd w:val="0"/>
              <w:snapToGrid w:val="0"/>
              <w:spacing w:before="60" w:after="60"/>
              <w:rPr>
                <w:kern w:val="22"/>
                <w:szCs w:val="22"/>
              </w:rPr>
            </w:pPr>
            <w:r>
              <w:t>Consiste en la extracción, captura o caza de especies silvestres para usos humanos.</w:t>
            </w:r>
          </w:p>
        </w:tc>
        <w:tc>
          <w:tcPr>
            <w:tcW w:w="1692" w:type="dxa"/>
          </w:tcPr>
          <w:p w14:paraId="0C9142B6" w14:textId="77777777" w:rsidR="00FB4641" w:rsidRPr="00F300AB" w:rsidRDefault="00FB4641" w:rsidP="00F300AB">
            <w:pPr>
              <w:adjustRightInd w:val="0"/>
              <w:snapToGrid w:val="0"/>
              <w:spacing w:before="60" w:after="60"/>
              <w:jc w:val="left"/>
              <w:rPr>
                <w:kern w:val="22"/>
                <w:szCs w:val="22"/>
              </w:rPr>
            </w:pPr>
            <w:r>
              <w:t>Meta 5</w:t>
            </w:r>
          </w:p>
        </w:tc>
      </w:tr>
      <w:tr w:rsidR="00C34DCA" w:rsidRPr="00EE5425" w14:paraId="7448CF43" w14:textId="77777777" w:rsidTr="0000282A">
        <w:tc>
          <w:tcPr>
            <w:tcW w:w="2137" w:type="dxa"/>
          </w:tcPr>
          <w:p w14:paraId="3FF31093" w14:textId="77777777" w:rsidR="00C34DCA" w:rsidRPr="00F300AB" w:rsidRDefault="00371B74" w:rsidP="009E45A9">
            <w:pPr>
              <w:adjustRightInd w:val="0"/>
              <w:snapToGrid w:val="0"/>
              <w:spacing w:before="60" w:after="60"/>
              <w:jc w:val="left"/>
              <w:rPr>
                <w:kern w:val="22"/>
                <w:szCs w:val="22"/>
              </w:rPr>
            </w:pPr>
            <w:r>
              <w:t>Comercio y utilización</w:t>
            </w:r>
          </w:p>
        </w:tc>
        <w:tc>
          <w:tcPr>
            <w:tcW w:w="5796" w:type="dxa"/>
          </w:tcPr>
          <w:p w14:paraId="6ACFAB52" w14:textId="77777777" w:rsidR="00C34DCA" w:rsidRPr="00F300AB" w:rsidDel="006624D1" w:rsidRDefault="00C34DCA" w:rsidP="00F300AB">
            <w:pPr>
              <w:adjustRightInd w:val="0"/>
              <w:snapToGrid w:val="0"/>
              <w:spacing w:before="60" w:after="60"/>
              <w:rPr>
                <w:kern w:val="22"/>
                <w:szCs w:val="22"/>
              </w:rPr>
            </w:pPr>
            <w:r>
              <w:t>Incluye la utilización de especies silvestres con fines alimentarios y no alimentarios, como por ejemplo para la vestimenta, usos medicinales, culturales, científicos, recreativos y laborales, así como para la venta o el comercio (es decir, la venta de ejemplares de fauna y flora silvestres muertos o vivos o de productos derivados de ellos).</w:t>
            </w:r>
          </w:p>
        </w:tc>
        <w:tc>
          <w:tcPr>
            <w:tcW w:w="1692" w:type="dxa"/>
          </w:tcPr>
          <w:p w14:paraId="3BEC536A" w14:textId="77777777" w:rsidR="00C34DCA" w:rsidRPr="00F300AB" w:rsidRDefault="00CD43A6" w:rsidP="00F300AB">
            <w:pPr>
              <w:adjustRightInd w:val="0"/>
              <w:snapToGrid w:val="0"/>
              <w:spacing w:before="60" w:after="60"/>
              <w:jc w:val="left"/>
              <w:rPr>
                <w:kern w:val="22"/>
                <w:szCs w:val="22"/>
              </w:rPr>
            </w:pPr>
            <w:r>
              <w:t>Meta 5</w:t>
            </w:r>
          </w:p>
        </w:tc>
      </w:tr>
      <w:tr w:rsidR="00FB4641" w:rsidRPr="00EE5425" w14:paraId="4BF6C921" w14:textId="77777777" w:rsidTr="0000282A">
        <w:tc>
          <w:tcPr>
            <w:tcW w:w="2137" w:type="dxa"/>
          </w:tcPr>
          <w:p w14:paraId="284441AA" w14:textId="77777777" w:rsidR="00FB4641" w:rsidRPr="00F300AB" w:rsidRDefault="00FB4641" w:rsidP="00F300AB">
            <w:pPr>
              <w:adjustRightInd w:val="0"/>
              <w:snapToGrid w:val="0"/>
              <w:spacing w:before="60" w:after="60"/>
              <w:jc w:val="left"/>
              <w:rPr>
                <w:kern w:val="22"/>
                <w:szCs w:val="22"/>
              </w:rPr>
            </w:pPr>
            <w:r>
              <w:t xml:space="preserve">Vías </w:t>
            </w:r>
            <w:r>
              <w:br/>
              <w:t>(para la introducción de especies exóticas invasoras)</w:t>
            </w:r>
          </w:p>
        </w:tc>
        <w:tc>
          <w:tcPr>
            <w:tcW w:w="5796" w:type="dxa"/>
          </w:tcPr>
          <w:p w14:paraId="5D97E834" w14:textId="77777777" w:rsidR="00FB4641" w:rsidRPr="00F300AB" w:rsidRDefault="00FB4641" w:rsidP="00F300AB">
            <w:pPr>
              <w:adjustRightInd w:val="0"/>
              <w:snapToGrid w:val="0"/>
              <w:spacing w:before="60" w:after="60"/>
              <w:rPr>
                <w:kern w:val="22"/>
                <w:szCs w:val="22"/>
              </w:rPr>
            </w:pPr>
            <w:r>
              <w:t>Las vías, también denominadas vectores, son los medios por los que las especies exóticas se introducen en nuevos entornos. Según el ecosistema, es probable que haya diferentes vías de introducción de especies exóticas. Las vías más comunes son el transporte marítimo (agua de lastre, cascos de buques y contenedores de transporte), la introducción accidental o intencional de especies procedentes de actividades agrícolas o acuícolas y el escape de especies introducidas en un nuevo entorno. Las vías variarán según los países y será necesario identificarlas para poder abordarlas con eficacia.</w:t>
            </w:r>
          </w:p>
          <w:p w14:paraId="27B3FDBD" w14:textId="5F0A89FA" w:rsidR="008207C5" w:rsidRPr="00F300AB" w:rsidRDefault="00237C1B" w:rsidP="00F300AB">
            <w:pPr>
              <w:adjustRightInd w:val="0"/>
              <w:snapToGrid w:val="0"/>
              <w:spacing w:before="60" w:after="60"/>
              <w:jc w:val="left"/>
              <w:rPr>
                <w:kern w:val="22"/>
                <w:szCs w:val="22"/>
              </w:rPr>
            </w:pPr>
            <w:r>
              <w:t>(Basado en la guía rápida de la Meta 9 de Aichi</w:t>
            </w:r>
            <w:r w:rsidR="009E45A9">
              <w:t xml:space="preserve">, </w:t>
            </w:r>
            <w:hyperlink r:id="rId31" w:history="1">
              <w:r w:rsidR="008415BB" w:rsidRPr="00BE6A8A">
                <w:rPr>
                  <w:rStyle w:val="Hipervnculo"/>
                  <w:sz w:val="22"/>
                </w:rPr>
                <w:t>https://www.cbd.int/doc/strategic-plan/targets/T9-quick-guide-en.pdf</w:t>
              </w:r>
            </w:hyperlink>
            <w:r>
              <w:t>)</w:t>
            </w:r>
          </w:p>
          <w:p w14:paraId="3F1A1640" w14:textId="48671310" w:rsidR="00B701F5" w:rsidRPr="00F300AB" w:rsidRDefault="00CB3D6A" w:rsidP="00F300AB">
            <w:pPr>
              <w:adjustRightInd w:val="0"/>
              <w:snapToGrid w:val="0"/>
              <w:spacing w:before="60" w:after="60"/>
              <w:jc w:val="left"/>
              <w:rPr>
                <w:kern w:val="22"/>
                <w:szCs w:val="22"/>
              </w:rPr>
            </w:pPr>
            <w:r>
              <w:t xml:space="preserve">Las vías se clasifican según la clasificación reconocida por el Convenio sobre la Diversidad Biológica, que comprende las categorías de liberación, fuga, contaminantes, polizones, </w:t>
            </w:r>
            <w:r w:rsidR="008415BB">
              <w:t>pasillo</w:t>
            </w:r>
            <w:r>
              <w:t xml:space="preserve"> y autónoma.</w:t>
            </w:r>
          </w:p>
          <w:p w14:paraId="66D45FE0" w14:textId="5423ADA3" w:rsidR="00FB4641" w:rsidRPr="00F300AB" w:rsidRDefault="008207C5" w:rsidP="00F300AB">
            <w:pPr>
              <w:adjustRightInd w:val="0"/>
              <w:snapToGrid w:val="0"/>
              <w:spacing w:before="60" w:after="60"/>
              <w:jc w:val="left"/>
              <w:rPr>
                <w:i/>
                <w:kern w:val="22"/>
                <w:szCs w:val="22"/>
              </w:rPr>
            </w:pPr>
            <w:r>
              <w:t xml:space="preserve">(Véase </w:t>
            </w:r>
            <w:hyperlink r:id="rId32" w:history="1">
              <w:r>
                <w:rPr>
                  <w:rStyle w:val="Hipervnculo"/>
                  <w:sz w:val="22"/>
                </w:rPr>
                <w:t>CBD/SBSTTA/18/9/Add.1</w:t>
              </w:r>
            </w:hyperlink>
            <w:r>
              <w:t xml:space="preserve">, párr. 12, basado en Hulme </w:t>
            </w:r>
            <w:r>
              <w:rPr>
                <w:i/>
                <w:iCs/>
              </w:rPr>
              <w:t>et al.</w:t>
            </w:r>
            <w:r>
              <w:t xml:space="preserve"> 2008, </w:t>
            </w:r>
            <w:r>
              <w:rPr>
                <w:i/>
              </w:rPr>
              <w:t>Journal of Applied Ecology</w:t>
            </w:r>
            <w:r>
              <w:t xml:space="preserve">); véase también: Faulkner </w:t>
            </w:r>
            <w:r>
              <w:rPr>
                <w:i/>
                <w:iCs/>
              </w:rPr>
              <w:t>et al</w:t>
            </w:r>
            <w:r>
              <w:t xml:space="preserve">. 2020, “Classifying the introduction pathways of alien species: are we moving in the right direction?” </w:t>
            </w:r>
            <w:r>
              <w:rPr>
                <w:i/>
              </w:rPr>
              <w:t>NeoBiota</w:t>
            </w:r>
            <w:r w:rsidR="008415BB">
              <w:t> </w:t>
            </w:r>
            <w:r>
              <w:t xml:space="preserve">62: 143-159, </w:t>
            </w:r>
            <w:hyperlink r:id="rId33" w:history="1">
              <w:r>
                <w:rPr>
                  <w:rStyle w:val="Hipervnculo"/>
                  <w:sz w:val="22"/>
                </w:rPr>
                <w:t>https://neobiota.pensoft.net/article/53543/</w:t>
              </w:r>
            </w:hyperlink>
            <w:r>
              <w:t>)</w:t>
            </w:r>
          </w:p>
        </w:tc>
        <w:tc>
          <w:tcPr>
            <w:tcW w:w="1692" w:type="dxa"/>
          </w:tcPr>
          <w:p w14:paraId="7C6F1147" w14:textId="77777777" w:rsidR="00FB4641" w:rsidRPr="00F300AB" w:rsidRDefault="00FB4641" w:rsidP="00F300AB">
            <w:pPr>
              <w:adjustRightInd w:val="0"/>
              <w:snapToGrid w:val="0"/>
              <w:spacing w:before="60" w:after="60"/>
              <w:jc w:val="left"/>
              <w:rPr>
                <w:kern w:val="22"/>
                <w:szCs w:val="22"/>
              </w:rPr>
            </w:pPr>
            <w:r>
              <w:t>Meta 6</w:t>
            </w:r>
          </w:p>
        </w:tc>
      </w:tr>
      <w:tr w:rsidR="00FB4641" w:rsidRPr="00EE5425" w14:paraId="19F8F2A5" w14:textId="77777777" w:rsidTr="0000282A">
        <w:tc>
          <w:tcPr>
            <w:tcW w:w="2137" w:type="dxa"/>
          </w:tcPr>
          <w:p w14:paraId="558EC609" w14:textId="77777777" w:rsidR="00FB4641" w:rsidRPr="00F300AB" w:rsidRDefault="00FB4641" w:rsidP="00F300AB">
            <w:pPr>
              <w:adjustRightInd w:val="0"/>
              <w:snapToGrid w:val="0"/>
              <w:spacing w:before="60" w:after="60"/>
              <w:jc w:val="left"/>
              <w:rPr>
                <w:kern w:val="22"/>
                <w:szCs w:val="22"/>
              </w:rPr>
            </w:pPr>
            <w:r>
              <w:t>Sitios prioritarios</w:t>
            </w:r>
            <w:r>
              <w:br/>
              <w:t>(en relación con el impacto de las especies exóticas invasoras)</w:t>
            </w:r>
          </w:p>
        </w:tc>
        <w:tc>
          <w:tcPr>
            <w:tcW w:w="5796" w:type="dxa"/>
          </w:tcPr>
          <w:p w14:paraId="6150394F" w14:textId="58A9D914" w:rsidR="008D704F" w:rsidRPr="00F300AB" w:rsidRDefault="00FB4641" w:rsidP="00F300AB">
            <w:pPr>
              <w:adjustRightInd w:val="0"/>
              <w:snapToGrid w:val="0"/>
              <w:spacing w:before="60" w:after="60"/>
              <w:rPr>
                <w:kern w:val="22"/>
                <w:szCs w:val="22"/>
              </w:rPr>
            </w:pPr>
            <w:r>
              <w:t xml:space="preserve">Ecosistemas y hábitats que son sensibles y susceptibles a las invasiones biológicas y zonas en las que los impactos de las especies exóticas invasoras sobre los componentes nativos de la diversidad biológica, así como sobre los valores sociales, económicos o culturales, son elevados. Los sitios prioritarios pueden incluir ecosistemas insulares, áreas protegidas, sitios prioritarios </w:t>
            </w:r>
            <w:r w:rsidR="008415BB">
              <w:t>para la</w:t>
            </w:r>
            <w:r>
              <w:t xml:space="preserve"> restauración de los ecosistemas, zonas con especies endémicas, zonas con agricultura y acuicultura intensivas y sitios de especial importancia para la diversidad biológica. Los sitios prioritarios pueden ser designados a nivel internacional o nacional en función de sus condiciones y circunstancias.</w:t>
            </w:r>
          </w:p>
          <w:p w14:paraId="5DB37712" w14:textId="11DACC77" w:rsidR="00FB4641" w:rsidRPr="00F300AB" w:rsidRDefault="00FC36FA" w:rsidP="00F300AB">
            <w:pPr>
              <w:adjustRightInd w:val="0"/>
              <w:snapToGrid w:val="0"/>
              <w:spacing w:before="60" w:after="60"/>
              <w:rPr>
                <w:i/>
                <w:kern w:val="22"/>
                <w:szCs w:val="22"/>
              </w:rPr>
            </w:pPr>
            <w:r>
              <w:t>(Véase también</w:t>
            </w:r>
            <w:r w:rsidR="0000282A">
              <w:t xml:space="preserve"> </w:t>
            </w:r>
            <w:hyperlink r:id="rId34" w:history="1">
              <w:r>
                <w:rPr>
                  <w:rStyle w:val="Hipervnculo"/>
                  <w:sz w:val="22"/>
                </w:rPr>
                <w:t>CBD/SBSTTA/24/3/Add.2/Rev.1</w:t>
              </w:r>
            </w:hyperlink>
            <w:r>
              <w:t>, párr. 76)</w:t>
            </w:r>
          </w:p>
        </w:tc>
        <w:tc>
          <w:tcPr>
            <w:tcW w:w="1692" w:type="dxa"/>
          </w:tcPr>
          <w:p w14:paraId="48EBD28B" w14:textId="77777777" w:rsidR="00FB4641" w:rsidRPr="00F300AB" w:rsidRDefault="00FB4641" w:rsidP="00F300AB">
            <w:pPr>
              <w:adjustRightInd w:val="0"/>
              <w:snapToGrid w:val="0"/>
              <w:spacing w:before="60" w:after="60"/>
              <w:jc w:val="left"/>
              <w:rPr>
                <w:kern w:val="22"/>
                <w:szCs w:val="22"/>
              </w:rPr>
            </w:pPr>
            <w:r>
              <w:t>Meta 6</w:t>
            </w:r>
          </w:p>
        </w:tc>
      </w:tr>
      <w:tr w:rsidR="00FB4641" w:rsidRPr="00EE5425" w14:paraId="4F97919F" w14:textId="77777777" w:rsidTr="0000282A">
        <w:tc>
          <w:tcPr>
            <w:tcW w:w="2137" w:type="dxa"/>
          </w:tcPr>
          <w:p w14:paraId="7E8156BD" w14:textId="77777777" w:rsidR="00FB4641" w:rsidRPr="00F300AB" w:rsidRDefault="00FB4641" w:rsidP="00F300AB">
            <w:pPr>
              <w:adjustRightInd w:val="0"/>
              <w:snapToGrid w:val="0"/>
              <w:spacing w:before="60" w:after="60"/>
              <w:rPr>
                <w:kern w:val="22"/>
                <w:szCs w:val="22"/>
              </w:rPr>
            </w:pPr>
            <w:r>
              <w:t>Plaguicidas</w:t>
            </w:r>
          </w:p>
        </w:tc>
        <w:tc>
          <w:tcPr>
            <w:tcW w:w="5796" w:type="dxa"/>
          </w:tcPr>
          <w:p w14:paraId="42E996B5" w14:textId="05E68527" w:rsidR="003B7922" w:rsidRPr="00F300AB" w:rsidRDefault="00FB4641" w:rsidP="00F300AB">
            <w:pPr>
              <w:adjustRightInd w:val="0"/>
              <w:snapToGrid w:val="0"/>
              <w:spacing w:before="60" w:after="60"/>
              <w:rPr>
                <w:kern w:val="22"/>
                <w:szCs w:val="22"/>
              </w:rPr>
            </w:pPr>
            <w:r>
              <w:t>Se entiende por plaguicida cualquier sustancia o mezcla de sustancias con ingredientes químicos o biológicos destinados a repeler, destruir o controlar organismos vivos no deseados que causan perjuicio a los seres humanos, los cultivos o la sanidad animal o del medio ambiente, o que puede</w:t>
            </w:r>
            <w:r w:rsidR="004F0F3B">
              <w:t>n</w:t>
            </w:r>
            <w:r>
              <w:t xml:space="preserve"> ocasionar daños a las actividades humanas.</w:t>
            </w:r>
          </w:p>
          <w:p w14:paraId="164775F3" w14:textId="77777777" w:rsidR="003B7922" w:rsidRPr="00F300AB" w:rsidRDefault="006957D9" w:rsidP="00F300AB">
            <w:pPr>
              <w:adjustRightInd w:val="0"/>
              <w:snapToGrid w:val="0"/>
              <w:spacing w:before="60" w:after="60"/>
              <w:jc w:val="left"/>
              <w:rPr>
                <w:kern w:val="22"/>
                <w:szCs w:val="22"/>
              </w:rPr>
            </w:pPr>
            <w:r>
              <w:t xml:space="preserve">(FAO, OMS, </w:t>
            </w:r>
            <w:r>
              <w:rPr>
                <w:i/>
              </w:rPr>
              <w:t>Código Internacional de Conducta para la Gestión de Plaguicidas</w:t>
            </w:r>
            <w:r>
              <w:t>, 2014.</w:t>
            </w:r>
            <w:r>
              <w:br/>
            </w:r>
            <w:hyperlink r:id="rId35" w:history="1">
              <w:r>
                <w:rPr>
                  <w:rStyle w:val="Hipervnculo"/>
                  <w:sz w:val="22"/>
                </w:rPr>
                <w:t xml:space="preserve"> http://www.fao.org/3/i3604s/i3604s.pdf</w:t>
              </w:r>
            </w:hyperlink>
            <w:r>
              <w:t>)</w:t>
            </w:r>
          </w:p>
        </w:tc>
        <w:tc>
          <w:tcPr>
            <w:tcW w:w="1692" w:type="dxa"/>
          </w:tcPr>
          <w:p w14:paraId="4E8496BC" w14:textId="77777777" w:rsidR="00FB4641" w:rsidRPr="00F300AB" w:rsidRDefault="00FB4641" w:rsidP="00F300AB">
            <w:pPr>
              <w:adjustRightInd w:val="0"/>
              <w:snapToGrid w:val="0"/>
              <w:spacing w:before="60" w:after="60"/>
              <w:jc w:val="left"/>
              <w:rPr>
                <w:kern w:val="22"/>
                <w:szCs w:val="22"/>
              </w:rPr>
            </w:pPr>
          </w:p>
        </w:tc>
      </w:tr>
      <w:tr w:rsidR="00FB4641" w:rsidRPr="00EE5425" w14:paraId="6C5C0890" w14:textId="77777777" w:rsidTr="0000282A">
        <w:tc>
          <w:tcPr>
            <w:tcW w:w="2137" w:type="dxa"/>
          </w:tcPr>
          <w:p w14:paraId="04BA6D1D" w14:textId="77777777" w:rsidR="00FB4641" w:rsidRPr="00F300AB" w:rsidRDefault="00FB4641" w:rsidP="00F300AB">
            <w:pPr>
              <w:adjustRightInd w:val="0"/>
              <w:snapToGrid w:val="0"/>
              <w:spacing w:before="60" w:after="60"/>
              <w:rPr>
                <w:kern w:val="22"/>
                <w:szCs w:val="22"/>
              </w:rPr>
            </w:pPr>
            <w:r>
              <w:t>Enfoques basados en los ecosistemas</w:t>
            </w:r>
          </w:p>
        </w:tc>
        <w:tc>
          <w:tcPr>
            <w:tcW w:w="5796" w:type="dxa"/>
          </w:tcPr>
          <w:p w14:paraId="7EF897AC" w14:textId="77777777" w:rsidR="00FB4641" w:rsidRPr="00F300AB" w:rsidRDefault="00FB4641" w:rsidP="00F300AB">
            <w:pPr>
              <w:adjustRightInd w:val="0"/>
              <w:snapToGrid w:val="0"/>
              <w:spacing w:before="60" w:after="60"/>
              <w:rPr>
                <w:iCs/>
                <w:kern w:val="22"/>
                <w:szCs w:val="22"/>
              </w:rPr>
            </w:pPr>
            <w:r>
              <w:t>Se define como el uso de la diversidad biológica y los servicios de los ecosistemas como parte de una estrategia global de adaptación para ayudar a las personas a adaptarse a los efectos adversos del cambio climático. Este término puede referirse a una amplia gama de actividades de gestión de los ecosistemas para aumentar la resiliencia y reducir la vulnerabilidad de las personas y el medio ambiente, incluso ante el cambio climático y los desastres.</w:t>
            </w:r>
          </w:p>
          <w:p w14:paraId="21DF8CC9" w14:textId="77777777" w:rsidR="00FB4641" w:rsidRPr="00F300AB" w:rsidRDefault="003F6B05" w:rsidP="00F300AB">
            <w:pPr>
              <w:adjustRightInd w:val="0"/>
              <w:snapToGrid w:val="0"/>
              <w:spacing w:before="60" w:after="60"/>
              <w:jc w:val="left"/>
              <w:rPr>
                <w:i/>
                <w:kern w:val="22"/>
                <w:szCs w:val="22"/>
              </w:rPr>
            </w:pPr>
            <w:r>
              <w:rPr>
                <w:i/>
              </w:rPr>
              <w:t>(Serie Técnica del CDB Núm. 85</w:t>
            </w:r>
            <w:r>
              <w:t xml:space="preserve">, </w:t>
            </w:r>
            <w:r>
              <w:rPr>
                <w:i/>
              </w:rPr>
              <w:t>Synthesis Report on Experiences with Ecosystem-Based Approaches to Climate Change Adaptation and Disaster Risk Reduction</w:t>
            </w:r>
            <w:r>
              <w:t>, 2016.</w:t>
            </w:r>
            <w:r>
              <w:br/>
            </w:r>
            <w:hyperlink r:id="rId36" w:history="1">
              <w:r>
                <w:rPr>
                  <w:rStyle w:val="Hipervnculo"/>
                  <w:sz w:val="22"/>
                </w:rPr>
                <w:t>https://www.cbd.int/doc/publications/cbd-ts-85-en.pdf</w:t>
              </w:r>
            </w:hyperlink>
            <w:r>
              <w:t>, pág. 16)</w:t>
            </w:r>
          </w:p>
        </w:tc>
        <w:tc>
          <w:tcPr>
            <w:tcW w:w="1692" w:type="dxa"/>
          </w:tcPr>
          <w:p w14:paraId="1828B2B2" w14:textId="77777777" w:rsidR="00FB4641" w:rsidRPr="00F300AB" w:rsidRDefault="00FB4641" w:rsidP="00F300AB">
            <w:pPr>
              <w:adjustRightInd w:val="0"/>
              <w:snapToGrid w:val="0"/>
              <w:spacing w:before="60" w:after="60"/>
              <w:jc w:val="left"/>
              <w:rPr>
                <w:i/>
                <w:kern w:val="22"/>
                <w:szCs w:val="22"/>
              </w:rPr>
            </w:pPr>
            <w:r>
              <w:t>Meta 8</w:t>
            </w:r>
          </w:p>
        </w:tc>
      </w:tr>
      <w:tr w:rsidR="00FB4641" w:rsidRPr="00EE5425" w14:paraId="61649B80" w14:textId="77777777" w:rsidTr="0000282A">
        <w:tc>
          <w:tcPr>
            <w:tcW w:w="2137" w:type="dxa"/>
          </w:tcPr>
          <w:p w14:paraId="21C17B78" w14:textId="77777777" w:rsidR="00FB4641" w:rsidRPr="00F300AB" w:rsidRDefault="00FB4641" w:rsidP="00F300AB">
            <w:pPr>
              <w:adjustRightInd w:val="0"/>
              <w:snapToGrid w:val="0"/>
              <w:spacing w:before="60" w:after="60"/>
              <w:rPr>
                <w:kern w:val="22"/>
                <w:szCs w:val="22"/>
              </w:rPr>
            </w:pPr>
            <w:r>
              <w:t>Agricultura sostenible</w:t>
            </w:r>
          </w:p>
        </w:tc>
        <w:tc>
          <w:tcPr>
            <w:tcW w:w="5796" w:type="dxa"/>
          </w:tcPr>
          <w:p w14:paraId="16AA6783" w14:textId="77777777" w:rsidR="00FB4641" w:rsidRPr="00F300AB" w:rsidRDefault="000A6A84" w:rsidP="00F300AB">
            <w:pPr>
              <w:adjustRightInd w:val="0"/>
              <w:snapToGrid w:val="0"/>
              <w:spacing w:before="60" w:after="60"/>
              <w:rPr>
                <w:kern w:val="22"/>
                <w:szCs w:val="22"/>
              </w:rPr>
            </w:pPr>
            <w:r>
              <w:t>La visión de la Organización de las Naciones Unidas para la Alimentación y la Agricultura en favor de una alimentación y una agricultura sostenibles se basa en que los alimentos son nutritivos y accesibles para todos y en que los recursos naturales se gestionan de tal forma que se preservan las funciones de los ecosistemas para responder a las necesidades humanas del presente y el futuro.</w:t>
            </w:r>
          </w:p>
          <w:p w14:paraId="2251D9EB" w14:textId="77777777" w:rsidR="00FB4641" w:rsidRPr="00F300AB" w:rsidRDefault="00515FF5" w:rsidP="00F300AB">
            <w:pPr>
              <w:adjustRightInd w:val="0"/>
              <w:snapToGrid w:val="0"/>
              <w:spacing w:before="60" w:after="60"/>
              <w:rPr>
                <w:kern w:val="22"/>
                <w:szCs w:val="22"/>
              </w:rPr>
            </w:pPr>
            <w:r>
              <w:t>(</w:t>
            </w:r>
            <w:hyperlink r:id="rId37" w:history="1">
              <w:r>
                <w:rPr>
                  <w:rStyle w:val="Hipervnculo"/>
                  <w:sz w:val="22"/>
                </w:rPr>
                <w:t>http://www.fao.org/sustainability/background/es/</w:t>
              </w:r>
            </w:hyperlink>
            <w:r>
              <w:t>)</w:t>
            </w:r>
          </w:p>
        </w:tc>
        <w:tc>
          <w:tcPr>
            <w:tcW w:w="1692" w:type="dxa"/>
          </w:tcPr>
          <w:p w14:paraId="3921D13B" w14:textId="77777777" w:rsidR="00FB4641" w:rsidRPr="00F300AB" w:rsidRDefault="00FB4641" w:rsidP="00F300AB">
            <w:pPr>
              <w:adjustRightInd w:val="0"/>
              <w:snapToGrid w:val="0"/>
              <w:spacing w:before="60" w:after="60"/>
              <w:jc w:val="left"/>
              <w:rPr>
                <w:kern w:val="22"/>
                <w:szCs w:val="22"/>
              </w:rPr>
            </w:pPr>
            <w:r>
              <w:t xml:space="preserve">Meta 9 </w:t>
            </w:r>
          </w:p>
        </w:tc>
      </w:tr>
      <w:tr w:rsidR="00FB4641" w:rsidRPr="00EE5425" w14:paraId="25A88F32" w14:textId="77777777" w:rsidTr="0000282A">
        <w:tc>
          <w:tcPr>
            <w:tcW w:w="2137" w:type="dxa"/>
          </w:tcPr>
          <w:p w14:paraId="6BAE59E2" w14:textId="77777777" w:rsidR="00FB4641" w:rsidRPr="00F300AB" w:rsidRDefault="00FB4641" w:rsidP="00F300AB">
            <w:pPr>
              <w:adjustRightInd w:val="0"/>
              <w:snapToGrid w:val="0"/>
              <w:spacing w:before="60" w:after="60"/>
              <w:rPr>
                <w:kern w:val="22"/>
                <w:szCs w:val="22"/>
              </w:rPr>
            </w:pPr>
            <w:r>
              <w:t>Valores de diversidad biológica</w:t>
            </w:r>
          </w:p>
        </w:tc>
        <w:tc>
          <w:tcPr>
            <w:tcW w:w="5796" w:type="dxa"/>
          </w:tcPr>
          <w:p w14:paraId="1ABB31E2" w14:textId="0170B41A" w:rsidR="00FB4641" w:rsidRPr="00F300AB" w:rsidRDefault="00D03FE7" w:rsidP="00F300AB">
            <w:pPr>
              <w:adjustRightInd w:val="0"/>
              <w:snapToGrid w:val="0"/>
              <w:spacing w:before="60" w:after="60"/>
              <w:rPr>
                <w:kern w:val="22"/>
                <w:szCs w:val="22"/>
              </w:rPr>
            </w:pPr>
            <w:r>
              <w:t xml:space="preserve">Los valores de diversidad biológica incluyen diversas consideraciones desde una perspectiva económica, cultural, social e intrínseca. La valoración y los valores de diversidad biológica requieren el reconocimiento de un amplio abanico de visiones del mundo y de dimensiones de valor plurales </w:t>
            </w:r>
            <w:r w:rsidR="004F0F3B">
              <w:t>en cuanto al</w:t>
            </w:r>
            <w:r>
              <w:t xml:space="preserve"> significado y la importancia de la naturaleza asociados a la calidad de la </w:t>
            </w:r>
            <w:r w:rsidR="004F0F3B" w:rsidRPr="004F0F3B">
              <w:t xml:space="preserve">vida humana y su interdependencia en función de </w:t>
            </w:r>
            <w:r>
              <w:t>perspectivas biofísicas, socioculturales, económicas, sanitarias u holísticas.</w:t>
            </w:r>
          </w:p>
        </w:tc>
        <w:tc>
          <w:tcPr>
            <w:tcW w:w="1692" w:type="dxa"/>
          </w:tcPr>
          <w:p w14:paraId="1A756B78" w14:textId="77777777" w:rsidR="00FB4641" w:rsidRPr="00F300AB" w:rsidRDefault="00BA4930" w:rsidP="00F300AB">
            <w:pPr>
              <w:adjustRightInd w:val="0"/>
              <w:snapToGrid w:val="0"/>
              <w:spacing w:before="60" w:after="60"/>
              <w:jc w:val="left"/>
              <w:rPr>
                <w:kern w:val="22"/>
                <w:szCs w:val="22"/>
              </w:rPr>
            </w:pPr>
            <w:r>
              <w:t>Meta 14</w:t>
            </w:r>
          </w:p>
        </w:tc>
      </w:tr>
      <w:tr w:rsidR="00FB4641" w:rsidRPr="00EE5425" w14:paraId="0EC627EE" w14:textId="77777777" w:rsidTr="0000282A">
        <w:tc>
          <w:tcPr>
            <w:tcW w:w="2137" w:type="dxa"/>
          </w:tcPr>
          <w:p w14:paraId="4E8A3845" w14:textId="77777777" w:rsidR="00FB4641" w:rsidRPr="00F300AB" w:rsidRDefault="00FB4641" w:rsidP="00F300AB">
            <w:pPr>
              <w:adjustRightInd w:val="0"/>
              <w:snapToGrid w:val="0"/>
              <w:spacing w:before="60" w:after="60"/>
              <w:rPr>
                <w:kern w:val="22"/>
                <w:szCs w:val="22"/>
              </w:rPr>
            </w:pPr>
            <w:r>
              <w:t>Decisiones responsables</w:t>
            </w:r>
          </w:p>
        </w:tc>
        <w:tc>
          <w:tcPr>
            <w:tcW w:w="5796" w:type="dxa"/>
          </w:tcPr>
          <w:p w14:paraId="279D975E" w14:textId="77777777" w:rsidR="00932D12" w:rsidRPr="00F300AB" w:rsidRDefault="00925B00" w:rsidP="00F300AB">
            <w:pPr>
              <w:adjustRightInd w:val="0"/>
              <w:snapToGrid w:val="0"/>
              <w:spacing w:before="60" w:after="60"/>
              <w:rPr>
                <w:kern w:val="22"/>
                <w:szCs w:val="22"/>
              </w:rPr>
            </w:pPr>
            <w:r>
              <w:t>Las decisiones responsables son fundamentales para eliminar las modalidades de consumo insostenibles, y empiezan por garantizar que las personas de todo el mundo comprendan y aprecien el valor de la diversidad biológica.</w:t>
            </w:r>
          </w:p>
        </w:tc>
        <w:tc>
          <w:tcPr>
            <w:tcW w:w="1692" w:type="dxa"/>
          </w:tcPr>
          <w:p w14:paraId="63C4C4FE" w14:textId="77777777" w:rsidR="00FB4641" w:rsidRPr="00F300AB" w:rsidRDefault="00FB4641" w:rsidP="00F300AB">
            <w:pPr>
              <w:adjustRightInd w:val="0"/>
              <w:snapToGrid w:val="0"/>
              <w:spacing w:before="60" w:after="60"/>
              <w:jc w:val="left"/>
              <w:rPr>
                <w:kern w:val="22"/>
                <w:szCs w:val="22"/>
              </w:rPr>
            </w:pPr>
            <w:r>
              <w:t xml:space="preserve">Meta 16 </w:t>
            </w:r>
          </w:p>
        </w:tc>
      </w:tr>
      <w:tr w:rsidR="00FB4641" w:rsidRPr="00EE5425" w14:paraId="549EC4B6" w14:textId="77777777" w:rsidTr="0000282A">
        <w:tc>
          <w:tcPr>
            <w:tcW w:w="2137" w:type="dxa"/>
          </w:tcPr>
          <w:p w14:paraId="62F69F43" w14:textId="77777777" w:rsidR="00FB4641" w:rsidRPr="00F300AB" w:rsidRDefault="00FB4641" w:rsidP="00F300AB">
            <w:pPr>
              <w:adjustRightInd w:val="0"/>
              <w:snapToGrid w:val="0"/>
              <w:spacing w:before="60" w:after="60"/>
              <w:rPr>
                <w:kern w:val="22"/>
                <w:szCs w:val="22"/>
              </w:rPr>
            </w:pPr>
            <w:r>
              <w:t>Biotecnología</w:t>
            </w:r>
          </w:p>
        </w:tc>
        <w:tc>
          <w:tcPr>
            <w:tcW w:w="5796" w:type="dxa"/>
          </w:tcPr>
          <w:p w14:paraId="2A48CA52" w14:textId="77777777" w:rsidR="00FB4641" w:rsidRPr="00F300AB" w:rsidRDefault="00FB4641" w:rsidP="00F300AB">
            <w:pPr>
              <w:adjustRightInd w:val="0"/>
              <w:snapToGrid w:val="0"/>
              <w:spacing w:before="60" w:after="60"/>
              <w:rPr>
                <w:kern w:val="22"/>
                <w:szCs w:val="22"/>
              </w:rPr>
            </w:pPr>
            <w:r>
              <w:t>En virtud del Convenio, por “biotecnología” se entiende toda aplicación tecnológica que utilice sistemas biológicos y organismos vivos o sus derivados para la creación o modificación de productos o procesos para usos específicos (</w:t>
            </w:r>
            <w:hyperlink r:id="rId38" w:history="1">
              <w:r>
                <w:rPr>
                  <w:rStyle w:val="Hipervnculo"/>
                  <w:sz w:val="22"/>
                </w:rPr>
                <w:t>Convenio</w:t>
              </w:r>
            </w:hyperlink>
            <w:r>
              <w:rPr>
                <w:rStyle w:val="Hipervnculo"/>
                <w:sz w:val="22"/>
              </w:rPr>
              <w:t>,</w:t>
            </w:r>
            <w:r>
              <w:t xml:space="preserve"> </w:t>
            </w:r>
            <w:r>
              <w:rPr>
                <w:rStyle w:val="Hipervnculo"/>
                <w:sz w:val="22"/>
              </w:rPr>
              <w:t>artículo 2</w:t>
            </w:r>
            <w:r>
              <w:t xml:space="preserve">). En virtud del Protocolo de Cartagena, por “biotecnología moderna” se entiende la aplicación de técnicas </w:t>
            </w:r>
            <w:r w:rsidRPr="004F0F3B">
              <w:rPr>
                <w:i/>
                <w:iCs/>
              </w:rPr>
              <w:t>in vitro</w:t>
            </w:r>
            <w:r>
              <w:t xml:space="preserve"> de ácido nucleico, incluidos el ácido desoxirribonucleico (ADN) recombinante y la inyección directa de ácido nucleico en células u orgánulos o la fusión de células más allá de la familia taxonómica, que superan las barreras fisiológicas naturales de la reproducción o de la recombinación y que no son técnicas utilizadas en la reproducción y selección tradicional. (</w:t>
            </w:r>
            <w:hyperlink r:id="rId39" w:history="1">
              <w:r>
                <w:rPr>
                  <w:rStyle w:val="Hipervnculo"/>
                  <w:sz w:val="22"/>
                </w:rPr>
                <w:t>Protocolo de Cartagena, artículo 3 i)</w:t>
              </w:r>
            </w:hyperlink>
            <w:r>
              <w:t>).</w:t>
            </w:r>
          </w:p>
        </w:tc>
        <w:tc>
          <w:tcPr>
            <w:tcW w:w="1692" w:type="dxa"/>
          </w:tcPr>
          <w:p w14:paraId="458684BB" w14:textId="77777777" w:rsidR="00FB4641" w:rsidRPr="00F300AB" w:rsidRDefault="00FB4641" w:rsidP="00F300AB">
            <w:pPr>
              <w:adjustRightInd w:val="0"/>
              <w:snapToGrid w:val="0"/>
              <w:spacing w:before="60" w:after="60"/>
              <w:jc w:val="left"/>
              <w:rPr>
                <w:kern w:val="22"/>
                <w:szCs w:val="22"/>
              </w:rPr>
            </w:pPr>
            <w:r>
              <w:t>Meta 17</w:t>
            </w:r>
          </w:p>
        </w:tc>
      </w:tr>
      <w:tr w:rsidR="00FB4641" w:rsidRPr="00EE5425" w14:paraId="25F9B78A" w14:textId="77777777" w:rsidTr="0000282A">
        <w:tc>
          <w:tcPr>
            <w:tcW w:w="2137" w:type="dxa"/>
          </w:tcPr>
          <w:p w14:paraId="69ED5E98" w14:textId="77777777" w:rsidR="00FB4641" w:rsidRPr="000D2B6E" w:rsidRDefault="007E1857" w:rsidP="00F300AB">
            <w:pPr>
              <w:adjustRightInd w:val="0"/>
              <w:snapToGrid w:val="0"/>
              <w:spacing w:before="60" w:after="60"/>
              <w:rPr>
                <w:kern w:val="22"/>
                <w:szCs w:val="22"/>
              </w:rPr>
            </w:pPr>
            <w:r>
              <w:t>Subsidios perjudiciales</w:t>
            </w:r>
          </w:p>
        </w:tc>
        <w:tc>
          <w:tcPr>
            <w:tcW w:w="5796" w:type="dxa"/>
          </w:tcPr>
          <w:p w14:paraId="5252DD50" w14:textId="77777777" w:rsidR="008514E2" w:rsidRPr="000D2B6E" w:rsidRDefault="00A43688" w:rsidP="00F300AB">
            <w:pPr>
              <w:adjustRightInd w:val="0"/>
              <w:snapToGrid w:val="0"/>
              <w:spacing w:before="60" w:after="60"/>
              <w:rPr>
                <w:kern w:val="22"/>
                <w:szCs w:val="22"/>
              </w:rPr>
            </w:pPr>
            <w:r>
              <w:t>“Resultado de una acción gubernamental que confiere una ventaja a los consumidores o productores, con el fin de complementar sus ingresos o reducir sus costos, pero que al hacerlo, discrimina las prácticas ambientales correctas”.</w:t>
            </w:r>
            <w:r>
              <w:rPr>
                <w:i/>
              </w:rPr>
              <w:t xml:space="preserve"> </w:t>
            </w:r>
            <w:r>
              <w:t>Adaptado de OCDE 1998, 2005.</w:t>
            </w:r>
          </w:p>
          <w:p w14:paraId="500115B6" w14:textId="77777777" w:rsidR="008514E2" w:rsidRPr="000D2B6E" w:rsidRDefault="00FD75D2" w:rsidP="00F300AB">
            <w:pPr>
              <w:adjustRightInd w:val="0"/>
              <w:snapToGrid w:val="0"/>
              <w:spacing w:before="60" w:after="60"/>
              <w:rPr>
                <w:kern w:val="22"/>
                <w:szCs w:val="22"/>
              </w:rPr>
            </w:pPr>
            <w:r>
              <w:t>“En igualdad de condiciones, el subsidio [perjudicial para el medio ambiente] aumenta los niveles de producción/utilización de un recurso natural y, por lo tanto, aumenta el nivel de residuos, contaminación y explotación natural a los que está vinculada”. Adaptado de OCDE, 2005.</w:t>
            </w:r>
          </w:p>
          <w:p w14:paraId="54AAC42D" w14:textId="046B182C" w:rsidR="00FB4641" w:rsidRPr="000D2B6E" w:rsidRDefault="008514E2" w:rsidP="00F300AB">
            <w:pPr>
              <w:adjustRightInd w:val="0"/>
              <w:snapToGrid w:val="0"/>
              <w:spacing w:before="60" w:after="60"/>
              <w:jc w:val="left"/>
              <w:rPr>
                <w:kern w:val="22"/>
                <w:szCs w:val="22"/>
              </w:rPr>
            </w:pPr>
            <w:r>
              <w:t>(IEEP, “Environmentally Harmful Subsidies (EHS): Identification and Assessment”, 2009:</w:t>
            </w:r>
            <w:r>
              <w:br/>
            </w:r>
            <w:hyperlink r:id="rId40" w:history="1">
              <w:r>
                <w:rPr>
                  <w:rStyle w:val="Hipervnculo"/>
                  <w:sz w:val="22"/>
                </w:rPr>
                <w:t>https://ec.europa.eu/environment/enveco/taxation/pdf/Harmful%20Subsidies%20Report.pdf</w:t>
              </w:r>
            </w:hyperlink>
            <w:r w:rsidR="004F0F3B">
              <w:t xml:space="preserve">, </w:t>
            </w:r>
            <w:r>
              <w:t>en las páginas 15 y 16).</w:t>
            </w:r>
          </w:p>
        </w:tc>
        <w:tc>
          <w:tcPr>
            <w:tcW w:w="1692" w:type="dxa"/>
          </w:tcPr>
          <w:p w14:paraId="3634E31E" w14:textId="77777777" w:rsidR="00FB4641" w:rsidRPr="00F300AB" w:rsidRDefault="00FB4641" w:rsidP="00F300AB">
            <w:pPr>
              <w:adjustRightInd w:val="0"/>
              <w:snapToGrid w:val="0"/>
              <w:spacing w:before="60" w:after="60"/>
              <w:jc w:val="left"/>
              <w:rPr>
                <w:kern w:val="22"/>
                <w:szCs w:val="22"/>
              </w:rPr>
            </w:pPr>
            <w:r>
              <w:t xml:space="preserve">Meta 18 </w:t>
            </w:r>
          </w:p>
        </w:tc>
      </w:tr>
      <w:tr w:rsidR="00FB4641" w:rsidRPr="00EE5425" w14:paraId="5511F68E" w14:textId="77777777" w:rsidTr="0000282A">
        <w:tc>
          <w:tcPr>
            <w:tcW w:w="2137" w:type="dxa"/>
          </w:tcPr>
          <w:p w14:paraId="7802E11A" w14:textId="77777777" w:rsidR="00FB4641" w:rsidRPr="00F300AB" w:rsidRDefault="00FB4641" w:rsidP="00F300AB">
            <w:pPr>
              <w:adjustRightInd w:val="0"/>
              <w:snapToGrid w:val="0"/>
              <w:spacing w:before="60" w:after="60"/>
              <w:rPr>
                <w:kern w:val="22"/>
                <w:szCs w:val="22"/>
              </w:rPr>
            </w:pPr>
            <w:r>
              <w:t>Valor de referencia</w:t>
            </w:r>
          </w:p>
        </w:tc>
        <w:tc>
          <w:tcPr>
            <w:tcW w:w="5796" w:type="dxa"/>
          </w:tcPr>
          <w:p w14:paraId="21829696" w14:textId="77777777" w:rsidR="00FB4641" w:rsidRPr="00F300AB" w:rsidRDefault="00FB4641" w:rsidP="00F300AB">
            <w:pPr>
              <w:adjustRightInd w:val="0"/>
              <w:snapToGrid w:val="0"/>
              <w:spacing w:before="60" w:after="60"/>
              <w:rPr>
                <w:kern w:val="22"/>
                <w:szCs w:val="22"/>
              </w:rPr>
            </w:pPr>
            <w:r>
              <w:t>Un punto de referencia fijo que se utiliza a efectos de comparación.</w:t>
            </w:r>
          </w:p>
        </w:tc>
        <w:tc>
          <w:tcPr>
            <w:tcW w:w="1692" w:type="dxa"/>
          </w:tcPr>
          <w:p w14:paraId="29D7C0F3" w14:textId="77777777" w:rsidR="00FB4641" w:rsidRPr="00F300AB" w:rsidRDefault="005A55F5" w:rsidP="00F300AB">
            <w:pPr>
              <w:adjustRightInd w:val="0"/>
              <w:snapToGrid w:val="0"/>
              <w:spacing w:before="60" w:after="60"/>
              <w:jc w:val="left"/>
              <w:rPr>
                <w:kern w:val="22"/>
                <w:szCs w:val="22"/>
              </w:rPr>
            </w:pPr>
            <w:r>
              <w:t>Marco de seguimiento</w:t>
            </w:r>
          </w:p>
        </w:tc>
      </w:tr>
      <w:tr w:rsidR="005A55F5" w:rsidRPr="00EE5425" w14:paraId="06B97768" w14:textId="77777777" w:rsidTr="0000282A">
        <w:tc>
          <w:tcPr>
            <w:tcW w:w="2137" w:type="dxa"/>
          </w:tcPr>
          <w:p w14:paraId="2D2C7BFB" w14:textId="77777777" w:rsidR="005A55F5" w:rsidRPr="00F300AB" w:rsidRDefault="005A55F5" w:rsidP="0000282A">
            <w:pPr>
              <w:adjustRightInd w:val="0"/>
              <w:snapToGrid w:val="0"/>
              <w:spacing w:before="60" w:after="60"/>
              <w:jc w:val="left"/>
              <w:rPr>
                <w:kern w:val="22"/>
                <w:szCs w:val="22"/>
              </w:rPr>
            </w:pPr>
            <w:r>
              <w:t>Condición de referencia</w:t>
            </w:r>
          </w:p>
        </w:tc>
        <w:tc>
          <w:tcPr>
            <w:tcW w:w="5796" w:type="dxa"/>
          </w:tcPr>
          <w:p w14:paraId="1E9D1039" w14:textId="77777777" w:rsidR="005A55F5" w:rsidRPr="00F300AB" w:rsidRDefault="005A55F5" w:rsidP="00F300AB">
            <w:pPr>
              <w:adjustRightInd w:val="0"/>
              <w:snapToGrid w:val="0"/>
              <w:spacing w:before="60" w:after="60"/>
              <w:rPr>
                <w:kern w:val="22"/>
                <w:szCs w:val="22"/>
              </w:rPr>
            </w:pPr>
            <w:r>
              <w:t>Un punto de referencia para la condición ecológica, económica o social que describe el estado del sistema en cuestión. La condición de referencia puede estar asociada a un estado histórico en el pasado, o a un estado contemporáneo observado en una ubicación geográfica pertinente.</w:t>
            </w:r>
          </w:p>
        </w:tc>
        <w:tc>
          <w:tcPr>
            <w:tcW w:w="1692" w:type="dxa"/>
          </w:tcPr>
          <w:p w14:paraId="0A840B7D" w14:textId="77777777" w:rsidR="005A55F5" w:rsidRPr="00F300AB" w:rsidRDefault="005A55F5" w:rsidP="00F300AB">
            <w:pPr>
              <w:adjustRightInd w:val="0"/>
              <w:snapToGrid w:val="0"/>
              <w:spacing w:before="60" w:after="60"/>
              <w:jc w:val="left"/>
              <w:rPr>
                <w:strike/>
                <w:kern w:val="22"/>
                <w:szCs w:val="22"/>
              </w:rPr>
            </w:pPr>
            <w:r>
              <w:t>Marco de seguimiento</w:t>
            </w:r>
          </w:p>
        </w:tc>
      </w:tr>
      <w:tr w:rsidR="005A55F5" w:rsidRPr="00EE5425" w14:paraId="789831E2" w14:textId="77777777" w:rsidTr="0000282A">
        <w:tc>
          <w:tcPr>
            <w:tcW w:w="2137" w:type="dxa"/>
          </w:tcPr>
          <w:p w14:paraId="14267EB7" w14:textId="77777777" w:rsidR="005A55F5" w:rsidRPr="00F300AB" w:rsidRDefault="005A55F5" w:rsidP="00F300AB">
            <w:pPr>
              <w:adjustRightInd w:val="0"/>
              <w:snapToGrid w:val="0"/>
              <w:spacing w:before="60" w:after="60"/>
              <w:rPr>
                <w:kern w:val="22"/>
                <w:szCs w:val="22"/>
              </w:rPr>
            </w:pPr>
            <w:r>
              <w:t>Período de referencia</w:t>
            </w:r>
          </w:p>
        </w:tc>
        <w:tc>
          <w:tcPr>
            <w:tcW w:w="5796" w:type="dxa"/>
          </w:tcPr>
          <w:p w14:paraId="23D7F338" w14:textId="77777777" w:rsidR="005A55F5" w:rsidRPr="00F300AB" w:rsidRDefault="005A55F5" w:rsidP="00F300AB">
            <w:pPr>
              <w:adjustRightInd w:val="0"/>
              <w:snapToGrid w:val="0"/>
              <w:spacing w:before="60" w:after="60"/>
              <w:rPr>
                <w:kern w:val="22"/>
                <w:szCs w:val="22"/>
              </w:rPr>
            </w:pPr>
            <w:r>
              <w:t>Un período histórico utilizado para identificar una condición de referencia específica.</w:t>
            </w:r>
          </w:p>
        </w:tc>
        <w:tc>
          <w:tcPr>
            <w:tcW w:w="1692" w:type="dxa"/>
          </w:tcPr>
          <w:p w14:paraId="2E9A82C9" w14:textId="77777777" w:rsidR="005A55F5" w:rsidRPr="00F300AB" w:rsidRDefault="005A55F5" w:rsidP="00F300AB">
            <w:pPr>
              <w:adjustRightInd w:val="0"/>
              <w:snapToGrid w:val="0"/>
              <w:spacing w:before="60" w:after="60"/>
              <w:jc w:val="left"/>
              <w:rPr>
                <w:strike/>
                <w:kern w:val="22"/>
                <w:szCs w:val="22"/>
              </w:rPr>
            </w:pPr>
            <w:r>
              <w:t>Marco de seguimiento</w:t>
            </w:r>
          </w:p>
        </w:tc>
      </w:tr>
      <w:tr w:rsidR="00DC55A6" w:rsidRPr="00EE5425" w14:paraId="52A7E965" w14:textId="77777777" w:rsidTr="0000282A">
        <w:tc>
          <w:tcPr>
            <w:tcW w:w="2137" w:type="dxa"/>
          </w:tcPr>
          <w:p w14:paraId="01BE9547" w14:textId="77777777" w:rsidR="00DC55A6" w:rsidRPr="00F300AB" w:rsidRDefault="00DC55A6" w:rsidP="00F300AB">
            <w:pPr>
              <w:adjustRightInd w:val="0"/>
              <w:snapToGrid w:val="0"/>
              <w:spacing w:before="60" w:after="60"/>
              <w:jc w:val="left"/>
              <w:rPr>
                <w:kern w:val="22"/>
                <w:szCs w:val="22"/>
              </w:rPr>
            </w:pPr>
            <w:r>
              <w:t>Período de presentación de informes de referencia</w:t>
            </w:r>
          </w:p>
        </w:tc>
        <w:tc>
          <w:tcPr>
            <w:tcW w:w="5796" w:type="dxa"/>
          </w:tcPr>
          <w:p w14:paraId="0771871C" w14:textId="77777777" w:rsidR="00DC55A6" w:rsidRPr="00F300AB" w:rsidRDefault="00DC55A6" w:rsidP="00F300AB">
            <w:pPr>
              <w:adjustRightInd w:val="0"/>
              <w:snapToGrid w:val="0"/>
              <w:spacing w:before="60" w:after="60"/>
              <w:rPr>
                <w:kern w:val="22"/>
                <w:szCs w:val="22"/>
              </w:rPr>
            </w:pPr>
            <w:r>
              <w:t>Período utilizado como punto de partida para informar sobre los progresos en las metas y objetivos.</w:t>
            </w:r>
          </w:p>
        </w:tc>
        <w:tc>
          <w:tcPr>
            <w:tcW w:w="1692" w:type="dxa"/>
          </w:tcPr>
          <w:p w14:paraId="2958E723" w14:textId="77777777" w:rsidR="00DC55A6" w:rsidRPr="00F300AB" w:rsidRDefault="00DC55A6" w:rsidP="0000282A">
            <w:pPr>
              <w:adjustRightInd w:val="0"/>
              <w:snapToGrid w:val="0"/>
              <w:spacing w:before="60" w:after="60"/>
              <w:jc w:val="left"/>
              <w:rPr>
                <w:kern w:val="22"/>
                <w:szCs w:val="22"/>
              </w:rPr>
            </w:pPr>
            <w:r>
              <w:t>Marco de seguimiento</w:t>
            </w:r>
          </w:p>
        </w:tc>
      </w:tr>
      <w:tr w:rsidR="005A55F5" w:rsidRPr="00EE5425" w14:paraId="6CD9F601" w14:textId="77777777" w:rsidTr="0000282A">
        <w:tc>
          <w:tcPr>
            <w:tcW w:w="2137" w:type="dxa"/>
          </w:tcPr>
          <w:p w14:paraId="0EB1A16C" w14:textId="77777777" w:rsidR="005A55F5" w:rsidRPr="00F300AB" w:rsidRDefault="005A55F5" w:rsidP="0000282A">
            <w:pPr>
              <w:adjustRightInd w:val="0"/>
              <w:snapToGrid w:val="0"/>
              <w:spacing w:before="60" w:after="60"/>
              <w:jc w:val="left"/>
              <w:rPr>
                <w:kern w:val="22"/>
                <w:szCs w:val="22"/>
              </w:rPr>
            </w:pPr>
            <w:r>
              <w:t>Indicadores de cabecera</w:t>
            </w:r>
          </w:p>
        </w:tc>
        <w:tc>
          <w:tcPr>
            <w:tcW w:w="5796" w:type="dxa"/>
          </w:tcPr>
          <w:p w14:paraId="4F8A603C" w14:textId="77777777" w:rsidR="005A55F5" w:rsidRPr="00F300AB" w:rsidRDefault="00987091" w:rsidP="00F300AB">
            <w:pPr>
              <w:adjustRightInd w:val="0"/>
              <w:snapToGrid w:val="0"/>
              <w:spacing w:before="60" w:after="60"/>
              <w:rPr>
                <w:kern w:val="22"/>
                <w:szCs w:val="22"/>
              </w:rPr>
            </w:pPr>
            <w:r>
              <w:t>Un conjunto mínimo de indicadores de alto nivel que reflejan el alcance general de los objetivos y metas del marco mundial de la diversidad biológica posterior a 2020 y que pueden utilizarse para el seguimiento de los progresos nacionales, así como para el seguimiento de los progresos regionales y mundiales. Estos indicadores también podrían utilizarse con fines de comunicación. Además, algunos países podrían querer utilizar un subconjunto de estos indicadores o solo los indicadores de cabecera del nivel de los objetivos para la comunicación y la divulgación de alto nivel.</w:t>
            </w:r>
          </w:p>
        </w:tc>
        <w:tc>
          <w:tcPr>
            <w:tcW w:w="1692" w:type="dxa"/>
          </w:tcPr>
          <w:p w14:paraId="0A9AB9E3" w14:textId="77777777" w:rsidR="005A55F5" w:rsidRPr="00F300AB" w:rsidRDefault="005A55F5" w:rsidP="00F300AB">
            <w:pPr>
              <w:adjustRightInd w:val="0"/>
              <w:snapToGrid w:val="0"/>
              <w:spacing w:before="60" w:after="60"/>
              <w:jc w:val="left"/>
              <w:rPr>
                <w:strike/>
                <w:kern w:val="22"/>
                <w:szCs w:val="22"/>
              </w:rPr>
            </w:pPr>
            <w:r>
              <w:t>Marco de seguimiento</w:t>
            </w:r>
          </w:p>
        </w:tc>
      </w:tr>
      <w:tr w:rsidR="005A55F5" w:rsidRPr="00EE5425" w14:paraId="6B7FF774" w14:textId="77777777" w:rsidTr="0000282A">
        <w:tc>
          <w:tcPr>
            <w:tcW w:w="2137" w:type="dxa"/>
          </w:tcPr>
          <w:p w14:paraId="00BF7B94" w14:textId="77777777" w:rsidR="005A55F5" w:rsidRPr="00F300AB" w:rsidRDefault="005A55F5" w:rsidP="0000282A">
            <w:pPr>
              <w:adjustRightInd w:val="0"/>
              <w:snapToGrid w:val="0"/>
              <w:spacing w:before="60" w:after="60"/>
              <w:jc w:val="left"/>
              <w:rPr>
                <w:kern w:val="22"/>
                <w:szCs w:val="22"/>
              </w:rPr>
            </w:pPr>
            <w:r>
              <w:t>Indicadores de componentes</w:t>
            </w:r>
          </w:p>
        </w:tc>
        <w:tc>
          <w:tcPr>
            <w:tcW w:w="5796" w:type="dxa"/>
          </w:tcPr>
          <w:p w14:paraId="4CF48FF1" w14:textId="77777777" w:rsidR="005A55F5" w:rsidRPr="00F300AB" w:rsidRDefault="00A36FFE" w:rsidP="00F300AB">
            <w:pPr>
              <w:adjustRightInd w:val="0"/>
              <w:snapToGrid w:val="0"/>
              <w:spacing w:before="60" w:after="60"/>
              <w:rPr>
                <w:kern w:val="22"/>
                <w:szCs w:val="22"/>
              </w:rPr>
            </w:pPr>
            <w:r>
              <w:t>Un conjunto de indicadores para hacer un seguimiento de cada uno de los componentes de cada objetivo y meta del marco mundial de la diversidad biológica posterior a 2020 a nivel nacional, así como de los progresos regionales y mundiales.</w:t>
            </w:r>
          </w:p>
        </w:tc>
        <w:tc>
          <w:tcPr>
            <w:tcW w:w="1692" w:type="dxa"/>
          </w:tcPr>
          <w:p w14:paraId="5D42ECB6" w14:textId="77777777" w:rsidR="005A55F5" w:rsidRPr="00F300AB" w:rsidRDefault="005A55F5" w:rsidP="00F300AB">
            <w:pPr>
              <w:adjustRightInd w:val="0"/>
              <w:snapToGrid w:val="0"/>
              <w:spacing w:before="60" w:after="60"/>
              <w:jc w:val="left"/>
              <w:rPr>
                <w:strike/>
                <w:kern w:val="22"/>
                <w:szCs w:val="22"/>
              </w:rPr>
            </w:pPr>
            <w:r>
              <w:t>Marco de seguimiento</w:t>
            </w:r>
          </w:p>
        </w:tc>
      </w:tr>
      <w:tr w:rsidR="005A55F5" w:rsidRPr="00EE5425" w14:paraId="35319F08" w14:textId="77777777" w:rsidTr="0000282A">
        <w:tc>
          <w:tcPr>
            <w:tcW w:w="2137" w:type="dxa"/>
          </w:tcPr>
          <w:p w14:paraId="27450837" w14:textId="77777777" w:rsidR="005A55F5" w:rsidRPr="00F300AB" w:rsidRDefault="005A55F5" w:rsidP="00F300AB">
            <w:pPr>
              <w:adjustRightInd w:val="0"/>
              <w:snapToGrid w:val="0"/>
              <w:spacing w:before="60" w:after="60"/>
              <w:rPr>
                <w:kern w:val="22"/>
                <w:szCs w:val="22"/>
              </w:rPr>
            </w:pPr>
            <w:r>
              <w:t>Indicador complementario</w:t>
            </w:r>
          </w:p>
        </w:tc>
        <w:tc>
          <w:tcPr>
            <w:tcW w:w="5796" w:type="dxa"/>
          </w:tcPr>
          <w:p w14:paraId="1E58EF30" w14:textId="77777777" w:rsidR="005A55F5" w:rsidRPr="00F300AB" w:rsidRDefault="00A36FFE" w:rsidP="00F300AB">
            <w:pPr>
              <w:adjustRightInd w:val="0"/>
              <w:snapToGrid w:val="0"/>
              <w:spacing w:before="60" w:after="60"/>
              <w:rPr>
                <w:kern w:val="22"/>
                <w:szCs w:val="22"/>
              </w:rPr>
            </w:pPr>
            <w:r>
              <w:t>Un conjunto de indicadores para el análisis temático o a fondo de cada objetivo y meta y que son menos pertinentes para la mayoría de los países, tienen importantes deficiencias metodológicas o de recopilación de datos, son muy específicos y no abarcan el alcance de un componente de los objetivos o metas o solo pueden aplicarse a nivel mundial y regional.</w:t>
            </w:r>
          </w:p>
        </w:tc>
        <w:tc>
          <w:tcPr>
            <w:tcW w:w="1692" w:type="dxa"/>
          </w:tcPr>
          <w:p w14:paraId="54DCC9AC" w14:textId="77777777" w:rsidR="005A55F5" w:rsidRPr="00F300AB" w:rsidRDefault="005A55F5" w:rsidP="00F300AB">
            <w:pPr>
              <w:adjustRightInd w:val="0"/>
              <w:snapToGrid w:val="0"/>
              <w:spacing w:before="60" w:after="60"/>
              <w:jc w:val="left"/>
              <w:rPr>
                <w:strike/>
                <w:kern w:val="22"/>
                <w:szCs w:val="22"/>
              </w:rPr>
            </w:pPr>
            <w:r>
              <w:t>Marco de seguimiento</w:t>
            </w:r>
          </w:p>
        </w:tc>
      </w:tr>
    </w:tbl>
    <w:p w14:paraId="4BAEBDB0" w14:textId="77777777" w:rsidR="00E12BCF" w:rsidRPr="00F300AB" w:rsidRDefault="00E12BCF" w:rsidP="00E12BCF">
      <w:pPr>
        <w:rPr>
          <w:kern w:val="22"/>
        </w:rPr>
      </w:pPr>
    </w:p>
    <w:p w14:paraId="09AFE33B" w14:textId="77777777" w:rsidR="00B3369F" w:rsidRPr="00F300AB" w:rsidRDefault="00C9161D" w:rsidP="003B5508">
      <w:pPr>
        <w:suppressLineNumbers/>
        <w:suppressAutoHyphens/>
        <w:jc w:val="center"/>
        <w:rPr>
          <w:snapToGrid w:val="0"/>
          <w:kern w:val="22"/>
        </w:rPr>
      </w:pPr>
      <w:r>
        <w:rPr>
          <w:snapToGrid w:val="0"/>
        </w:rPr>
        <w:t>__________</w:t>
      </w:r>
    </w:p>
    <w:sectPr w:rsidR="00B3369F" w:rsidRPr="00F300AB" w:rsidSect="00FA5583">
      <w:headerReference w:type="even" r:id="rId41"/>
      <w:headerReference w:type="default" r:id="rId42"/>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685673" w14:textId="77777777" w:rsidR="00A970DB" w:rsidRDefault="00A970DB" w:rsidP="00CF1848">
      <w:r>
        <w:separator/>
      </w:r>
    </w:p>
  </w:endnote>
  <w:endnote w:type="continuationSeparator" w:id="0">
    <w:p w14:paraId="670FAC47" w14:textId="77777777" w:rsidR="00A970DB" w:rsidRDefault="00A970DB" w:rsidP="00CF1848">
      <w:r>
        <w:continuationSeparator/>
      </w:r>
    </w:p>
  </w:endnote>
  <w:endnote w:type="continuationNotice" w:id="1">
    <w:p w14:paraId="415A43F4" w14:textId="77777777" w:rsidR="00A970DB" w:rsidRDefault="00A970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86FAA0" w14:textId="77777777" w:rsidR="00A970DB" w:rsidRDefault="00A970DB" w:rsidP="00CF1848">
      <w:r>
        <w:separator/>
      </w:r>
    </w:p>
  </w:footnote>
  <w:footnote w:type="continuationSeparator" w:id="0">
    <w:p w14:paraId="5A4E9EF9" w14:textId="77777777" w:rsidR="00A970DB" w:rsidRDefault="00A970DB" w:rsidP="00CF1848">
      <w:r>
        <w:continuationSeparator/>
      </w:r>
    </w:p>
  </w:footnote>
  <w:footnote w:type="continuationNotice" w:id="1">
    <w:p w14:paraId="4537EAE6" w14:textId="77777777" w:rsidR="00A970DB" w:rsidRDefault="00A970DB"/>
  </w:footnote>
  <w:footnote w:id="2">
    <w:p w14:paraId="38DA5B69" w14:textId="77777777" w:rsidR="00937448" w:rsidRPr="00F300AB" w:rsidRDefault="00937448" w:rsidP="00F300AB">
      <w:pPr>
        <w:pStyle w:val="Textonotapie"/>
        <w:ind w:firstLine="0"/>
        <w:jc w:val="left"/>
        <w:rPr>
          <w:szCs w:val="18"/>
        </w:rPr>
      </w:pPr>
      <w:r>
        <w:rPr>
          <w:rStyle w:val="Refdenotaalpie"/>
          <w:sz w:val="18"/>
          <w:szCs w:val="18"/>
        </w:rPr>
        <w:footnoteRef/>
      </w:r>
      <w:r>
        <w:t xml:space="preserve"> El primer proyecto del marco mundial de la diversidad biológica posterior a 2020 figura en el documento CBD/WG2020/3/3. La lista de indicadores de cabecera para el marco mundial de la diversidad biológica posterior a 2020 se presenta en el documento CBD/WG2020/3/3/Add.1. La adición, CBD/WG2020/3/3/Add.1, describe los documentos de información relacionados con el marco de seguimiento, incluidos aquellos relacionados con el componente y los indicadores complementarios y otra información relacionada con los indicado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DDAC5" w14:textId="77777777" w:rsidR="00147F4A" w:rsidRPr="00F300AB" w:rsidRDefault="008576F9" w:rsidP="003B5508">
    <w:pPr>
      <w:pStyle w:val="Encabezado"/>
      <w:suppressLineNumbers/>
      <w:tabs>
        <w:tab w:val="clear" w:pos="4320"/>
        <w:tab w:val="clear" w:pos="8640"/>
      </w:tabs>
      <w:suppressAutoHyphens/>
      <w:jc w:val="left"/>
      <w:rPr>
        <w:kern w:val="22"/>
      </w:rPr>
    </w:pPr>
    <w:sdt>
      <w:sdtPr>
        <w:rPr>
          <w:kern w:val="22"/>
        </w:rPr>
        <w:alias w:val="Subject"/>
        <w:tag w:val=""/>
        <w:id w:val="-520545480"/>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rPr>
          <w:noProof/>
        </w:rPr>
      </w:sdtEndPr>
      <w:sdtContent>
        <w:r w:rsidR="007A3C05" w:rsidRPr="00B51E4D">
          <w:rPr>
            <w:kern w:val="22"/>
          </w:rPr>
          <w:t>CBD/WG2020/3/3/Add.2</w:t>
        </w:r>
      </w:sdtContent>
    </w:sdt>
  </w:p>
  <w:p w14:paraId="259E8B43" w14:textId="77777777" w:rsidR="00147F4A" w:rsidRPr="00F300AB" w:rsidRDefault="00147F4A" w:rsidP="003B5508">
    <w:pPr>
      <w:pStyle w:val="Encabezado"/>
      <w:suppressLineNumbers/>
      <w:tabs>
        <w:tab w:val="clear" w:pos="4320"/>
        <w:tab w:val="clear" w:pos="8640"/>
      </w:tabs>
      <w:suppressAutoHyphens/>
      <w:jc w:val="left"/>
      <w:rPr>
        <w:kern w:val="22"/>
      </w:rPr>
    </w:pPr>
    <w:r>
      <w:t xml:space="preserve">Página </w:t>
    </w:r>
    <w:r w:rsidRPr="00F300AB">
      <w:fldChar w:fldCharType="begin"/>
    </w:r>
    <w:r w:rsidRPr="00F300AB">
      <w:instrText xml:space="preserve"> PAGE   \* MERGEFORMAT </w:instrText>
    </w:r>
    <w:r w:rsidRPr="00F300AB">
      <w:fldChar w:fldCharType="separate"/>
    </w:r>
    <w:r w:rsidR="00D85619" w:rsidRPr="00F300AB">
      <w:t>6</w:t>
    </w:r>
    <w:r w:rsidRPr="00F300AB">
      <w:fldChar w:fldCharType="end"/>
    </w:r>
  </w:p>
  <w:p w14:paraId="4E515F0F" w14:textId="77777777" w:rsidR="00147F4A" w:rsidRPr="00F300AB" w:rsidRDefault="00147F4A" w:rsidP="003B5508">
    <w:pPr>
      <w:pStyle w:val="Encabezado"/>
      <w:suppressLineNumbers/>
      <w:tabs>
        <w:tab w:val="clear" w:pos="4320"/>
        <w:tab w:val="clear" w:pos="8640"/>
      </w:tabs>
      <w:suppressAutoHyphens/>
      <w:jc w:val="left"/>
      <w:rPr>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5A202" w14:textId="77777777" w:rsidR="00147F4A" w:rsidRPr="00F300AB" w:rsidRDefault="008576F9" w:rsidP="003B5508">
    <w:pPr>
      <w:pStyle w:val="Encabezado"/>
      <w:suppressLineNumbers/>
      <w:tabs>
        <w:tab w:val="clear" w:pos="4320"/>
        <w:tab w:val="clear" w:pos="8640"/>
      </w:tabs>
      <w:suppressAutoHyphens/>
      <w:jc w:val="right"/>
      <w:rPr>
        <w:kern w:val="22"/>
      </w:rPr>
    </w:pPr>
    <w:sdt>
      <w:sdtPr>
        <w:rPr>
          <w:kern w:val="22"/>
        </w:rPr>
        <w:alias w:val="Subject"/>
        <w:tag w:val=""/>
        <w:id w:val="1847820970"/>
        <w:dataBinding w:prefixMappings="xmlns:ns0='http://purl.org/dc/elements/1.1/' xmlns:ns1='http://schemas.openxmlformats.org/package/2006/metadata/core-properties' " w:xpath="/ns1:coreProperties[1]/ns0:subject[1]" w:storeItemID="{6C3C8BC8-F283-45AE-878A-BAB7291924A1}"/>
        <w:text/>
      </w:sdtPr>
      <w:sdtEndPr>
        <w:rPr>
          <w:noProof/>
        </w:rPr>
      </w:sdtEndPr>
      <w:sdtContent>
        <w:r w:rsidR="007A3C05" w:rsidRPr="00B51E4D">
          <w:rPr>
            <w:kern w:val="22"/>
          </w:rPr>
          <w:t>CBD/WG2020/3/3/Add.2</w:t>
        </w:r>
      </w:sdtContent>
    </w:sdt>
  </w:p>
  <w:p w14:paraId="24C4E059" w14:textId="77777777" w:rsidR="00147F4A" w:rsidRPr="00F300AB" w:rsidRDefault="00147F4A" w:rsidP="003B5508">
    <w:pPr>
      <w:pStyle w:val="Encabezado"/>
      <w:suppressLineNumbers/>
      <w:tabs>
        <w:tab w:val="clear" w:pos="4320"/>
        <w:tab w:val="clear" w:pos="8640"/>
      </w:tabs>
      <w:suppressAutoHyphens/>
      <w:jc w:val="right"/>
      <w:rPr>
        <w:kern w:val="22"/>
      </w:rPr>
    </w:pPr>
    <w:r>
      <w:t xml:space="preserve">Página </w:t>
    </w:r>
    <w:r w:rsidRPr="00F300AB">
      <w:fldChar w:fldCharType="begin"/>
    </w:r>
    <w:r w:rsidRPr="00F300AB">
      <w:instrText xml:space="preserve"> PAGE   \* MERGEFORMAT </w:instrText>
    </w:r>
    <w:r w:rsidRPr="00F300AB">
      <w:fldChar w:fldCharType="separate"/>
    </w:r>
    <w:r w:rsidR="00D85619" w:rsidRPr="00F300AB">
      <w:t>7</w:t>
    </w:r>
    <w:r w:rsidRPr="00F300AB">
      <w:fldChar w:fldCharType="end"/>
    </w:r>
  </w:p>
  <w:p w14:paraId="2FDF83F6" w14:textId="77777777" w:rsidR="00147F4A" w:rsidRPr="00F300AB" w:rsidRDefault="00147F4A" w:rsidP="003B5508">
    <w:pPr>
      <w:pStyle w:val="Encabezado"/>
      <w:suppressLineNumbers/>
      <w:tabs>
        <w:tab w:val="clear" w:pos="4320"/>
        <w:tab w:val="clear" w:pos="8640"/>
      </w:tabs>
      <w:suppressAutoHyphens/>
      <w:jc w:val="right"/>
      <w:rPr>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15:restartNumberingAfterBreak="0">
    <w:nsid w:val="21457CFB"/>
    <w:multiLevelType w:val="hybridMultilevel"/>
    <w:tmpl w:val="19C2AD22"/>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tulo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31C871DF"/>
    <w:multiLevelType w:val="hybridMultilevel"/>
    <w:tmpl w:val="5734D5AE"/>
    <w:lvl w:ilvl="0" w:tplc="7D081C2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0"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7"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10"/>
  </w:num>
  <w:num w:numId="4">
    <w:abstractNumId w:val="13"/>
  </w:num>
  <w:num w:numId="5">
    <w:abstractNumId w:val="12"/>
  </w:num>
  <w:num w:numId="6">
    <w:abstractNumId w:val="1"/>
  </w:num>
  <w:num w:numId="7">
    <w:abstractNumId w:val="3"/>
  </w:num>
  <w:num w:numId="8">
    <w:abstractNumId w:val="10"/>
    <w:lvlOverride w:ilvl="0">
      <w:startOverride w:val="1"/>
    </w:lvlOverride>
  </w:num>
  <w:num w:numId="9">
    <w:abstractNumId w:val="19"/>
  </w:num>
  <w:num w:numId="10">
    <w:abstractNumId w:val="10"/>
    <w:lvlOverride w:ilvl="0">
      <w:startOverride w:val="1"/>
    </w:lvlOverride>
  </w:num>
  <w:num w:numId="11">
    <w:abstractNumId w:val="10"/>
    <w:lvlOverride w:ilvl="0">
      <w:startOverride w:val="1"/>
    </w:lvlOverride>
  </w:num>
  <w:num w:numId="12">
    <w:abstractNumId w:val="10"/>
    <w:lvlOverride w:ilvl="0">
      <w:startOverride w:val="1"/>
    </w:lvlOverride>
  </w:num>
  <w:num w:numId="13">
    <w:abstractNumId w:val="10"/>
    <w:lvlOverride w:ilvl="0">
      <w:startOverride w:val="1"/>
    </w:lvlOverride>
  </w:num>
  <w:num w:numId="14">
    <w:abstractNumId w:val="17"/>
  </w:num>
  <w:num w:numId="15">
    <w:abstractNumId w:val="15"/>
  </w:num>
  <w:num w:numId="16">
    <w:abstractNumId w:val="2"/>
  </w:num>
  <w:num w:numId="17">
    <w:abstractNumId w:val="20"/>
  </w:num>
  <w:num w:numId="18">
    <w:abstractNumId w:val="21"/>
  </w:num>
  <w:num w:numId="19">
    <w:abstractNumId w:val="18"/>
  </w:num>
  <w:num w:numId="20">
    <w:abstractNumId w:val="11"/>
  </w:num>
  <w:num w:numId="21">
    <w:abstractNumId w:val="9"/>
  </w:num>
  <w:num w:numId="22">
    <w:abstractNumId w:val="14"/>
  </w:num>
  <w:num w:numId="23">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6"/>
  </w:num>
  <w:num w:numId="26">
    <w:abstractNumId w:val="16"/>
  </w:num>
  <w:num w:numId="27">
    <w:abstractNumId w:val="13"/>
  </w:num>
  <w:num w:numId="28">
    <w:abstractNumId w:val="5"/>
  </w:num>
  <w:num w:numId="29">
    <w:abstractNumId w:val="13"/>
  </w:num>
  <w:num w:numId="30">
    <w:abstractNumId w:val="13"/>
  </w:num>
  <w:num w:numId="31">
    <w:abstractNumId w:val="13"/>
  </w:num>
  <w:num w:numId="32">
    <w:abstractNumId w:val="13"/>
  </w:num>
  <w:num w:numId="33">
    <w:abstractNumId w:val="0"/>
  </w:num>
  <w:num w:numId="34">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grammar="clean"/>
  <w:defaultTabStop w:val="720"/>
  <w:hyphenationZone w:val="425"/>
  <w:evenAndOddHeaders/>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Ra1AAGgrqksAAAA"/>
  </w:docVars>
  <w:rsids>
    <w:rsidRoot w:val="00C9161D"/>
    <w:rsid w:val="0000152A"/>
    <w:rsid w:val="00002545"/>
    <w:rsid w:val="0000282A"/>
    <w:rsid w:val="000054D6"/>
    <w:rsid w:val="000065F7"/>
    <w:rsid w:val="00007982"/>
    <w:rsid w:val="00012E2B"/>
    <w:rsid w:val="00022999"/>
    <w:rsid w:val="00027A4B"/>
    <w:rsid w:val="00027E4D"/>
    <w:rsid w:val="00031A46"/>
    <w:rsid w:val="00032200"/>
    <w:rsid w:val="00033044"/>
    <w:rsid w:val="000363D4"/>
    <w:rsid w:val="0003663B"/>
    <w:rsid w:val="00037E8C"/>
    <w:rsid w:val="00040ACD"/>
    <w:rsid w:val="00042572"/>
    <w:rsid w:val="0004745D"/>
    <w:rsid w:val="00052FDA"/>
    <w:rsid w:val="0005410E"/>
    <w:rsid w:val="00054A50"/>
    <w:rsid w:val="000573CA"/>
    <w:rsid w:val="00070DA8"/>
    <w:rsid w:val="000715B3"/>
    <w:rsid w:val="0007171B"/>
    <w:rsid w:val="0007395D"/>
    <w:rsid w:val="0007541D"/>
    <w:rsid w:val="00087521"/>
    <w:rsid w:val="00087DA1"/>
    <w:rsid w:val="00092D21"/>
    <w:rsid w:val="00092E93"/>
    <w:rsid w:val="00093CD4"/>
    <w:rsid w:val="00094828"/>
    <w:rsid w:val="000949B7"/>
    <w:rsid w:val="000974DF"/>
    <w:rsid w:val="0009766D"/>
    <w:rsid w:val="000A2FF2"/>
    <w:rsid w:val="000A4391"/>
    <w:rsid w:val="000A6A84"/>
    <w:rsid w:val="000A72BA"/>
    <w:rsid w:val="000B010C"/>
    <w:rsid w:val="000B23E6"/>
    <w:rsid w:val="000B61C9"/>
    <w:rsid w:val="000B6E78"/>
    <w:rsid w:val="000C2701"/>
    <w:rsid w:val="000C6D7F"/>
    <w:rsid w:val="000D052E"/>
    <w:rsid w:val="000D24C3"/>
    <w:rsid w:val="000D2B6E"/>
    <w:rsid w:val="000D67EF"/>
    <w:rsid w:val="000E02A5"/>
    <w:rsid w:val="000E673A"/>
    <w:rsid w:val="000E7787"/>
    <w:rsid w:val="000F1C9D"/>
    <w:rsid w:val="000F7437"/>
    <w:rsid w:val="000F74F5"/>
    <w:rsid w:val="00102793"/>
    <w:rsid w:val="00104147"/>
    <w:rsid w:val="00105372"/>
    <w:rsid w:val="00106F7F"/>
    <w:rsid w:val="00110858"/>
    <w:rsid w:val="001135FB"/>
    <w:rsid w:val="00115DC3"/>
    <w:rsid w:val="00117B22"/>
    <w:rsid w:val="00123C9F"/>
    <w:rsid w:val="00126A74"/>
    <w:rsid w:val="001275B7"/>
    <w:rsid w:val="001312AD"/>
    <w:rsid w:val="00131E7A"/>
    <w:rsid w:val="00134846"/>
    <w:rsid w:val="001355AB"/>
    <w:rsid w:val="001407A2"/>
    <w:rsid w:val="001442A8"/>
    <w:rsid w:val="001443BB"/>
    <w:rsid w:val="001462D9"/>
    <w:rsid w:val="00147F4A"/>
    <w:rsid w:val="0015103A"/>
    <w:rsid w:val="00154D99"/>
    <w:rsid w:val="001610EF"/>
    <w:rsid w:val="00162CCB"/>
    <w:rsid w:val="00165834"/>
    <w:rsid w:val="00166D79"/>
    <w:rsid w:val="00167A47"/>
    <w:rsid w:val="001707A3"/>
    <w:rsid w:val="00172AF6"/>
    <w:rsid w:val="00176CEE"/>
    <w:rsid w:val="001778A0"/>
    <w:rsid w:val="001811A4"/>
    <w:rsid w:val="00181AF3"/>
    <w:rsid w:val="00186969"/>
    <w:rsid w:val="00186DD8"/>
    <w:rsid w:val="001936D6"/>
    <w:rsid w:val="00194B7D"/>
    <w:rsid w:val="00194C03"/>
    <w:rsid w:val="00195A54"/>
    <w:rsid w:val="001A0BE9"/>
    <w:rsid w:val="001A2097"/>
    <w:rsid w:val="001B13FE"/>
    <w:rsid w:val="001B15BB"/>
    <w:rsid w:val="001B3E42"/>
    <w:rsid w:val="001C0451"/>
    <w:rsid w:val="001C73A4"/>
    <w:rsid w:val="001D0BDC"/>
    <w:rsid w:val="001D1B4D"/>
    <w:rsid w:val="001D3A4D"/>
    <w:rsid w:val="001D572B"/>
    <w:rsid w:val="001D582F"/>
    <w:rsid w:val="001E1882"/>
    <w:rsid w:val="001E6C6A"/>
    <w:rsid w:val="001E74D1"/>
    <w:rsid w:val="001E7C97"/>
    <w:rsid w:val="001F3016"/>
    <w:rsid w:val="001F3541"/>
    <w:rsid w:val="001F3BC2"/>
    <w:rsid w:val="001F7B59"/>
    <w:rsid w:val="0020075F"/>
    <w:rsid w:val="00203402"/>
    <w:rsid w:val="00207EEA"/>
    <w:rsid w:val="00220BA9"/>
    <w:rsid w:val="0022296E"/>
    <w:rsid w:val="002229C7"/>
    <w:rsid w:val="00222C0C"/>
    <w:rsid w:val="0022410B"/>
    <w:rsid w:val="0022737F"/>
    <w:rsid w:val="00231DA2"/>
    <w:rsid w:val="00237C1B"/>
    <w:rsid w:val="00244CC2"/>
    <w:rsid w:val="00251441"/>
    <w:rsid w:val="0025275A"/>
    <w:rsid w:val="00252B64"/>
    <w:rsid w:val="002572E4"/>
    <w:rsid w:val="00261F4B"/>
    <w:rsid w:val="00262151"/>
    <w:rsid w:val="00262707"/>
    <w:rsid w:val="00270ECF"/>
    <w:rsid w:val="002723EA"/>
    <w:rsid w:val="002726C6"/>
    <w:rsid w:val="00277F07"/>
    <w:rsid w:val="0028045B"/>
    <w:rsid w:val="00282E10"/>
    <w:rsid w:val="00287080"/>
    <w:rsid w:val="00292E0E"/>
    <w:rsid w:val="00293D6E"/>
    <w:rsid w:val="00294B9A"/>
    <w:rsid w:val="00295FC8"/>
    <w:rsid w:val="00296E92"/>
    <w:rsid w:val="002A3E5D"/>
    <w:rsid w:val="002A7AF0"/>
    <w:rsid w:val="002B4E2C"/>
    <w:rsid w:val="002C1E86"/>
    <w:rsid w:val="002C1FA1"/>
    <w:rsid w:val="002C34FE"/>
    <w:rsid w:val="002C3701"/>
    <w:rsid w:val="002C40F4"/>
    <w:rsid w:val="002C5EE5"/>
    <w:rsid w:val="002D469D"/>
    <w:rsid w:val="002D5970"/>
    <w:rsid w:val="002E3A63"/>
    <w:rsid w:val="002E3E82"/>
    <w:rsid w:val="002E742D"/>
    <w:rsid w:val="002F139F"/>
    <w:rsid w:val="002F29BD"/>
    <w:rsid w:val="002F2AEC"/>
    <w:rsid w:val="002F74F1"/>
    <w:rsid w:val="00300C0A"/>
    <w:rsid w:val="0030169D"/>
    <w:rsid w:val="00304E69"/>
    <w:rsid w:val="00305872"/>
    <w:rsid w:val="003060EB"/>
    <w:rsid w:val="0030667E"/>
    <w:rsid w:val="00310456"/>
    <w:rsid w:val="00311F35"/>
    <w:rsid w:val="003153EB"/>
    <w:rsid w:val="00316F39"/>
    <w:rsid w:val="00321985"/>
    <w:rsid w:val="00330714"/>
    <w:rsid w:val="00331472"/>
    <w:rsid w:val="00333613"/>
    <w:rsid w:val="00336401"/>
    <w:rsid w:val="003411C6"/>
    <w:rsid w:val="00341526"/>
    <w:rsid w:val="0034158A"/>
    <w:rsid w:val="00344207"/>
    <w:rsid w:val="0034459A"/>
    <w:rsid w:val="00345E23"/>
    <w:rsid w:val="00351205"/>
    <w:rsid w:val="00354965"/>
    <w:rsid w:val="00355D41"/>
    <w:rsid w:val="0036033F"/>
    <w:rsid w:val="00362AE0"/>
    <w:rsid w:val="00363016"/>
    <w:rsid w:val="00363DA1"/>
    <w:rsid w:val="00366992"/>
    <w:rsid w:val="0036742C"/>
    <w:rsid w:val="00371B74"/>
    <w:rsid w:val="00372F74"/>
    <w:rsid w:val="003744A3"/>
    <w:rsid w:val="00387D0C"/>
    <w:rsid w:val="0039056F"/>
    <w:rsid w:val="00392253"/>
    <w:rsid w:val="0039333B"/>
    <w:rsid w:val="00394898"/>
    <w:rsid w:val="003A27F9"/>
    <w:rsid w:val="003A4837"/>
    <w:rsid w:val="003A6432"/>
    <w:rsid w:val="003A7193"/>
    <w:rsid w:val="003B5508"/>
    <w:rsid w:val="003B7922"/>
    <w:rsid w:val="003B79F8"/>
    <w:rsid w:val="003C003F"/>
    <w:rsid w:val="003C034F"/>
    <w:rsid w:val="003C0E5B"/>
    <w:rsid w:val="003C4249"/>
    <w:rsid w:val="003D1835"/>
    <w:rsid w:val="003D4D3C"/>
    <w:rsid w:val="003E3C92"/>
    <w:rsid w:val="003E4113"/>
    <w:rsid w:val="003F5AB0"/>
    <w:rsid w:val="003F6B05"/>
    <w:rsid w:val="003F7224"/>
    <w:rsid w:val="00401856"/>
    <w:rsid w:val="004020C3"/>
    <w:rsid w:val="00403451"/>
    <w:rsid w:val="00404C94"/>
    <w:rsid w:val="00410BF2"/>
    <w:rsid w:val="0041585B"/>
    <w:rsid w:val="00415A8D"/>
    <w:rsid w:val="00417494"/>
    <w:rsid w:val="00426EC4"/>
    <w:rsid w:val="00427D21"/>
    <w:rsid w:val="004302C3"/>
    <w:rsid w:val="00430AEE"/>
    <w:rsid w:val="00431366"/>
    <w:rsid w:val="0043137F"/>
    <w:rsid w:val="00441045"/>
    <w:rsid w:val="004415E8"/>
    <w:rsid w:val="00444DB6"/>
    <w:rsid w:val="00454F39"/>
    <w:rsid w:val="00457AE0"/>
    <w:rsid w:val="004644C2"/>
    <w:rsid w:val="004648E2"/>
    <w:rsid w:val="00467F9C"/>
    <w:rsid w:val="00470ADF"/>
    <w:rsid w:val="00472B05"/>
    <w:rsid w:val="004740B0"/>
    <w:rsid w:val="00474D5D"/>
    <w:rsid w:val="00482C31"/>
    <w:rsid w:val="004834A7"/>
    <w:rsid w:val="00490EAF"/>
    <w:rsid w:val="004944DA"/>
    <w:rsid w:val="004A2EA2"/>
    <w:rsid w:val="004A4E05"/>
    <w:rsid w:val="004A5FE2"/>
    <w:rsid w:val="004A78AD"/>
    <w:rsid w:val="004B590C"/>
    <w:rsid w:val="004B6BB8"/>
    <w:rsid w:val="004B74B6"/>
    <w:rsid w:val="004C6BF9"/>
    <w:rsid w:val="004D1C69"/>
    <w:rsid w:val="004D572B"/>
    <w:rsid w:val="004D7290"/>
    <w:rsid w:val="004E0152"/>
    <w:rsid w:val="004E0156"/>
    <w:rsid w:val="004E1BEF"/>
    <w:rsid w:val="004E2CC3"/>
    <w:rsid w:val="004E4284"/>
    <w:rsid w:val="004E4E7E"/>
    <w:rsid w:val="004E6CA4"/>
    <w:rsid w:val="004F0F3B"/>
    <w:rsid w:val="004F39D8"/>
    <w:rsid w:val="004F4991"/>
    <w:rsid w:val="004F4F0E"/>
    <w:rsid w:val="004F6722"/>
    <w:rsid w:val="004F7971"/>
    <w:rsid w:val="004F7B65"/>
    <w:rsid w:val="00503F01"/>
    <w:rsid w:val="00514852"/>
    <w:rsid w:val="00515FF5"/>
    <w:rsid w:val="00516B52"/>
    <w:rsid w:val="00516BAD"/>
    <w:rsid w:val="00516F9D"/>
    <w:rsid w:val="00520169"/>
    <w:rsid w:val="00521AA5"/>
    <w:rsid w:val="005222F3"/>
    <w:rsid w:val="00522E7F"/>
    <w:rsid w:val="00525099"/>
    <w:rsid w:val="00526BC4"/>
    <w:rsid w:val="00530337"/>
    <w:rsid w:val="005313C4"/>
    <w:rsid w:val="00533276"/>
    <w:rsid w:val="00533966"/>
    <w:rsid w:val="00534681"/>
    <w:rsid w:val="00534C2F"/>
    <w:rsid w:val="00535BC5"/>
    <w:rsid w:val="005361AF"/>
    <w:rsid w:val="00536820"/>
    <w:rsid w:val="00541312"/>
    <w:rsid w:val="00546814"/>
    <w:rsid w:val="0055056A"/>
    <w:rsid w:val="00550FA2"/>
    <w:rsid w:val="00551162"/>
    <w:rsid w:val="00551872"/>
    <w:rsid w:val="00557726"/>
    <w:rsid w:val="00557AC0"/>
    <w:rsid w:val="00557D48"/>
    <w:rsid w:val="00563442"/>
    <w:rsid w:val="00565B42"/>
    <w:rsid w:val="00566264"/>
    <w:rsid w:val="00571812"/>
    <w:rsid w:val="0057291B"/>
    <w:rsid w:val="005734CD"/>
    <w:rsid w:val="0057534A"/>
    <w:rsid w:val="005762FB"/>
    <w:rsid w:val="00581AA6"/>
    <w:rsid w:val="005826CE"/>
    <w:rsid w:val="0059211F"/>
    <w:rsid w:val="00592F0D"/>
    <w:rsid w:val="005947CF"/>
    <w:rsid w:val="005971A7"/>
    <w:rsid w:val="005A2D02"/>
    <w:rsid w:val="005A3044"/>
    <w:rsid w:val="005A3F8E"/>
    <w:rsid w:val="005A4CFA"/>
    <w:rsid w:val="005A55F5"/>
    <w:rsid w:val="005A7570"/>
    <w:rsid w:val="005B3DAD"/>
    <w:rsid w:val="005B5F5F"/>
    <w:rsid w:val="005B6FE5"/>
    <w:rsid w:val="005C0404"/>
    <w:rsid w:val="005C10B9"/>
    <w:rsid w:val="005C1A6C"/>
    <w:rsid w:val="005C35E1"/>
    <w:rsid w:val="005C4CE6"/>
    <w:rsid w:val="005C69E4"/>
    <w:rsid w:val="005C731F"/>
    <w:rsid w:val="005D0750"/>
    <w:rsid w:val="005D3FD3"/>
    <w:rsid w:val="005D5469"/>
    <w:rsid w:val="005D5AE6"/>
    <w:rsid w:val="005D746A"/>
    <w:rsid w:val="005E487F"/>
    <w:rsid w:val="005E62BB"/>
    <w:rsid w:val="005F174A"/>
    <w:rsid w:val="005F2FD7"/>
    <w:rsid w:val="005F520C"/>
    <w:rsid w:val="006007D9"/>
    <w:rsid w:val="0061102D"/>
    <w:rsid w:val="006122BA"/>
    <w:rsid w:val="00614958"/>
    <w:rsid w:val="00615390"/>
    <w:rsid w:val="006170FE"/>
    <w:rsid w:val="006173B0"/>
    <w:rsid w:val="00622D64"/>
    <w:rsid w:val="006264AB"/>
    <w:rsid w:val="0063003C"/>
    <w:rsid w:val="0063377F"/>
    <w:rsid w:val="00644B89"/>
    <w:rsid w:val="00645CE2"/>
    <w:rsid w:val="00646980"/>
    <w:rsid w:val="00647B2C"/>
    <w:rsid w:val="0065227E"/>
    <w:rsid w:val="006541D0"/>
    <w:rsid w:val="00654FCB"/>
    <w:rsid w:val="00655E42"/>
    <w:rsid w:val="00656344"/>
    <w:rsid w:val="006579B0"/>
    <w:rsid w:val="006624D1"/>
    <w:rsid w:val="00662A05"/>
    <w:rsid w:val="0066392E"/>
    <w:rsid w:val="00667512"/>
    <w:rsid w:val="00675A9A"/>
    <w:rsid w:val="00684A88"/>
    <w:rsid w:val="006857C2"/>
    <w:rsid w:val="00685ADC"/>
    <w:rsid w:val="00687BBF"/>
    <w:rsid w:val="006921A5"/>
    <w:rsid w:val="006929F4"/>
    <w:rsid w:val="006932E2"/>
    <w:rsid w:val="006940D4"/>
    <w:rsid w:val="006957D9"/>
    <w:rsid w:val="00696272"/>
    <w:rsid w:val="00697237"/>
    <w:rsid w:val="006A029D"/>
    <w:rsid w:val="006A3878"/>
    <w:rsid w:val="006A56BE"/>
    <w:rsid w:val="006A686E"/>
    <w:rsid w:val="006A77D5"/>
    <w:rsid w:val="006B14D8"/>
    <w:rsid w:val="006B2290"/>
    <w:rsid w:val="006B2EC9"/>
    <w:rsid w:val="006B30A9"/>
    <w:rsid w:val="006B633A"/>
    <w:rsid w:val="006B6CB3"/>
    <w:rsid w:val="006C7931"/>
    <w:rsid w:val="006D31AA"/>
    <w:rsid w:val="006D32FA"/>
    <w:rsid w:val="006D463C"/>
    <w:rsid w:val="006D5BDA"/>
    <w:rsid w:val="006D7CA4"/>
    <w:rsid w:val="006E0D3B"/>
    <w:rsid w:val="006E10AC"/>
    <w:rsid w:val="006E15A3"/>
    <w:rsid w:val="006E4D8F"/>
    <w:rsid w:val="006E6DFB"/>
    <w:rsid w:val="006F3ABF"/>
    <w:rsid w:val="006F3D5F"/>
    <w:rsid w:val="006F527B"/>
    <w:rsid w:val="006F5ABE"/>
    <w:rsid w:val="00705387"/>
    <w:rsid w:val="00705967"/>
    <w:rsid w:val="007119BE"/>
    <w:rsid w:val="00714E1E"/>
    <w:rsid w:val="00717D88"/>
    <w:rsid w:val="007244FC"/>
    <w:rsid w:val="0072537B"/>
    <w:rsid w:val="00725CCB"/>
    <w:rsid w:val="00727096"/>
    <w:rsid w:val="00727739"/>
    <w:rsid w:val="0073193E"/>
    <w:rsid w:val="00733DE6"/>
    <w:rsid w:val="0074166C"/>
    <w:rsid w:val="007427F6"/>
    <w:rsid w:val="0074356D"/>
    <w:rsid w:val="00746935"/>
    <w:rsid w:val="0074715C"/>
    <w:rsid w:val="00751713"/>
    <w:rsid w:val="00751A1B"/>
    <w:rsid w:val="007533B1"/>
    <w:rsid w:val="00755A59"/>
    <w:rsid w:val="00764A8F"/>
    <w:rsid w:val="007716A3"/>
    <w:rsid w:val="0077430B"/>
    <w:rsid w:val="00784E6C"/>
    <w:rsid w:val="00786056"/>
    <w:rsid w:val="007942D3"/>
    <w:rsid w:val="007A3C05"/>
    <w:rsid w:val="007A3DE6"/>
    <w:rsid w:val="007A5C79"/>
    <w:rsid w:val="007A7762"/>
    <w:rsid w:val="007A7AD9"/>
    <w:rsid w:val="007A7E97"/>
    <w:rsid w:val="007B2099"/>
    <w:rsid w:val="007B25F7"/>
    <w:rsid w:val="007B3860"/>
    <w:rsid w:val="007B6C09"/>
    <w:rsid w:val="007B7741"/>
    <w:rsid w:val="007C3CF1"/>
    <w:rsid w:val="007C428C"/>
    <w:rsid w:val="007C471F"/>
    <w:rsid w:val="007C50E2"/>
    <w:rsid w:val="007C5C6C"/>
    <w:rsid w:val="007C7C22"/>
    <w:rsid w:val="007E05B3"/>
    <w:rsid w:val="007E09DA"/>
    <w:rsid w:val="007E1857"/>
    <w:rsid w:val="007E1B4B"/>
    <w:rsid w:val="007E1C79"/>
    <w:rsid w:val="007E1E46"/>
    <w:rsid w:val="007E2177"/>
    <w:rsid w:val="007E2E2E"/>
    <w:rsid w:val="007E556C"/>
    <w:rsid w:val="007E5CD0"/>
    <w:rsid w:val="007E628C"/>
    <w:rsid w:val="007F3942"/>
    <w:rsid w:val="007F6342"/>
    <w:rsid w:val="00802FA7"/>
    <w:rsid w:val="008037AF"/>
    <w:rsid w:val="00804243"/>
    <w:rsid w:val="00806C8E"/>
    <w:rsid w:val="00807325"/>
    <w:rsid w:val="008077A4"/>
    <w:rsid w:val="0081093C"/>
    <w:rsid w:val="0081131C"/>
    <w:rsid w:val="008134EE"/>
    <w:rsid w:val="00813EBF"/>
    <w:rsid w:val="008178B6"/>
    <w:rsid w:val="008207C5"/>
    <w:rsid w:val="0082091C"/>
    <w:rsid w:val="00822B23"/>
    <w:rsid w:val="00823CD5"/>
    <w:rsid w:val="00824506"/>
    <w:rsid w:val="00824F27"/>
    <w:rsid w:val="00827CAE"/>
    <w:rsid w:val="0083001F"/>
    <w:rsid w:val="008311A8"/>
    <w:rsid w:val="00833C73"/>
    <w:rsid w:val="008415BB"/>
    <w:rsid w:val="00842A66"/>
    <w:rsid w:val="0084782B"/>
    <w:rsid w:val="008479E7"/>
    <w:rsid w:val="00847D76"/>
    <w:rsid w:val="00847D9A"/>
    <w:rsid w:val="008514E2"/>
    <w:rsid w:val="00854C9D"/>
    <w:rsid w:val="00854EBA"/>
    <w:rsid w:val="008576F9"/>
    <w:rsid w:val="00861472"/>
    <w:rsid w:val="00861A6C"/>
    <w:rsid w:val="00862A97"/>
    <w:rsid w:val="0086420F"/>
    <w:rsid w:val="00865B74"/>
    <w:rsid w:val="00871432"/>
    <w:rsid w:val="00880FC5"/>
    <w:rsid w:val="008813DC"/>
    <w:rsid w:val="00881A22"/>
    <w:rsid w:val="00882387"/>
    <w:rsid w:val="008833EB"/>
    <w:rsid w:val="00890EFF"/>
    <w:rsid w:val="00893244"/>
    <w:rsid w:val="00894707"/>
    <w:rsid w:val="008974F0"/>
    <w:rsid w:val="008A1770"/>
    <w:rsid w:val="008A2929"/>
    <w:rsid w:val="008B012A"/>
    <w:rsid w:val="008B1076"/>
    <w:rsid w:val="008B32F5"/>
    <w:rsid w:val="008B3578"/>
    <w:rsid w:val="008C0358"/>
    <w:rsid w:val="008C03EB"/>
    <w:rsid w:val="008C0A66"/>
    <w:rsid w:val="008C46F1"/>
    <w:rsid w:val="008C4ACA"/>
    <w:rsid w:val="008D5FE7"/>
    <w:rsid w:val="008D704F"/>
    <w:rsid w:val="008D7922"/>
    <w:rsid w:val="008E0BA3"/>
    <w:rsid w:val="008E410D"/>
    <w:rsid w:val="008E517F"/>
    <w:rsid w:val="008F2CFD"/>
    <w:rsid w:val="008F3869"/>
    <w:rsid w:val="00902892"/>
    <w:rsid w:val="0090348D"/>
    <w:rsid w:val="00906E17"/>
    <w:rsid w:val="0091538E"/>
    <w:rsid w:val="00916D5E"/>
    <w:rsid w:val="00920A86"/>
    <w:rsid w:val="009222D2"/>
    <w:rsid w:val="00923C09"/>
    <w:rsid w:val="00925B00"/>
    <w:rsid w:val="0092740F"/>
    <w:rsid w:val="009278DF"/>
    <w:rsid w:val="00930BA1"/>
    <w:rsid w:val="0093169E"/>
    <w:rsid w:val="00932D12"/>
    <w:rsid w:val="0093461D"/>
    <w:rsid w:val="009359A9"/>
    <w:rsid w:val="00937448"/>
    <w:rsid w:val="00942D8A"/>
    <w:rsid w:val="009472A7"/>
    <w:rsid w:val="009478A9"/>
    <w:rsid w:val="009505C9"/>
    <w:rsid w:val="00950752"/>
    <w:rsid w:val="00951506"/>
    <w:rsid w:val="00957954"/>
    <w:rsid w:val="009614C8"/>
    <w:rsid w:val="00962CD7"/>
    <w:rsid w:val="00966424"/>
    <w:rsid w:val="00967367"/>
    <w:rsid w:val="009745B7"/>
    <w:rsid w:val="00977133"/>
    <w:rsid w:val="0098087D"/>
    <w:rsid w:val="00980886"/>
    <w:rsid w:val="009813C1"/>
    <w:rsid w:val="0098166E"/>
    <w:rsid w:val="00983CF9"/>
    <w:rsid w:val="00987091"/>
    <w:rsid w:val="00992F64"/>
    <w:rsid w:val="00995DB9"/>
    <w:rsid w:val="009965D7"/>
    <w:rsid w:val="009A0F4C"/>
    <w:rsid w:val="009A1A36"/>
    <w:rsid w:val="009A3F46"/>
    <w:rsid w:val="009A4660"/>
    <w:rsid w:val="009A467D"/>
    <w:rsid w:val="009A7D0B"/>
    <w:rsid w:val="009B1CB4"/>
    <w:rsid w:val="009B3034"/>
    <w:rsid w:val="009B6B01"/>
    <w:rsid w:val="009C2DE6"/>
    <w:rsid w:val="009C3019"/>
    <w:rsid w:val="009C586C"/>
    <w:rsid w:val="009C72A8"/>
    <w:rsid w:val="009D0FFC"/>
    <w:rsid w:val="009D538A"/>
    <w:rsid w:val="009D73E9"/>
    <w:rsid w:val="009E0E20"/>
    <w:rsid w:val="009E1727"/>
    <w:rsid w:val="009E45A9"/>
    <w:rsid w:val="009F0EF3"/>
    <w:rsid w:val="009F2D10"/>
    <w:rsid w:val="009F3C5A"/>
    <w:rsid w:val="009F73D3"/>
    <w:rsid w:val="00A0249D"/>
    <w:rsid w:val="00A0251E"/>
    <w:rsid w:val="00A07621"/>
    <w:rsid w:val="00A0773D"/>
    <w:rsid w:val="00A11525"/>
    <w:rsid w:val="00A124B1"/>
    <w:rsid w:val="00A13E91"/>
    <w:rsid w:val="00A2016B"/>
    <w:rsid w:val="00A2198E"/>
    <w:rsid w:val="00A225D4"/>
    <w:rsid w:val="00A25186"/>
    <w:rsid w:val="00A2625D"/>
    <w:rsid w:val="00A3202B"/>
    <w:rsid w:val="00A33ABB"/>
    <w:rsid w:val="00A36B30"/>
    <w:rsid w:val="00A36FFE"/>
    <w:rsid w:val="00A40419"/>
    <w:rsid w:val="00A410FF"/>
    <w:rsid w:val="00A413EC"/>
    <w:rsid w:val="00A42254"/>
    <w:rsid w:val="00A43688"/>
    <w:rsid w:val="00A4408F"/>
    <w:rsid w:val="00A47FA1"/>
    <w:rsid w:val="00A53024"/>
    <w:rsid w:val="00A552D0"/>
    <w:rsid w:val="00A605A5"/>
    <w:rsid w:val="00A65070"/>
    <w:rsid w:val="00A65B76"/>
    <w:rsid w:val="00A6728E"/>
    <w:rsid w:val="00A70ABE"/>
    <w:rsid w:val="00A80139"/>
    <w:rsid w:val="00A80646"/>
    <w:rsid w:val="00A81175"/>
    <w:rsid w:val="00A822DC"/>
    <w:rsid w:val="00A850ED"/>
    <w:rsid w:val="00A85635"/>
    <w:rsid w:val="00A86CEF"/>
    <w:rsid w:val="00A87059"/>
    <w:rsid w:val="00A900A7"/>
    <w:rsid w:val="00A9173F"/>
    <w:rsid w:val="00A970DB"/>
    <w:rsid w:val="00AA57BF"/>
    <w:rsid w:val="00AA6F92"/>
    <w:rsid w:val="00AB6934"/>
    <w:rsid w:val="00AC2B66"/>
    <w:rsid w:val="00AC4BB9"/>
    <w:rsid w:val="00AC4C55"/>
    <w:rsid w:val="00AD04F5"/>
    <w:rsid w:val="00AD060C"/>
    <w:rsid w:val="00AD4206"/>
    <w:rsid w:val="00AD530A"/>
    <w:rsid w:val="00AD618C"/>
    <w:rsid w:val="00AE3C8F"/>
    <w:rsid w:val="00AE4819"/>
    <w:rsid w:val="00AF164C"/>
    <w:rsid w:val="00AF413C"/>
    <w:rsid w:val="00AF42DE"/>
    <w:rsid w:val="00AF4361"/>
    <w:rsid w:val="00B04E11"/>
    <w:rsid w:val="00B05654"/>
    <w:rsid w:val="00B0577E"/>
    <w:rsid w:val="00B07380"/>
    <w:rsid w:val="00B102FB"/>
    <w:rsid w:val="00B11B17"/>
    <w:rsid w:val="00B2193A"/>
    <w:rsid w:val="00B25084"/>
    <w:rsid w:val="00B25155"/>
    <w:rsid w:val="00B3369F"/>
    <w:rsid w:val="00B3525D"/>
    <w:rsid w:val="00B37695"/>
    <w:rsid w:val="00B435FA"/>
    <w:rsid w:val="00B51E4D"/>
    <w:rsid w:val="00B5603E"/>
    <w:rsid w:val="00B61D68"/>
    <w:rsid w:val="00B634B0"/>
    <w:rsid w:val="00B6352B"/>
    <w:rsid w:val="00B638ED"/>
    <w:rsid w:val="00B677A7"/>
    <w:rsid w:val="00B701F5"/>
    <w:rsid w:val="00B7742E"/>
    <w:rsid w:val="00B87169"/>
    <w:rsid w:val="00B94503"/>
    <w:rsid w:val="00B94C72"/>
    <w:rsid w:val="00B94E6C"/>
    <w:rsid w:val="00B95B5E"/>
    <w:rsid w:val="00B95ED6"/>
    <w:rsid w:val="00BA125C"/>
    <w:rsid w:val="00BA4930"/>
    <w:rsid w:val="00BA4E49"/>
    <w:rsid w:val="00BB12E0"/>
    <w:rsid w:val="00BB3108"/>
    <w:rsid w:val="00BB4606"/>
    <w:rsid w:val="00BB482B"/>
    <w:rsid w:val="00BB517D"/>
    <w:rsid w:val="00BC0C45"/>
    <w:rsid w:val="00BC4768"/>
    <w:rsid w:val="00BC6694"/>
    <w:rsid w:val="00BC7027"/>
    <w:rsid w:val="00BD0858"/>
    <w:rsid w:val="00BD7BE7"/>
    <w:rsid w:val="00BE0F41"/>
    <w:rsid w:val="00BE1C83"/>
    <w:rsid w:val="00BE6050"/>
    <w:rsid w:val="00BF024E"/>
    <w:rsid w:val="00BF14D3"/>
    <w:rsid w:val="00BF61BE"/>
    <w:rsid w:val="00C003CB"/>
    <w:rsid w:val="00C00F3F"/>
    <w:rsid w:val="00C03C82"/>
    <w:rsid w:val="00C13F3F"/>
    <w:rsid w:val="00C13F61"/>
    <w:rsid w:val="00C22F4F"/>
    <w:rsid w:val="00C23D2F"/>
    <w:rsid w:val="00C258C7"/>
    <w:rsid w:val="00C2769D"/>
    <w:rsid w:val="00C34DCA"/>
    <w:rsid w:val="00C365EC"/>
    <w:rsid w:val="00C37C9C"/>
    <w:rsid w:val="00C413C9"/>
    <w:rsid w:val="00C443BD"/>
    <w:rsid w:val="00C4478F"/>
    <w:rsid w:val="00C451C5"/>
    <w:rsid w:val="00C50F52"/>
    <w:rsid w:val="00C624B9"/>
    <w:rsid w:val="00C628BC"/>
    <w:rsid w:val="00C62A19"/>
    <w:rsid w:val="00C630C8"/>
    <w:rsid w:val="00C6457E"/>
    <w:rsid w:val="00C67307"/>
    <w:rsid w:val="00C71B3E"/>
    <w:rsid w:val="00C72ACD"/>
    <w:rsid w:val="00C737BD"/>
    <w:rsid w:val="00C87668"/>
    <w:rsid w:val="00C8786E"/>
    <w:rsid w:val="00C90134"/>
    <w:rsid w:val="00C90372"/>
    <w:rsid w:val="00C90D7F"/>
    <w:rsid w:val="00C9161D"/>
    <w:rsid w:val="00C918F6"/>
    <w:rsid w:val="00CA0723"/>
    <w:rsid w:val="00CA0C1D"/>
    <w:rsid w:val="00CA1E6B"/>
    <w:rsid w:val="00CA262C"/>
    <w:rsid w:val="00CA4311"/>
    <w:rsid w:val="00CA4AA1"/>
    <w:rsid w:val="00CA62B1"/>
    <w:rsid w:val="00CB0040"/>
    <w:rsid w:val="00CB0A89"/>
    <w:rsid w:val="00CB27B3"/>
    <w:rsid w:val="00CB3D6A"/>
    <w:rsid w:val="00CB73FE"/>
    <w:rsid w:val="00CC23CC"/>
    <w:rsid w:val="00CD3E27"/>
    <w:rsid w:val="00CD43A6"/>
    <w:rsid w:val="00CE6BE7"/>
    <w:rsid w:val="00CF1848"/>
    <w:rsid w:val="00CF5FD3"/>
    <w:rsid w:val="00CF714D"/>
    <w:rsid w:val="00D013D1"/>
    <w:rsid w:val="00D023F2"/>
    <w:rsid w:val="00D03FE7"/>
    <w:rsid w:val="00D04162"/>
    <w:rsid w:val="00D05167"/>
    <w:rsid w:val="00D07372"/>
    <w:rsid w:val="00D10EE9"/>
    <w:rsid w:val="00D12044"/>
    <w:rsid w:val="00D1446F"/>
    <w:rsid w:val="00D14524"/>
    <w:rsid w:val="00D17745"/>
    <w:rsid w:val="00D211A0"/>
    <w:rsid w:val="00D230D7"/>
    <w:rsid w:val="00D25D29"/>
    <w:rsid w:val="00D26AE8"/>
    <w:rsid w:val="00D27087"/>
    <w:rsid w:val="00D330CA"/>
    <w:rsid w:val="00D33EFC"/>
    <w:rsid w:val="00D34E62"/>
    <w:rsid w:val="00D35C41"/>
    <w:rsid w:val="00D37AE7"/>
    <w:rsid w:val="00D40DBC"/>
    <w:rsid w:val="00D40F72"/>
    <w:rsid w:val="00D41B73"/>
    <w:rsid w:val="00D47521"/>
    <w:rsid w:val="00D475A5"/>
    <w:rsid w:val="00D5258C"/>
    <w:rsid w:val="00D55366"/>
    <w:rsid w:val="00D62BD3"/>
    <w:rsid w:val="00D67378"/>
    <w:rsid w:val="00D67B7B"/>
    <w:rsid w:val="00D72067"/>
    <w:rsid w:val="00D73411"/>
    <w:rsid w:val="00D7493C"/>
    <w:rsid w:val="00D76A18"/>
    <w:rsid w:val="00D80849"/>
    <w:rsid w:val="00D814D9"/>
    <w:rsid w:val="00D81B4C"/>
    <w:rsid w:val="00D82172"/>
    <w:rsid w:val="00D82E8F"/>
    <w:rsid w:val="00D84136"/>
    <w:rsid w:val="00D85281"/>
    <w:rsid w:val="00D853EB"/>
    <w:rsid w:val="00D85619"/>
    <w:rsid w:val="00D86193"/>
    <w:rsid w:val="00D91DA9"/>
    <w:rsid w:val="00DA0CC4"/>
    <w:rsid w:val="00DA5AE6"/>
    <w:rsid w:val="00DB1EA7"/>
    <w:rsid w:val="00DB2F04"/>
    <w:rsid w:val="00DC55A6"/>
    <w:rsid w:val="00DC7017"/>
    <w:rsid w:val="00DD118C"/>
    <w:rsid w:val="00DD5F11"/>
    <w:rsid w:val="00DD6529"/>
    <w:rsid w:val="00DE153C"/>
    <w:rsid w:val="00DE24F6"/>
    <w:rsid w:val="00DE2F84"/>
    <w:rsid w:val="00DE5CD6"/>
    <w:rsid w:val="00DE6582"/>
    <w:rsid w:val="00DF20B4"/>
    <w:rsid w:val="00DF4A07"/>
    <w:rsid w:val="00DF4D8A"/>
    <w:rsid w:val="00E0202B"/>
    <w:rsid w:val="00E04409"/>
    <w:rsid w:val="00E12BCF"/>
    <w:rsid w:val="00E145AC"/>
    <w:rsid w:val="00E150C9"/>
    <w:rsid w:val="00E16550"/>
    <w:rsid w:val="00E21739"/>
    <w:rsid w:val="00E24624"/>
    <w:rsid w:val="00E26216"/>
    <w:rsid w:val="00E3204F"/>
    <w:rsid w:val="00E3400C"/>
    <w:rsid w:val="00E34636"/>
    <w:rsid w:val="00E35D30"/>
    <w:rsid w:val="00E52E90"/>
    <w:rsid w:val="00E555B0"/>
    <w:rsid w:val="00E573C4"/>
    <w:rsid w:val="00E57C0B"/>
    <w:rsid w:val="00E62AB9"/>
    <w:rsid w:val="00E66235"/>
    <w:rsid w:val="00E70C56"/>
    <w:rsid w:val="00E76BE8"/>
    <w:rsid w:val="00E76E86"/>
    <w:rsid w:val="00E83C24"/>
    <w:rsid w:val="00E913B5"/>
    <w:rsid w:val="00E9318D"/>
    <w:rsid w:val="00E94120"/>
    <w:rsid w:val="00E94600"/>
    <w:rsid w:val="00E96450"/>
    <w:rsid w:val="00E96811"/>
    <w:rsid w:val="00E96B4D"/>
    <w:rsid w:val="00E970E7"/>
    <w:rsid w:val="00EA067E"/>
    <w:rsid w:val="00EA146A"/>
    <w:rsid w:val="00EA1800"/>
    <w:rsid w:val="00EA461C"/>
    <w:rsid w:val="00EA468B"/>
    <w:rsid w:val="00EA501C"/>
    <w:rsid w:val="00EB1866"/>
    <w:rsid w:val="00EB59AF"/>
    <w:rsid w:val="00EC35FB"/>
    <w:rsid w:val="00EC3E67"/>
    <w:rsid w:val="00EC4B8B"/>
    <w:rsid w:val="00EC6B28"/>
    <w:rsid w:val="00EC7E86"/>
    <w:rsid w:val="00ED06B2"/>
    <w:rsid w:val="00ED4D00"/>
    <w:rsid w:val="00ED70C2"/>
    <w:rsid w:val="00ED7C67"/>
    <w:rsid w:val="00EE3B42"/>
    <w:rsid w:val="00EE5425"/>
    <w:rsid w:val="00EE5617"/>
    <w:rsid w:val="00EE5A08"/>
    <w:rsid w:val="00EE7F2A"/>
    <w:rsid w:val="00EF3036"/>
    <w:rsid w:val="00EF3919"/>
    <w:rsid w:val="00F02172"/>
    <w:rsid w:val="00F0304F"/>
    <w:rsid w:val="00F036F0"/>
    <w:rsid w:val="00F03C3D"/>
    <w:rsid w:val="00F109B5"/>
    <w:rsid w:val="00F209F3"/>
    <w:rsid w:val="00F2229A"/>
    <w:rsid w:val="00F22E96"/>
    <w:rsid w:val="00F262E7"/>
    <w:rsid w:val="00F26EF6"/>
    <w:rsid w:val="00F300AB"/>
    <w:rsid w:val="00F3072D"/>
    <w:rsid w:val="00F324B7"/>
    <w:rsid w:val="00F34805"/>
    <w:rsid w:val="00F50853"/>
    <w:rsid w:val="00F52755"/>
    <w:rsid w:val="00F53193"/>
    <w:rsid w:val="00F570A8"/>
    <w:rsid w:val="00F62DDE"/>
    <w:rsid w:val="00F6586C"/>
    <w:rsid w:val="00F6639C"/>
    <w:rsid w:val="00F66BE7"/>
    <w:rsid w:val="00F675B6"/>
    <w:rsid w:val="00F71BAB"/>
    <w:rsid w:val="00F82682"/>
    <w:rsid w:val="00F83AC7"/>
    <w:rsid w:val="00F84347"/>
    <w:rsid w:val="00F9089E"/>
    <w:rsid w:val="00F92158"/>
    <w:rsid w:val="00F94774"/>
    <w:rsid w:val="00F94982"/>
    <w:rsid w:val="00F962B1"/>
    <w:rsid w:val="00FA5583"/>
    <w:rsid w:val="00FA663B"/>
    <w:rsid w:val="00FB2468"/>
    <w:rsid w:val="00FB4641"/>
    <w:rsid w:val="00FB72BF"/>
    <w:rsid w:val="00FC0FFD"/>
    <w:rsid w:val="00FC35C8"/>
    <w:rsid w:val="00FC36FA"/>
    <w:rsid w:val="00FC53DB"/>
    <w:rsid w:val="00FC70A3"/>
    <w:rsid w:val="00FD0B5E"/>
    <w:rsid w:val="00FD1015"/>
    <w:rsid w:val="00FD4A90"/>
    <w:rsid w:val="00FD70B8"/>
    <w:rsid w:val="00FD75D2"/>
    <w:rsid w:val="00FD7A62"/>
    <w:rsid w:val="00FE0477"/>
    <w:rsid w:val="00FE2EDB"/>
    <w:rsid w:val="00FE6E59"/>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671835E"/>
  <w15:docId w15:val="{E519F327-B46C-444D-ABF7-DFCE4345B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rPr>
  </w:style>
  <w:style w:type="paragraph" w:styleId="Ttulo1">
    <w:name w:val="heading 1"/>
    <w:basedOn w:val="Normal"/>
    <w:next w:val="Ttulo2"/>
    <w:link w:val="Ttulo1Car"/>
    <w:qFormat/>
    <w:rsid w:val="007E09DA"/>
    <w:pPr>
      <w:keepNext/>
      <w:tabs>
        <w:tab w:val="left" w:pos="720"/>
      </w:tabs>
      <w:spacing w:before="240" w:after="120"/>
      <w:jc w:val="center"/>
      <w:outlineLvl w:val="0"/>
    </w:pPr>
    <w:rPr>
      <w:b/>
      <w:caps/>
    </w:rPr>
  </w:style>
  <w:style w:type="paragraph" w:styleId="Ttulo2">
    <w:name w:val="heading 2"/>
    <w:basedOn w:val="Normal"/>
    <w:next w:val="Normal"/>
    <w:link w:val="Ttulo2Car"/>
    <w:qFormat/>
    <w:rsid w:val="006122BA"/>
    <w:pPr>
      <w:keepNext/>
      <w:tabs>
        <w:tab w:val="left" w:pos="720"/>
      </w:tabs>
      <w:spacing w:before="120" w:after="120"/>
      <w:jc w:val="center"/>
      <w:outlineLvl w:val="1"/>
    </w:pPr>
    <w:rPr>
      <w:b/>
      <w:bCs/>
      <w:iCs/>
    </w:rPr>
  </w:style>
  <w:style w:type="paragraph" w:styleId="Ttulo3">
    <w:name w:val="heading 3"/>
    <w:basedOn w:val="Normal"/>
    <w:next w:val="Normal"/>
    <w:link w:val="Ttulo3Car"/>
    <w:qFormat/>
    <w:rsid w:val="007E09DA"/>
    <w:pPr>
      <w:keepNext/>
      <w:tabs>
        <w:tab w:val="left" w:pos="567"/>
      </w:tabs>
      <w:spacing w:before="120" w:after="120"/>
      <w:jc w:val="center"/>
      <w:outlineLvl w:val="2"/>
    </w:pPr>
    <w:rPr>
      <w:i/>
      <w:iCs/>
    </w:rPr>
  </w:style>
  <w:style w:type="paragraph" w:styleId="Ttulo4">
    <w:name w:val="heading 4"/>
    <w:basedOn w:val="Normal"/>
    <w:link w:val="Ttulo4Car"/>
    <w:qFormat/>
    <w:rsid w:val="007E09DA"/>
    <w:pPr>
      <w:keepNext/>
      <w:spacing w:before="120" w:after="120"/>
      <w:outlineLvl w:val="3"/>
    </w:pPr>
    <w:rPr>
      <w:rFonts w:ascii="Times New Roman Bold" w:eastAsia="Arial Unicode MS" w:hAnsi="Times New Roman Bold" w:cs="Arial"/>
      <w:b/>
      <w:bCs/>
      <w:i/>
    </w:rPr>
  </w:style>
  <w:style w:type="paragraph" w:styleId="Ttulo5">
    <w:name w:val="heading 5"/>
    <w:basedOn w:val="Normal"/>
    <w:next w:val="Normal"/>
    <w:link w:val="Ttulo5Car"/>
    <w:qFormat/>
    <w:rsid w:val="007E09DA"/>
    <w:pPr>
      <w:keepNext/>
      <w:numPr>
        <w:ilvl w:val="4"/>
        <w:numId w:val="1"/>
      </w:numPr>
      <w:spacing w:before="120" w:after="120"/>
      <w:jc w:val="left"/>
      <w:outlineLvl w:val="4"/>
    </w:pPr>
    <w:rPr>
      <w:bCs/>
      <w:i/>
      <w:szCs w:val="26"/>
    </w:rPr>
  </w:style>
  <w:style w:type="paragraph" w:styleId="Ttulo6">
    <w:name w:val="heading 6"/>
    <w:basedOn w:val="Normal"/>
    <w:next w:val="Normal"/>
    <w:link w:val="Ttulo6Car"/>
    <w:qFormat/>
    <w:rsid w:val="007E09DA"/>
    <w:pPr>
      <w:keepNext/>
      <w:spacing w:after="240" w:line="240" w:lineRule="exact"/>
      <w:ind w:left="720"/>
      <w:outlineLvl w:val="5"/>
    </w:pPr>
    <w:rPr>
      <w:u w:val="single"/>
    </w:rPr>
  </w:style>
  <w:style w:type="paragraph" w:styleId="Ttulo7">
    <w:name w:val="heading 7"/>
    <w:basedOn w:val="Normal"/>
    <w:next w:val="Normal"/>
    <w:link w:val="Ttulo7Car"/>
    <w:rsid w:val="007E09DA"/>
    <w:pPr>
      <w:keepNext/>
      <w:jc w:val="right"/>
      <w:outlineLvl w:val="6"/>
    </w:pPr>
    <w:rPr>
      <w:rFonts w:ascii="Univers" w:hAnsi="Univers"/>
      <w:b/>
      <w:sz w:val="28"/>
    </w:rPr>
  </w:style>
  <w:style w:type="paragraph" w:styleId="Ttulo8">
    <w:name w:val="heading 8"/>
    <w:basedOn w:val="Normal"/>
    <w:next w:val="Normal"/>
    <w:link w:val="Ttulo8Car"/>
    <w:qFormat/>
    <w:rsid w:val="007E09DA"/>
    <w:pPr>
      <w:keepNext/>
      <w:jc w:val="right"/>
      <w:outlineLvl w:val="7"/>
    </w:pPr>
    <w:rPr>
      <w:rFonts w:ascii="Univers" w:hAnsi="Univers"/>
      <w:b/>
      <w:sz w:val="32"/>
    </w:rPr>
  </w:style>
  <w:style w:type="paragraph" w:styleId="Ttulo9">
    <w:name w:val="heading 9"/>
    <w:basedOn w:val="Normal"/>
    <w:next w:val="Normal"/>
    <w:link w:val="Ttulo9Car"/>
    <w:rsid w:val="007E09DA"/>
    <w:pPr>
      <w:keepNext/>
      <w:spacing w:before="100" w:beforeAutospacing="1" w:after="120"/>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C9161D"/>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C9161D"/>
    <w:rPr>
      <w:rFonts w:ascii="Lucida Grande" w:hAnsi="Lucida Grande" w:cs="Lucida Grande"/>
      <w:sz w:val="18"/>
      <w:szCs w:val="18"/>
      <w:lang w:val="es-ES"/>
    </w:rPr>
  </w:style>
  <w:style w:type="character" w:styleId="Textodelmarcadordeposicin">
    <w:name w:val="Placeholder Text"/>
    <w:basedOn w:val="Fuentedeprrafopredeter"/>
    <w:uiPriority w:val="99"/>
    <w:rsid w:val="00105372"/>
    <w:rPr>
      <w:color w:val="808080"/>
    </w:rPr>
  </w:style>
  <w:style w:type="paragraph" w:styleId="Encabezado">
    <w:name w:val="header"/>
    <w:basedOn w:val="Normal"/>
    <w:link w:val="EncabezadoCar"/>
    <w:rsid w:val="007E09DA"/>
    <w:pPr>
      <w:tabs>
        <w:tab w:val="center" w:pos="4320"/>
        <w:tab w:val="right" w:pos="8640"/>
      </w:tabs>
    </w:pPr>
  </w:style>
  <w:style w:type="character" w:customStyle="1" w:styleId="EncabezadoCar">
    <w:name w:val="Encabezado Car"/>
    <w:basedOn w:val="Fuentedeprrafopredeter"/>
    <w:link w:val="Encabezado"/>
    <w:rsid w:val="00CF1848"/>
    <w:rPr>
      <w:rFonts w:ascii="Times New Roman" w:eastAsia="Times New Roman" w:hAnsi="Times New Roman" w:cs="Times New Roman"/>
      <w:sz w:val="22"/>
      <w:lang w:val="es-ES"/>
    </w:rPr>
  </w:style>
  <w:style w:type="paragraph" w:styleId="Piedepgina">
    <w:name w:val="footer"/>
    <w:basedOn w:val="Normal"/>
    <w:link w:val="PiedepginaCar"/>
    <w:rsid w:val="007E09DA"/>
    <w:pPr>
      <w:tabs>
        <w:tab w:val="center" w:pos="4320"/>
        <w:tab w:val="right" w:pos="8640"/>
      </w:tabs>
      <w:ind w:firstLine="720"/>
      <w:jc w:val="right"/>
    </w:pPr>
  </w:style>
  <w:style w:type="character" w:customStyle="1" w:styleId="PiedepginaCar">
    <w:name w:val="Pie de página Car"/>
    <w:basedOn w:val="Fuentedeprrafopredeter"/>
    <w:link w:val="Piedepgina"/>
    <w:rsid w:val="00CF1848"/>
    <w:rPr>
      <w:rFonts w:ascii="Times New Roman" w:eastAsia="Times New Roman" w:hAnsi="Times New Roman" w:cs="Times New Roman"/>
      <w:sz w:val="22"/>
      <w:lang w:val="es-ES"/>
    </w:rPr>
  </w:style>
  <w:style w:type="paragraph" w:customStyle="1" w:styleId="meetingname">
    <w:name w:val="meeting name"/>
    <w:basedOn w:val="Normal"/>
    <w:qFormat/>
    <w:rsid w:val="00534681"/>
    <w:pPr>
      <w:ind w:left="142" w:right="4218" w:hanging="142"/>
    </w:pPr>
    <w:rPr>
      <w:caps/>
      <w:szCs w:val="22"/>
    </w:rPr>
  </w:style>
  <w:style w:type="paragraph" w:styleId="Ttulo">
    <w:name w:val="Title"/>
    <w:basedOn w:val="Normal"/>
    <w:next w:val="Normal"/>
    <w:link w:val="Ttulo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7E09DA"/>
    <w:rPr>
      <w:rFonts w:asciiTheme="majorHAnsi" w:eastAsiaTheme="majorEastAsia" w:hAnsiTheme="majorHAnsi" w:cstheme="majorBidi"/>
      <w:color w:val="17365D" w:themeColor="text2" w:themeShade="BF"/>
      <w:spacing w:val="5"/>
      <w:kern w:val="28"/>
      <w:sz w:val="52"/>
      <w:szCs w:val="52"/>
      <w:lang w:val="es-ES"/>
    </w:rPr>
  </w:style>
  <w:style w:type="paragraph" w:styleId="Subttulo">
    <w:name w:val="Subtitle"/>
    <w:basedOn w:val="Normal"/>
    <w:next w:val="Normal"/>
    <w:link w:val="Subttulo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tuloCar">
    <w:name w:val="Subtítulo Car"/>
    <w:basedOn w:val="Fuentedeprrafopredeter"/>
    <w:link w:val="Subttulo"/>
    <w:uiPriority w:val="11"/>
    <w:rsid w:val="007E09DA"/>
    <w:rPr>
      <w:rFonts w:asciiTheme="majorHAnsi" w:eastAsiaTheme="majorEastAsia" w:hAnsiTheme="majorHAnsi" w:cstheme="majorBidi"/>
      <w:i/>
      <w:iCs/>
      <w:color w:val="4F81BD" w:themeColor="accent1"/>
      <w:spacing w:val="15"/>
      <w:lang w:val="es-ES"/>
    </w:rPr>
  </w:style>
  <w:style w:type="character" w:customStyle="1" w:styleId="Ttulo1Car">
    <w:name w:val="Título 1 Car"/>
    <w:basedOn w:val="Fuentedeprrafopredeter"/>
    <w:link w:val="Ttulo1"/>
    <w:rsid w:val="007E09DA"/>
    <w:rPr>
      <w:rFonts w:ascii="Times New Roman" w:eastAsia="Times New Roman" w:hAnsi="Times New Roman" w:cs="Times New Roman"/>
      <w:b/>
      <w:caps/>
      <w:sz w:val="22"/>
      <w:lang w:val="es-ES"/>
    </w:rPr>
  </w:style>
  <w:style w:type="paragraph" w:styleId="Textoindependiente">
    <w:name w:val="Body Text"/>
    <w:basedOn w:val="Normal"/>
    <w:link w:val="TextoindependienteCar"/>
    <w:rsid w:val="007E09DA"/>
    <w:pPr>
      <w:spacing w:before="120" w:after="120"/>
      <w:ind w:firstLine="720"/>
    </w:pPr>
    <w:rPr>
      <w:iCs/>
    </w:rPr>
  </w:style>
  <w:style w:type="character" w:customStyle="1" w:styleId="TextoindependienteCar">
    <w:name w:val="Texto independiente Car"/>
    <w:basedOn w:val="Fuentedeprrafopredeter"/>
    <w:link w:val="Textoindependiente"/>
    <w:rsid w:val="007E09DA"/>
    <w:rPr>
      <w:rFonts w:ascii="Times New Roman" w:eastAsia="Times New Roman" w:hAnsi="Times New Roman" w:cs="Times New Roman"/>
      <w:iCs/>
      <w:sz w:val="22"/>
      <w:lang w:val="es-ES"/>
    </w:rPr>
  </w:style>
  <w:style w:type="paragraph" w:styleId="Sangradetextonormal">
    <w:name w:val="Body Text Indent"/>
    <w:basedOn w:val="Normal"/>
    <w:link w:val="SangradetextonormalCar"/>
    <w:rsid w:val="007E09DA"/>
    <w:pPr>
      <w:spacing w:before="120" w:after="120"/>
      <w:ind w:left="1440" w:hanging="720"/>
      <w:jc w:val="left"/>
    </w:pPr>
  </w:style>
  <w:style w:type="character" w:customStyle="1" w:styleId="SangradetextonormalCar">
    <w:name w:val="Sangría de texto normal Car"/>
    <w:basedOn w:val="Fuentedeprrafopredeter"/>
    <w:link w:val="Sangradetextonormal"/>
    <w:rsid w:val="007E09DA"/>
    <w:rPr>
      <w:rFonts w:ascii="Times New Roman" w:eastAsia="Times New Roman" w:hAnsi="Times New Roman" w:cs="Times New Roman"/>
      <w:sz w:val="22"/>
      <w:lang w:val="es-ES"/>
    </w:rPr>
  </w:style>
  <w:style w:type="character" w:styleId="Refdecomentario">
    <w:name w:val="annotation reference"/>
    <w:basedOn w:val="Fuentedeprrafopredeter"/>
    <w:uiPriority w:val="99"/>
    <w:semiHidden/>
    <w:unhideWhenUsed/>
    <w:rPr>
      <w:sz w:val="16"/>
      <w:szCs w:val="16"/>
    </w:rPr>
  </w:style>
  <w:style w:type="paragraph" w:styleId="Textocomentario">
    <w:name w:val="annotation text"/>
    <w:basedOn w:val="Normal"/>
    <w:link w:val="TextocomentarioCar"/>
    <w:uiPriority w:val="99"/>
    <w:semiHidden/>
    <w:unhideWhenUsed/>
    <w:rPr>
      <w:sz w:val="20"/>
      <w:szCs w:val="20"/>
    </w:rPr>
  </w:style>
  <w:style w:type="character" w:customStyle="1" w:styleId="TextocomentarioCar">
    <w:name w:val="Texto comentario Car"/>
    <w:basedOn w:val="Fuentedeprrafopredeter"/>
    <w:link w:val="Textocomentario"/>
    <w:uiPriority w:val="99"/>
    <w:semiHidden/>
    <w:rsid w:val="007E09DA"/>
    <w:rPr>
      <w:rFonts w:ascii="Times New Roman" w:eastAsia="Times New Roman" w:hAnsi="Times New Roman" w:cs="Times New Roman"/>
      <w:sz w:val="22"/>
      <w:lang w:val="es-ES"/>
    </w:rPr>
  </w:style>
  <w:style w:type="paragraph" w:customStyle="1" w:styleId="Cornernotation">
    <w:name w:val="Corner notation"/>
    <w:basedOn w:val="Normal"/>
    <w:rsid w:val="007E09DA"/>
    <w:pPr>
      <w:ind w:left="170" w:right="3119" w:hanging="170"/>
      <w:jc w:val="left"/>
    </w:pPr>
  </w:style>
  <w:style w:type="character" w:styleId="Refdenotaalfinal">
    <w:name w:val="endnote reference"/>
    <w:semiHidden/>
    <w:rsid w:val="007E09DA"/>
    <w:rPr>
      <w:vertAlign w:val="superscript"/>
    </w:rPr>
  </w:style>
  <w:style w:type="paragraph" w:styleId="Textonotaalfinal">
    <w:name w:val="endnote text"/>
    <w:basedOn w:val="Normal"/>
    <w:link w:val="TextonotaalfinalCar"/>
    <w:semiHidden/>
    <w:rsid w:val="007E09DA"/>
    <w:pPr>
      <w:widowControl w:val="0"/>
      <w:tabs>
        <w:tab w:val="left" w:pos="-720"/>
      </w:tabs>
      <w:suppressAutoHyphens/>
    </w:pPr>
    <w:rPr>
      <w:rFonts w:ascii="Courier New" w:hAnsi="Courier New"/>
    </w:rPr>
  </w:style>
  <w:style w:type="character" w:customStyle="1" w:styleId="TextonotaalfinalCar">
    <w:name w:val="Texto nota al final Car"/>
    <w:basedOn w:val="Fuentedeprrafopredeter"/>
    <w:link w:val="Textonotaalfinal"/>
    <w:semiHidden/>
    <w:rsid w:val="007E09DA"/>
    <w:rPr>
      <w:rFonts w:ascii="Courier New" w:eastAsia="Times New Roman" w:hAnsi="Courier New" w:cs="Times New Roman"/>
      <w:sz w:val="22"/>
      <w:lang w:val="es-ES"/>
    </w:rPr>
  </w:style>
  <w:style w:type="character" w:styleId="Hipervnculovisitado">
    <w:name w:val="FollowedHyperlink"/>
    <w:rsid w:val="007E09DA"/>
    <w:rPr>
      <w:color w:val="800080"/>
      <w:u w:val="single"/>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TextonotapieCar"/>
    <w:qFormat/>
    <w:rsid w:val="007E09DA"/>
    <w:pPr>
      <w:keepLines/>
      <w:spacing w:after="60"/>
      <w:ind w:firstLine="720"/>
    </w:pPr>
    <w:rPr>
      <w:sz w:val="18"/>
    </w:rPr>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basedOn w:val="Fuentedeprrafopredeter"/>
    <w:link w:val="Textonotapie"/>
    <w:rsid w:val="007E09DA"/>
    <w:rPr>
      <w:rFonts w:ascii="Times New Roman" w:eastAsia="Times New Roman" w:hAnsi="Times New Roman" w:cs="Times New Roman"/>
      <w:sz w:val="18"/>
      <w:lang w:val="es-ES"/>
    </w:rPr>
  </w:style>
  <w:style w:type="paragraph" w:customStyle="1" w:styleId="HEADING">
    <w:name w:val="HEADING"/>
    <w:basedOn w:val="Normal"/>
    <w:rsid w:val="007E09DA"/>
    <w:pPr>
      <w:keepNext/>
      <w:spacing w:before="240" w:after="120"/>
      <w:jc w:val="center"/>
    </w:pPr>
    <w:rPr>
      <w:b/>
      <w:bCs/>
      <w:caps/>
    </w:rPr>
  </w:style>
  <w:style w:type="character" w:customStyle="1" w:styleId="Ttulo2Car">
    <w:name w:val="Título 2 Car"/>
    <w:basedOn w:val="Fuentedeprrafopredeter"/>
    <w:link w:val="Ttulo2"/>
    <w:rsid w:val="006122BA"/>
    <w:rPr>
      <w:rFonts w:ascii="Times New Roman" w:eastAsia="Times New Roman" w:hAnsi="Times New Roman" w:cs="Times New Roman"/>
      <w:b/>
      <w:bCs/>
      <w:iCs/>
      <w:sz w:val="22"/>
      <w:lang w:val="es-ES"/>
    </w:rPr>
  </w:style>
  <w:style w:type="paragraph" w:customStyle="1" w:styleId="HEADINGNOTFORTOC">
    <w:name w:val="HEADING (NOT FOR TOC)"/>
    <w:basedOn w:val="Ttulo1"/>
    <w:next w:val="Ttulo2"/>
    <w:rsid w:val="007E09DA"/>
  </w:style>
  <w:style w:type="paragraph" w:customStyle="1" w:styleId="Heading1longmultiline">
    <w:name w:val="Heading 1 (long multiline)"/>
    <w:basedOn w:val="Ttulo1"/>
    <w:rsid w:val="007E09DA"/>
    <w:pPr>
      <w:ind w:left="1843" w:hanging="1134"/>
      <w:jc w:val="left"/>
    </w:pPr>
  </w:style>
  <w:style w:type="paragraph" w:customStyle="1" w:styleId="Heading1multiline">
    <w:name w:val="Heading 1 (multiline)"/>
    <w:basedOn w:val="Ttulo1"/>
    <w:rsid w:val="007E09DA"/>
    <w:pPr>
      <w:ind w:left="1843" w:right="996" w:hanging="567"/>
      <w:jc w:val="left"/>
    </w:pPr>
  </w:style>
  <w:style w:type="paragraph" w:customStyle="1" w:styleId="Heading2multiline">
    <w:name w:val="Heading 2 (multiline)"/>
    <w:basedOn w:val="Ttulo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tulo3Car">
    <w:name w:val="Título 3 Car"/>
    <w:basedOn w:val="Fuentedeprrafopredeter"/>
    <w:link w:val="Ttulo3"/>
    <w:rsid w:val="007E09DA"/>
    <w:rPr>
      <w:rFonts w:ascii="Times New Roman" w:eastAsia="Times New Roman" w:hAnsi="Times New Roman" w:cs="Times New Roman"/>
      <w:i/>
      <w:iCs/>
      <w:sz w:val="22"/>
      <w:lang w:val="es-ES"/>
    </w:rPr>
  </w:style>
  <w:style w:type="paragraph" w:customStyle="1" w:styleId="heading2notforTOC">
    <w:name w:val="heading 2 not for TOC"/>
    <w:basedOn w:val="Ttulo3"/>
    <w:rsid w:val="007E09DA"/>
  </w:style>
  <w:style w:type="paragraph" w:customStyle="1" w:styleId="Heading3multiline">
    <w:name w:val="Heading 3 (multiline)"/>
    <w:basedOn w:val="Ttulo3"/>
    <w:next w:val="Normal"/>
    <w:rsid w:val="007E09DA"/>
    <w:pPr>
      <w:ind w:left="1418" w:hanging="425"/>
      <w:jc w:val="left"/>
    </w:pPr>
  </w:style>
  <w:style w:type="character" w:customStyle="1" w:styleId="Ttulo4Car">
    <w:name w:val="Título 4 Car"/>
    <w:basedOn w:val="Fuentedeprrafopredeter"/>
    <w:link w:val="Ttulo4"/>
    <w:rsid w:val="007E09DA"/>
    <w:rPr>
      <w:rFonts w:ascii="Times New Roman Bold" w:eastAsia="Arial Unicode MS" w:hAnsi="Times New Roman Bold" w:cs="Arial"/>
      <w:b/>
      <w:bCs/>
      <w:i/>
      <w:sz w:val="22"/>
      <w:lang w:val="es-ES"/>
    </w:rPr>
  </w:style>
  <w:style w:type="paragraph" w:customStyle="1" w:styleId="Heading4indent">
    <w:name w:val="Heading 4 indent"/>
    <w:basedOn w:val="Ttulo4"/>
    <w:rsid w:val="007E09DA"/>
    <w:pPr>
      <w:ind w:left="720"/>
      <w:outlineLvl w:val="9"/>
    </w:pPr>
    <w:rPr>
      <w:rFonts w:ascii="Times New Roman" w:hAnsi="Times New Roman"/>
    </w:rPr>
  </w:style>
  <w:style w:type="character" w:customStyle="1" w:styleId="Ttulo5Car">
    <w:name w:val="Título 5 Car"/>
    <w:basedOn w:val="Fuentedeprrafopredeter"/>
    <w:link w:val="Ttulo5"/>
    <w:rsid w:val="007E09DA"/>
    <w:rPr>
      <w:rFonts w:ascii="Times New Roman" w:eastAsia="Times New Roman" w:hAnsi="Times New Roman" w:cs="Times New Roman"/>
      <w:bCs/>
      <w:i/>
      <w:sz w:val="22"/>
      <w:szCs w:val="26"/>
      <w:lang w:val="es-ES"/>
    </w:rPr>
  </w:style>
  <w:style w:type="character" w:customStyle="1" w:styleId="Ttulo6Car">
    <w:name w:val="Título 6 Car"/>
    <w:basedOn w:val="Fuentedeprrafopredeter"/>
    <w:link w:val="Ttulo6"/>
    <w:rsid w:val="007E09DA"/>
    <w:rPr>
      <w:rFonts w:ascii="Times New Roman" w:eastAsia="Times New Roman" w:hAnsi="Times New Roman" w:cs="Times New Roman"/>
      <w:sz w:val="22"/>
      <w:u w:val="single"/>
      <w:lang w:val="es-ES"/>
    </w:rPr>
  </w:style>
  <w:style w:type="character" w:customStyle="1" w:styleId="Ttulo7Car">
    <w:name w:val="Título 7 Car"/>
    <w:basedOn w:val="Fuentedeprrafopredeter"/>
    <w:link w:val="Ttulo7"/>
    <w:rsid w:val="007E09DA"/>
    <w:rPr>
      <w:rFonts w:ascii="Univers" w:eastAsia="Times New Roman" w:hAnsi="Univers" w:cs="Times New Roman"/>
      <w:b/>
      <w:sz w:val="28"/>
      <w:lang w:val="es-ES"/>
    </w:rPr>
  </w:style>
  <w:style w:type="character" w:customStyle="1" w:styleId="Ttulo8Car">
    <w:name w:val="Título 8 Car"/>
    <w:basedOn w:val="Fuentedeprrafopredeter"/>
    <w:link w:val="Ttulo8"/>
    <w:rsid w:val="007E09DA"/>
    <w:rPr>
      <w:rFonts w:ascii="Univers" w:eastAsia="Times New Roman" w:hAnsi="Univers" w:cs="Times New Roman"/>
      <w:b/>
      <w:sz w:val="32"/>
      <w:lang w:val="es-ES"/>
    </w:rPr>
  </w:style>
  <w:style w:type="character" w:customStyle="1" w:styleId="Ttulo9Car">
    <w:name w:val="Título 9 Car"/>
    <w:basedOn w:val="Fuentedeprrafopredeter"/>
    <w:link w:val="Ttulo9"/>
    <w:rsid w:val="007E09DA"/>
    <w:rPr>
      <w:rFonts w:ascii="Times New Roman" w:eastAsia="Times New Roman" w:hAnsi="Times New Roman" w:cs="Times New Roman"/>
      <w:i/>
      <w:iCs/>
      <w:sz w:val="22"/>
      <w:lang w:val="es-ES"/>
    </w:rPr>
  </w:style>
  <w:style w:type="character" w:styleId="Nmerodepgina">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tulo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tulo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tulo2"/>
    <w:qFormat/>
    <w:rsid w:val="0093169E"/>
    <w:pPr>
      <w:jc w:val="left"/>
      <w:outlineLvl w:val="9"/>
    </w:pPr>
    <w:rPr>
      <w:i/>
    </w:rPr>
  </w:style>
  <w:style w:type="paragraph" w:styleId="Encabezadodelista">
    <w:name w:val="toa heading"/>
    <w:basedOn w:val="Normal"/>
    <w:next w:val="Normal"/>
    <w:semiHidden/>
    <w:rsid w:val="007E09DA"/>
    <w:pPr>
      <w:spacing w:before="120"/>
    </w:pPr>
    <w:rPr>
      <w:rFonts w:cs="Arial"/>
      <w:b/>
      <w:bCs/>
      <w:sz w:val="24"/>
    </w:rPr>
  </w:style>
  <w:style w:type="paragraph" w:styleId="TDC1">
    <w:name w:val="toc 1"/>
    <w:basedOn w:val="Normal"/>
    <w:next w:val="Normal"/>
    <w:autoRedefine/>
    <w:semiHidden/>
    <w:rsid w:val="007E09DA"/>
    <w:pPr>
      <w:ind w:left="720" w:hanging="720"/>
    </w:pPr>
    <w:rPr>
      <w:caps/>
    </w:rPr>
  </w:style>
  <w:style w:type="paragraph" w:styleId="TDC2">
    <w:name w:val="toc 2"/>
    <w:basedOn w:val="Normal"/>
    <w:next w:val="Normal"/>
    <w:autoRedefine/>
    <w:semiHidden/>
    <w:rsid w:val="007E09DA"/>
    <w:pPr>
      <w:tabs>
        <w:tab w:val="right" w:leader="dot" w:pos="9356"/>
      </w:tabs>
      <w:ind w:left="1440" w:hanging="720"/>
    </w:pPr>
    <w:rPr>
      <w:noProof/>
      <w:szCs w:val="22"/>
    </w:rPr>
  </w:style>
  <w:style w:type="paragraph" w:styleId="TDC3">
    <w:name w:val="toc 3"/>
    <w:basedOn w:val="Normal"/>
    <w:next w:val="Normal"/>
    <w:autoRedefine/>
    <w:semiHidden/>
    <w:rsid w:val="007E09DA"/>
    <w:pPr>
      <w:ind w:left="2160" w:hanging="720"/>
    </w:pPr>
  </w:style>
  <w:style w:type="paragraph" w:styleId="TDC4">
    <w:name w:val="toc 4"/>
    <w:basedOn w:val="Normal"/>
    <w:next w:val="Normal"/>
    <w:autoRedefine/>
    <w:semiHidden/>
    <w:rsid w:val="007E09DA"/>
    <w:pPr>
      <w:spacing w:before="120" w:after="120"/>
      <w:ind w:left="660"/>
      <w:jc w:val="left"/>
    </w:pPr>
  </w:style>
  <w:style w:type="paragraph" w:styleId="TDC5">
    <w:name w:val="toc 5"/>
    <w:basedOn w:val="Normal"/>
    <w:next w:val="Normal"/>
    <w:autoRedefine/>
    <w:semiHidden/>
    <w:rsid w:val="007E09DA"/>
    <w:pPr>
      <w:spacing w:before="120" w:after="120"/>
      <w:ind w:left="880"/>
      <w:jc w:val="left"/>
    </w:pPr>
  </w:style>
  <w:style w:type="paragraph" w:styleId="TDC6">
    <w:name w:val="toc 6"/>
    <w:basedOn w:val="Normal"/>
    <w:next w:val="Normal"/>
    <w:autoRedefine/>
    <w:semiHidden/>
    <w:rsid w:val="007E09DA"/>
    <w:pPr>
      <w:spacing w:before="120" w:after="120"/>
      <w:ind w:left="1100"/>
      <w:jc w:val="left"/>
    </w:pPr>
  </w:style>
  <w:style w:type="paragraph" w:styleId="TDC7">
    <w:name w:val="toc 7"/>
    <w:basedOn w:val="Normal"/>
    <w:next w:val="Normal"/>
    <w:autoRedefine/>
    <w:semiHidden/>
    <w:rsid w:val="007E09DA"/>
    <w:pPr>
      <w:spacing w:before="120" w:after="120"/>
      <w:ind w:left="1320"/>
      <w:jc w:val="left"/>
    </w:pPr>
  </w:style>
  <w:style w:type="paragraph" w:styleId="TDC8">
    <w:name w:val="toc 8"/>
    <w:basedOn w:val="Normal"/>
    <w:next w:val="Normal"/>
    <w:autoRedefine/>
    <w:semiHidden/>
    <w:rsid w:val="007E09DA"/>
    <w:pPr>
      <w:spacing w:before="120" w:after="120"/>
      <w:ind w:left="1540"/>
      <w:jc w:val="left"/>
    </w:pPr>
  </w:style>
  <w:style w:type="paragraph" w:styleId="TDC9">
    <w:name w:val="toc 9"/>
    <w:basedOn w:val="Normal"/>
    <w:next w:val="Normal"/>
    <w:autoRedefine/>
    <w:semiHidden/>
    <w:rsid w:val="007E09DA"/>
    <w:pPr>
      <w:spacing w:before="120" w:after="120"/>
      <w:ind w:left="1760"/>
      <w:jc w:val="left"/>
    </w:pPr>
  </w:style>
  <w:style w:type="character" w:styleId="Hipervnculo">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s-ES"/>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rrafodelista">
    <w:name w:val="List Paragraph"/>
    <w:basedOn w:val="Normal"/>
    <w:uiPriority w:val="34"/>
    <w:qFormat/>
    <w:rsid w:val="0093169E"/>
    <w:pPr>
      <w:ind w:left="720"/>
      <w:contextualSpacing/>
    </w:pPr>
  </w:style>
  <w:style w:type="paragraph" w:styleId="Descripci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tulo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Refdenotaalpie"/>
    <w:uiPriority w:val="99"/>
    <w:rsid w:val="00F83AC7"/>
    <w:pPr>
      <w:spacing w:after="160" w:line="240" w:lineRule="exact"/>
      <w:jc w:val="left"/>
    </w:pPr>
    <w:rPr>
      <w:rFonts w:asciiTheme="minorHAnsi" w:eastAsiaTheme="minorEastAsia" w:hAnsiTheme="minorHAnsi" w:cstheme="minorBidi"/>
      <w:vertAlign w:val="superscript"/>
    </w:rPr>
  </w:style>
  <w:style w:type="paragraph" w:customStyle="1" w:styleId="CBD-Para">
    <w:name w:val="CBD-Para"/>
    <w:basedOn w:val="Normal"/>
    <w:link w:val="CBD-ParaCharChar"/>
    <w:uiPriority w:val="99"/>
    <w:rsid w:val="00BA4E49"/>
    <w:pPr>
      <w:keepLines/>
      <w:numPr>
        <w:numId w:val="21"/>
      </w:numPr>
      <w:spacing w:before="120" w:after="120"/>
    </w:pPr>
    <w:rPr>
      <w:szCs w:val="22"/>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s-ES"/>
    </w:rPr>
  </w:style>
  <w:style w:type="character" w:customStyle="1" w:styleId="UnresolvedMention1">
    <w:name w:val="Unresolved Mention1"/>
    <w:basedOn w:val="Fuentedeprrafopredeter"/>
    <w:uiPriority w:val="99"/>
    <w:semiHidden/>
    <w:unhideWhenUsed/>
    <w:rsid w:val="004E2CC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D538A"/>
    <w:rPr>
      <w:b/>
      <w:bCs/>
    </w:rPr>
  </w:style>
  <w:style w:type="character" w:customStyle="1" w:styleId="AsuntodelcomentarioCar">
    <w:name w:val="Asunto del comentario Car"/>
    <w:basedOn w:val="TextocomentarioCar"/>
    <w:link w:val="Asuntodelcomentario"/>
    <w:uiPriority w:val="99"/>
    <w:semiHidden/>
    <w:rsid w:val="009D538A"/>
    <w:rPr>
      <w:rFonts w:ascii="Times New Roman" w:eastAsia="Times New Roman" w:hAnsi="Times New Roman" w:cs="Times New Roman"/>
      <w:b/>
      <w:bCs/>
      <w:sz w:val="20"/>
      <w:szCs w:val="20"/>
      <w:lang w:val="es-ES"/>
    </w:rPr>
  </w:style>
  <w:style w:type="paragraph" w:customStyle="1" w:styleId="Default">
    <w:name w:val="Default"/>
    <w:rsid w:val="009A1A36"/>
    <w:pPr>
      <w:autoSpaceDE w:val="0"/>
      <w:autoSpaceDN w:val="0"/>
      <w:adjustRightInd w:val="0"/>
    </w:pPr>
    <w:rPr>
      <w:rFonts w:ascii="Times New Roman" w:hAnsi="Times New Roman" w:cs="Times New Roman"/>
      <w:color w:val="000000"/>
    </w:rPr>
  </w:style>
  <w:style w:type="paragraph" w:styleId="Revisin">
    <w:name w:val="Revision"/>
    <w:hidden/>
    <w:uiPriority w:val="99"/>
    <w:semiHidden/>
    <w:rsid w:val="0072537B"/>
    <w:rPr>
      <w:rFonts w:ascii="Times New Roman" w:eastAsia="Times New Roman" w:hAnsi="Times New Roman" w:cs="Times New Roman"/>
      <w:sz w:val="22"/>
    </w:rPr>
  </w:style>
  <w:style w:type="character" w:customStyle="1" w:styleId="UnresolvedMention2">
    <w:name w:val="Unresolved Mention2"/>
    <w:basedOn w:val="Fuentedeprrafopredeter"/>
    <w:uiPriority w:val="99"/>
    <w:semiHidden/>
    <w:unhideWhenUsed/>
    <w:rsid w:val="00F324B7"/>
    <w:rPr>
      <w:color w:val="605E5C"/>
      <w:shd w:val="clear" w:color="auto" w:fill="E1DFDD"/>
    </w:rPr>
  </w:style>
  <w:style w:type="character" w:styleId="Mencinsinresolver">
    <w:name w:val="Unresolved Mention"/>
    <w:basedOn w:val="Fuentedeprrafopredeter"/>
    <w:uiPriority w:val="99"/>
    <w:semiHidden/>
    <w:unhideWhenUsed/>
    <w:rsid w:val="00B51E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c/0671/4456/ff4979877c8a9a910912689e/wg2020-03-03-es.pdf" TargetMode="External"/><Relationship Id="rId26" Type="http://schemas.openxmlformats.org/officeDocument/2006/relationships/hyperlink" Target="https://ipbes.net/models-drivers-biodiversity-ecosystem-change" TargetMode="External"/><Relationship Id="rId39" Type="http://schemas.openxmlformats.org/officeDocument/2006/relationships/hyperlink" Target="https://bch.cbd.int/protocol/text/" TargetMode="External"/><Relationship Id="rId3" Type="http://schemas.openxmlformats.org/officeDocument/2006/relationships/customXml" Target="../customXml/item3.xml"/><Relationship Id="rId21" Type="http://schemas.openxmlformats.org/officeDocument/2006/relationships/hyperlink" Target="https://www.cbd.int/doc/c/e84f/0c78/ba6891ab46342d7ae6f59816/sbstta-24-03-add2-rev1-es.pdf" TargetMode="External"/><Relationship Id="rId34" Type="http://schemas.openxmlformats.org/officeDocument/2006/relationships/hyperlink" Target="https://www.cbd.int/doc/c/e84f/0c78/ba6891ab46342d7ae6f59816/sbstta-24-03-add2-rev1-es.pdf" TargetMode="External"/><Relationship Id="rId42"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c/46bf/8fcc/4fc82767c058517caa96892d/sbstta-24-inf-11-en.pdf" TargetMode="External"/><Relationship Id="rId25" Type="http://schemas.openxmlformats.org/officeDocument/2006/relationships/hyperlink" Target="https://www.nature.com/articles/s41893-017-0007-7" TargetMode="External"/><Relationship Id="rId33" Type="http://schemas.openxmlformats.org/officeDocument/2006/relationships/hyperlink" Target="https://neobiota.pensoft.net/article/53543/" TargetMode="External"/><Relationship Id="rId38" Type="http://schemas.openxmlformats.org/officeDocument/2006/relationships/hyperlink" Target="https://www.cbd.int/convention/articles/?a=cbd-02" TargetMode="External"/><Relationship Id="rId2" Type="http://schemas.openxmlformats.org/officeDocument/2006/relationships/customXml" Target="../customXml/item2.xml"/><Relationship Id="rId16" Type="http://schemas.openxmlformats.org/officeDocument/2006/relationships/hyperlink" Target="https://www.cbd.int/doc/recommendations/sbstta-23/sbstta-23-rec-01-es.pdf" TargetMode="External"/><Relationship Id="rId20" Type="http://schemas.openxmlformats.org/officeDocument/2006/relationships/hyperlink" Target="mailto:https://www.cms.int/sites/default/files/document/cms_cop13_res.12.26_rev.cop13_s.pdf" TargetMode="External"/><Relationship Id="rId29" Type="http://schemas.openxmlformats.org/officeDocument/2006/relationships/hyperlink" Target="https://www.cbd.int/doc/c/fcd6/bfba/38ebc826221543e322173507/post2020-ws-2019-11-03-en.pdf"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1093/biosci/biy029" TargetMode="External"/><Relationship Id="rId32" Type="http://schemas.openxmlformats.org/officeDocument/2006/relationships/hyperlink" Target="https://www.cbd.int/doc/meetings/sbstta/sbstta-18/official/sbstta-18-09-add1-es.pdf" TargetMode="External"/><Relationship Id="rId37" Type="http://schemas.openxmlformats.org/officeDocument/2006/relationships/hyperlink" Target="http://www.fao.org/sustainability/background/es/" TargetMode="External"/><Relationship Id="rId40" Type="http://schemas.openxmlformats.org/officeDocument/2006/relationships/hyperlink" Target="https://ec.europa.eu/environment/enveco/taxation/pdf/Harmful%20Subsidies%20Report.pdf"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bd.int/doc/recommendations/wg2020-01/wg2020-01-rec-01-es.pdf" TargetMode="External"/><Relationship Id="rId23" Type="http://schemas.openxmlformats.org/officeDocument/2006/relationships/hyperlink" Target="https://www.cbd.int/doc/c/e84f/0c78/ba6891ab46342d7ae6f59816/sbstta-24-03-add2-rev1-es.pdf" TargetMode="External"/><Relationship Id="rId28" Type="http://schemas.openxmlformats.org/officeDocument/2006/relationships/hyperlink" Target="https://www.decadeonrestoration.org/es/en-que-consiste-la-restauracion-de-los-ecosistemas" TargetMode="External"/><Relationship Id="rId36" Type="http://schemas.openxmlformats.org/officeDocument/2006/relationships/hyperlink" Target="https://www.cbd.int/doc/publications/cbd-ts-85-en.pdf" TargetMode="External"/><Relationship Id="rId10" Type="http://schemas.openxmlformats.org/officeDocument/2006/relationships/footnotes" Target="footnotes.xml"/><Relationship Id="rId19" Type="http://schemas.openxmlformats.org/officeDocument/2006/relationships/hyperlink" Target="https://www.cbd.int/doc/c/e84f/0c78/ba6891ab46342d7ae6f59816/sbstta-24-03-add2-rev1-es.pdf" TargetMode="External"/><Relationship Id="rId31" Type="http://schemas.openxmlformats.org/officeDocument/2006/relationships/hyperlink" Target="https://www.cbd.int/doc/strategic-plan/targets/T9-quick-guide-en.pdf"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doi.org/10.32942/osf.io/eyqw5" TargetMode="External"/><Relationship Id="rId27" Type="http://schemas.openxmlformats.org/officeDocument/2006/relationships/hyperlink" Target="https://www.cbd.int/doc/c/fcd6/21b1/38ebc826221543e322173507/post2020-ws-2019-11-03-en.pdf" TargetMode="External"/><Relationship Id="rId30" Type="http://schemas.openxmlformats.org/officeDocument/2006/relationships/hyperlink" Target="https://www.cbd.int/doc/c/e84f/0c78/ba6891ab46342d7ae6f59816/sbstta-24-03-add2-rev1-es.pdf" TargetMode="External"/><Relationship Id="rId35" Type="http://schemas.openxmlformats.org/officeDocument/2006/relationships/hyperlink" Target="http://www.fao.org/3/i3604s/i3604s.pdf" TargetMode="External"/><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odelmarcadordeposicin"/>
            </w:rPr>
            <w:t>[Subject]</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odelmarcadordeposicin"/>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Textodelmarcadordeposicin"/>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37FBC"/>
    <w:rsid w:val="000573FA"/>
    <w:rsid w:val="0011769A"/>
    <w:rsid w:val="001D6177"/>
    <w:rsid w:val="001E083E"/>
    <w:rsid w:val="00203A70"/>
    <w:rsid w:val="002332FF"/>
    <w:rsid w:val="00245ECD"/>
    <w:rsid w:val="002A754D"/>
    <w:rsid w:val="00361F63"/>
    <w:rsid w:val="00447C5A"/>
    <w:rsid w:val="0046422C"/>
    <w:rsid w:val="004760CF"/>
    <w:rsid w:val="004E092F"/>
    <w:rsid w:val="004E0A62"/>
    <w:rsid w:val="00500A2B"/>
    <w:rsid w:val="00513E26"/>
    <w:rsid w:val="0057387D"/>
    <w:rsid w:val="0058288D"/>
    <w:rsid w:val="00633D02"/>
    <w:rsid w:val="00665C6B"/>
    <w:rsid w:val="006801B3"/>
    <w:rsid w:val="0075279B"/>
    <w:rsid w:val="0075646B"/>
    <w:rsid w:val="0079200D"/>
    <w:rsid w:val="007947F1"/>
    <w:rsid w:val="007E2E2D"/>
    <w:rsid w:val="00801FEF"/>
    <w:rsid w:val="00807BF5"/>
    <w:rsid w:val="00810A55"/>
    <w:rsid w:val="00831457"/>
    <w:rsid w:val="008C6619"/>
    <w:rsid w:val="008D420E"/>
    <w:rsid w:val="009477B9"/>
    <w:rsid w:val="0098642F"/>
    <w:rsid w:val="009B2CEE"/>
    <w:rsid w:val="00B07844"/>
    <w:rsid w:val="00BA5F19"/>
    <w:rsid w:val="00BB0BF3"/>
    <w:rsid w:val="00C8104B"/>
    <w:rsid w:val="00CA30B0"/>
    <w:rsid w:val="00CB1475"/>
    <w:rsid w:val="00D31D12"/>
    <w:rsid w:val="00D60B41"/>
    <w:rsid w:val="00D64486"/>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6 July 20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1ECF90-1DBD-40B0-BE70-334B66BFB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5271B7A-16DB-428F-B38E-766055276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8</Pages>
  <Words>3541</Words>
  <Characters>19477</Characters>
  <Application>Microsoft Office Word</Application>
  <DocSecurity>0</DocSecurity>
  <Lines>162</Lines>
  <Paragraphs>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LOSARIO PARA EL PRIMERO PROYECTO DEL MARCO MUNDIAL DE LA DIVERSIDAD BIOLÓGICA POSTERIOR A 2020</vt:lpstr>
      <vt:lpstr>Glossary for the first draft of the post-2020 global biodiversity framework</vt:lpstr>
    </vt:vector>
  </TitlesOfParts>
  <Company>SCBD</Company>
  <LinksUpToDate>false</LinksUpToDate>
  <CharactersWithSpaces>22973</CharactersWithSpaces>
  <SharedDoc>false</SharedDoc>
  <HLinks>
    <vt:vector size="162" baseType="variant">
      <vt:variant>
        <vt:i4>5636121</vt:i4>
      </vt:variant>
      <vt:variant>
        <vt:i4>78</vt:i4>
      </vt:variant>
      <vt:variant>
        <vt:i4>0</vt:i4>
      </vt:variant>
      <vt:variant>
        <vt:i4>5</vt:i4>
      </vt:variant>
      <vt:variant>
        <vt:lpwstr>https://ec.europa.eu/environment/enveco/taxation/pdf/Harmful Subsidies Report.pdf</vt:lpwstr>
      </vt:variant>
      <vt:variant>
        <vt:lpwstr/>
      </vt:variant>
      <vt:variant>
        <vt:i4>8061041</vt:i4>
      </vt:variant>
      <vt:variant>
        <vt:i4>75</vt:i4>
      </vt:variant>
      <vt:variant>
        <vt:i4>0</vt:i4>
      </vt:variant>
      <vt:variant>
        <vt:i4>5</vt:i4>
      </vt:variant>
      <vt:variant>
        <vt:lpwstr>https://bch.cbd.int/protocol/text/</vt:lpwstr>
      </vt:variant>
      <vt:variant>
        <vt:lpwstr/>
      </vt:variant>
      <vt:variant>
        <vt:i4>1310809</vt:i4>
      </vt:variant>
      <vt:variant>
        <vt:i4>72</vt:i4>
      </vt:variant>
      <vt:variant>
        <vt:i4>0</vt:i4>
      </vt:variant>
      <vt:variant>
        <vt:i4>5</vt:i4>
      </vt:variant>
      <vt:variant>
        <vt:lpwstr>https://www.cbd.int/kb/record/article/6872?RecordType=article</vt:lpwstr>
      </vt:variant>
      <vt:variant>
        <vt:lpwstr/>
      </vt:variant>
      <vt:variant>
        <vt:i4>5439508</vt:i4>
      </vt:variant>
      <vt:variant>
        <vt:i4>69</vt:i4>
      </vt:variant>
      <vt:variant>
        <vt:i4>0</vt:i4>
      </vt:variant>
      <vt:variant>
        <vt:i4>5</vt:i4>
      </vt:variant>
      <vt:variant>
        <vt:lpwstr>http://www.fao.org/sustainability/background/en/</vt:lpwstr>
      </vt:variant>
      <vt:variant>
        <vt:lpwstr/>
      </vt:variant>
      <vt:variant>
        <vt:i4>5439576</vt:i4>
      </vt:variant>
      <vt:variant>
        <vt:i4>66</vt:i4>
      </vt:variant>
      <vt:variant>
        <vt:i4>0</vt:i4>
      </vt:variant>
      <vt:variant>
        <vt:i4>5</vt:i4>
      </vt:variant>
      <vt:variant>
        <vt:lpwstr>https://www.cbd.int/doc/publications/cbd-ts-85-en.pdf</vt:lpwstr>
      </vt:variant>
      <vt:variant>
        <vt:lpwstr/>
      </vt:variant>
      <vt:variant>
        <vt:i4>2949184</vt:i4>
      </vt:variant>
      <vt:variant>
        <vt:i4>63</vt:i4>
      </vt:variant>
      <vt:variant>
        <vt:i4>0</vt:i4>
      </vt:variant>
      <vt:variant>
        <vt:i4>5</vt:i4>
      </vt:variant>
      <vt:variant>
        <vt:lpwstr>http://www.fao.org/fileadmin/templates/agphome/documents/Pests_Pesticides/Code/CODE_2014Sep_ENG.pdf</vt:lpwstr>
      </vt:variant>
      <vt:variant>
        <vt:lpwstr/>
      </vt:variant>
      <vt:variant>
        <vt:i4>2162749</vt:i4>
      </vt:variant>
      <vt:variant>
        <vt:i4>60</vt:i4>
      </vt:variant>
      <vt:variant>
        <vt:i4>0</vt:i4>
      </vt:variant>
      <vt:variant>
        <vt:i4>5</vt:i4>
      </vt:variant>
      <vt:variant>
        <vt:lpwstr>https://www.cbd.int/doc/c/e823/b80c/8b0e8a08470a476865e9b203/sbstta-24-03-add2-rev1-en.pdf</vt:lpwstr>
      </vt:variant>
      <vt:variant>
        <vt:lpwstr/>
      </vt:variant>
      <vt:variant>
        <vt:i4>3604514</vt:i4>
      </vt:variant>
      <vt:variant>
        <vt:i4>57</vt:i4>
      </vt:variant>
      <vt:variant>
        <vt:i4>0</vt:i4>
      </vt:variant>
      <vt:variant>
        <vt:i4>5</vt:i4>
      </vt:variant>
      <vt:variant>
        <vt:lpwstr>https://www.cbd.int/doc/meetings/sbstta/sbstta-18/official/sbstta-18-09-add1-en.pdf</vt:lpwstr>
      </vt:variant>
      <vt:variant>
        <vt:lpwstr/>
      </vt:variant>
      <vt:variant>
        <vt:i4>327745</vt:i4>
      </vt:variant>
      <vt:variant>
        <vt:i4>54</vt:i4>
      </vt:variant>
      <vt:variant>
        <vt:i4>0</vt:i4>
      </vt:variant>
      <vt:variant>
        <vt:i4>5</vt:i4>
      </vt:variant>
      <vt:variant>
        <vt:lpwstr>https://www.cbd.int/doc/strategic-plan/targets/T9-quick-guide-en.pdf</vt:lpwstr>
      </vt:variant>
      <vt:variant>
        <vt:lpwstr/>
      </vt:variant>
      <vt:variant>
        <vt:i4>2162749</vt:i4>
      </vt:variant>
      <vt:variant>
        <vt:i4>51</vt:i4>
      </vt:variant>
      <vt:variant>
        <vt:i4>0</vt:i4>
      </vt:variant>
      <vt:variant>
        <vt:i4>5</vt:i4>
      </vt:variant>
      <vt:variant>
        <vt:lpwstr>https://www.cbd.int/doc/c/e823/b80c/8b0e8a08470a476865e9b203/sbstta-24-03-add2-rev1-en.pdf</vt:lpwstr>
      </vt:variant>
      <vt:variant>
        <vt:lpwstr/>
      </vt:variant>
      <vt:variant>
        <vt:i4>2293798</vt:i4>
      </vt:variant>
      <vt:variant>
        <vt:i4>48</vt:i4>
      </vt:variant>
      <vt:variant>
        <vt:i4>0</vt:i4>
      </vt:variant>
      <vt:variant>
        <vt:i4>5</vt:i4>
      </vt:variant>
      <vt:variant>
        <vt:lpwstr>https://www.cbd.int/doc/c/fcd6/bfba/38ebc826221543e322173507/post2020-ws-2019-11-03-en.pdf</vt:lpwstr>
      </vt:variant>
      <vt:variant>
        <vt:lpwstr/>
      </vt:variant>
      <vt:variant>
        <vt:i4>3276836</vt:i4>
      </vt:variant>
      <vt:variant>
        <vt:i4>45</vt:i4>
      </vt:variant>
      <vt:variant>
        <vt:i4>0</vt:i4>
      </vt:variant>
      <vt:variant>
        <vt:i4>5</vt:i4>
      </vt:variant>
      <vt:variant>
        <vt:lpwstr>https://www.decadeonrestoration.org/what-ecosystem-restoration</vt:lpwstr>
      </vt:variant>
      <vt:variant>
        <vt:lpwstr/>
      </vt:variant>
      <vt:variant>
        <vt:i4>2293798</vt:i4>
      </vt:variant>
      <vt:variant>
        <vt:i4>42</vt:i4>
      </vt:variant>
      <vt:variant>
        <vt:i4>0</vt:i4>
      </vt:variant>
      <vt:variant>
        <vt:i4>5</vt:i4>
      </vt:variant>
      <vt:variant>
        <vt:lpwstr>https://www.cbd.int/doc/c/fcd6/bfba/38ebc826221543e322173507/post2020-ws-2019-11-03-en.pdf</vt:lpwstr>
      </vt:variant>
      <vt:variant>
        <vt:lpwstr/>
      </vt:variant>
      <vt:variant>
        <vt:i4>6357031</vt:i4>
      </vt:variant>
      <vt:variant>
        <vt:i4>39</vt:i4>
      </vt:variant>
      <vt:variant>
        <vt:i4>0</vt:i4>
      </vt:variant>
      <vt:variant>
        <vt:i4>5</vt:i4>
      </vt:variant>
      <vt:variant>
        <vt:lpwstr>https://ipbes.net/models-drivers-biodiversity-ecosystem-change</vt:lpwstr>
      </vt:variant>
      <vt:variant>
        <vt:lpwstr/>
      </vt:variant>
      <vt:variant>
        <vt:i4>4194369</vt:i4>
      </vt:variant>
      <vt:variant>
        <vt:i4>36</vt:i4>
      </vt:variant>
      <vt:variant>
        <vt:i4>0</vt:i4>
      </vt:variant>
      <vt:variant>
        <vt:i4>5</vt:i4>
      </vt:variant>
      <vt:variant>
        <vt:lpwstr>https://doi.org/10.1093/biosci/biy029</vt:lpwstr>
      </vt:variant>
      <vt:variant>
        <vt:lpwstr/>
      </vt:variant>
      <vt:variant>
        <vt:i4>4522071</vt:i4>
      </vt:variant>
      <vt:variant>
        <vt:i4>33</vt:i4>
      </vt:variant>
      <vt:variant>
        <vt:i4>0</vt:i4>
      </vt:variant>
      <vt:variant>
        <vt:i4>5</vt:i4>
      </vt:variant>
      <vt:variant>
        <vt:lpwstr>javascript:;</vt:lpwstr>
      </vt:variant>
      <vt:variant>
        <vt:lpwstr/>
      </vt:variant>
      <vt:variant>
        <vt:i4>4522071</vt:i4>
      </vt:variant>
      <vt:variant>
        <vt:i4>30</vt:i4>
      </vt:variant>
      <vt:variant>
        <vt:i4>0</vt:i4>
      </vt:variant>
      <vt:variant>
        <vt:i4>5</vt:i4>
      </vt:variant>
      <vt:variant>
        <vt:lpwstr>javascript:;</vt:lpwstr>
      </vt:variant>
      <vt:variant>
        <vt:lpwstr/>
      </vt:variant>
      <vt:variant>
        <vt:i4>2162749</vt:i4>
      </vt:variant>
      <vt:variant>
        <vt:i4>27</vt:i4>
      </vt:variant>
      <vt:variant>
        <vt:i4>0</vt:i4>
      </vt:variant>
      <vt:variant>
        <vt:i4>5</vt:i4>
      </vt:variant>
      <vt:variant>
        <vt:lpwstr>https://www.cbd.int/doc/c/e823/b80c/8b0e8a08470a476865e9b203/sbstta-24-03-add2-rev1-en.pdf</vt:lpwstr>
      </vt:variant>
      <vt:variant>
        <vt:lpwstr/>
      </vt:variant>
      <vt:variant>
        <vt:i4>4456533</vt:i4>
      </vt:variant>
      <vt:variant>
        <vt:i4>24</vt:i4>
      </vt:variant>
      <vt:variant>
        <vt:i4>0</vt:i4>
      </vt:variant>
      <vt:variant>
        <vt:i4>5</vt:i4>
      </vt:variant>
      <vt:variant>
        <vt:lpwstr>https://doi.org/10.32942/osf.io/eyqw5</vt:lpwstr>
      </vt:variant>
      <vt:variant>
        <vt:lpwstr/>
      </vt:variant>
      <vt:variant>
        <vt:i4>2162749</vt:i4>
      </vt:variant>
      <vt:variant>
        <vt:i4>21</vt:i4>
      </vt:variant>
      <vt:variant>
        <vt:i4>0</vt:i4>
      </vt:variant>
      <vt:variant>
        <vt:i4>5</vt:i4>
      </vt:variant>
      <vt:variant>
        <vt:lpwstr>https://www.cbd.int/doc/c/e823/b80c/8b0e8a08470a476865e9b203/sbstta-24-03-add2-rev1-en.pdf</vt:lpwstr>
      </vt:variant>
      <vt:variant>
        <vt:lpwstr/>
      </vt:variant>
      <vt:variant>
        <vt:i4>2949221</vt:i4>
      </vt:variant>
      <vt:variant>
        <vt:i4>18</vt:i4>
      </vt:variant>
      <vt:variant>
        <vt:i4>0</vt:i4>
      </vt:variant>
      <vt:variant>
        <vt:i4>5</vt:i4>
      </vt:variant>
      <vt:variant>
        <vt:lpwstr>mailto:https://www.cms.int/sites/default/files/document/cms_cop13_res.12.26_rev.cop13_e.pdf</vt:lpwstr>
      </vt:variant>
      <vt:variant>
        <vt:lpwstr/>
      </vt:variant>
      <vt:variant>
        <vt:i4>2162749</vt:i4>
      </vt:variant>
      <vt:variant>
        <vt:i4>15</vt:i4>
      </vt:variant>
      <vt:variant>
        <vt:i4>0</vt:i4>
      </vt:variant>
      <vt:variant>
        <vt:i4>5</vt:i4>
      </vt:variant>
      <vt:variant>
        <vt:lpwstr>https://www.cbd.int/doc/c/e823/b80c/8b0e8a08470a476865e9b203/sbstta-24-03-add2-rev1-en.pdf</vt:lpwstr>
      </vt:variant>
      <vt:variant>
        <vt:lpwstr/>
      </vt:variant>
      <vt:variant>
        <vt:i4>917512</vt:i4>
      </vt:variant>
      <vt:variant>
        <vt:i4>12</vt:i4>
      </vt:variant>
      <vt:variant>
        <vt:i4>0</vt:i4>
      </vt:variant>
      <vt:variant>
        <vt:i4>5</vt:i4>
      </vt:variant>
      <vt:variant>
        <vt:lpwstr>https://www.cbd.int/doc/c/abb5/591f/2e46096d3f0330b08ce87a45/wg2020-03-03-en.pdf</vt:lpwstr>
      </vt:variant>
      <vt:variant>
        <vt:lpwstr/>
      </vt:variant>
      <vt:variant>
        <vt:i4>393229</vt:i4>
      </vt:variant>
      <vt:variant>
        <vt:i4>9</vt:i4>
      </vt:variant>
      <vt:variant>
        <vt:i4>0</vt:i4>
      </vt:variant>
      <vt:variant>
        <vt:i4>5</vt:i4>
      </vt:variant>
      <vt:variant>
        <vt:lpwstr>https://www.cbd.int/doc/c/46bf/8fcc/4fc82767c058517caa96892d/sbstta-24-inf-11-en.pdf</vt:lpwstr>
      </vt:variant>
      <vt:variant>
        <vt:lpwstr/>
      </vt:variant>
      <vt:variant>
        <vt:i4>1114202</vt:i4>
      </vt:variant>
      <vt:variant>
        <vt:i4>6</vt:i4>
      </vt:variant>
      <vt:variant>
        <vt:i4>0</vt:i4>
      </vt:variant>
      <vt:variant>
        <vt:i4>5</vt:i4>
      </vt:variant>
      <vt:variant>
        <vt:lpwstr>https://www.cbd.int/doc/recommendations/sbstta-23/sbstta-23-rec-01-en.pdf</vt:lpwstr>
      </vt:variant>
      <vt:variant>
        <vt:lpwstr/>
      </vt:variant>
      <vt:variant>
        <vt:i4>1114202</vt:i4>
      </vt:variant>
      <vt:variant>
        <vt:i4>3</vt:i4>
      </vt:variant>
      <vt:variant>
        <vt:i4>0</vt:i4>
      </vt:variant>
      <vt:variant>
        <vt:i4>5</vt:i4>
      </vt:variant>
      <vt:variant>
        <vt:lpwstr>https://www.cbd.int/doc/recommendations/wg2020-01/wg2020-01-rec-01-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ARIO PARA EL PRIMER PROYECTO DEL MARCO MUNDIAL DE LA DIVERSIDAD BIOLÓGICA POSTERIOR A 2020</dc:title>
  <dc:subject>CBD/WG2020/3/3/Add.2</dc:subject>
  <dc:creator>SCBD</dc:creator>
  <cp:keywords>Open-ended Working Group on the Post-2020 Global Biodiversity Framework, third meeting, 23 August - 3 September 2021, Convention on Biological Diversity</cp:keywords>
  <cp:revision>5</cp:revision>
  <cp:lastPrinted>2020-01-21T22:30:00Z</cp:lastPrinted>
  <dcterms:created xsi:type="dcterms:W3CDTF">2021-07-22T02:55:00Z</dcterms:created>
  <dcterms:modified xsi:type="dcterms:W3CDTF">2021-07-23T12:2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